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25F66F" w14:textId="77777777" w:rsidR="008426A5" w:rsidRDefault="008426A5" w:rsidP="00D96C18">
      <w:pPr>
        <w:jc w:val="right"/>
        <w:rPr>
          <w:rFonts w:ascii="Tahoma" w:hAnsi="Tahoma" w:cs="Tahoma"/>
          <w:b/>
          <w:sz w:val="18"/>
          <w:szCs w:val="18"/>
        </w:rPr>
      </w:pPr>
    </w:p>
    <w:p w14:paraId="0A20058A" w14:textId="457CFBE2" w:rsidR="00D94A32" w:rsidRDefault="008426A5" w:rsidP="00D96C18">
      <w:pPr>
        <w:jc w:val="right"/>
        <w:rPr>
          <w:rFonts w:ascii="Tahoma" w:hAnsi="Tahoma" w:cs="Tahoma"/>
          <w:b/>
          <w:sz w:val="18"/>
          <w:szCs w:val="18"/>
        </w:rPr>
      </w:pPr>
      <w:r>
        <w:rPr>
          <w:rFonts w:ascii="Tahoma" w:hAnsi="Tahoma" w:cs="Tahoma"/>
          <w:b/>
          <w:sz w:val="18"/>
          <w:szCs w:val="18"/>
        </w:rPr>
        <w:t xml:space="preserve">Załącznik nr </w:t>
      </w:r>
      <w:r w:rsidR="006908EE">
        <w:rPr>
          <w:rFonts w:ascii="Tahoma" w:hAnsi="Tahoma" w:cs="Tahoma"/>
          <w:b/>
          <w:sz w:val="18"/>
          <w:szCs w:val="18"/>
        </w:rPr>
        <w:t>6b</w:t>
      </w:r>
      <w:r w:rsidR="00D96C18" w:rsidRPr="00AC700C">
        <w:rPr>
          <w:rFonts w:ascii="Tahoma" w:hAnsi="Tahoma" w:cs="Tahoma"/>
          <w:b/>
          <w:sz w:val="18"/>
          <w:szCs w:val="18"/>
        </w:rPr>
        <w:t xml:space="preserve"> - Wykaz osób skierowanych do realizacji zamówienia</w:t>
      </w:r>
    </w:p>
    <w:p w14:paraId="09814053" w14:textId="6A2C7F9D" w:rsidR="00E3402C" w:rsidRDefault="008426A5" w:rsidP="00D96C18">
      <w:pPr>
        <w:jc w:val="right"/>
        <w:rPr>
          <w:rFonts w:ascii="Tahoma" w:hAnsi="Tahoma" w:cs="Tahoma"/>
          <w:b/>
          <w:sz w:val="18"/>
          <w:szCs w:val="18"/>
        </w:rPr>
      </w:pPr>
      <w:r>
        <w:rPr>
          <w:rFonts w:ascii="Tahoma" w:hAnsi="Tahoma" w:cs="Tahoma"/>
          <w:b/>
          <w:sz w:val="18"/>
          <w:szCs w:val="18"/>
        </w:rPr>
        <w:t xml:space="preserve">Nr sprawy: </w:t>
      </w:r>
      <w:r w:rsidR="002147FB">
        <w:rPr>
          <w:rFonts w:ascii="Tahoma" w:hAnsi="Tahoma" w:cs="Tahoma"/>
          <w:b/>
          <w:sz w:val="18"/>
          <w:szCs w:val="18"/>
        </w:rPr>
        <w:t>7</w:t>
      </w:r>
      <w:r w:rsidR="00E845D5">
        <w:rPr>
          <w:rFonts w:ascii="Tahoma" w:hAnsi="Tahoma" w:cs="Tahoma"/>
          <w:b/>
          <w:sz w:val="18"/>
          <w:szCs w:val="18"/>
        </w:rPr>
        <w:t>0</w:t>
      </w:r>
      <w:r>
        <w:rPr>
          <w:rFonts w:ascii="Tahoma" w:hAnsi="Tahoma" w:cs="Tahoma"/>
          <w:b/>
          <w:sz w:val="18"/>
          <w:szCs w:val="18"/>
        </w:rPr>
        <w:t>/ZP/202</w:t>
      </w:r>
      <w:r w:rsidR="00E845D5">
        <w:rPr>
          <w:rFonts w:ascii="Tahoma" w:hAnsi="Tahoma" w:cs="Tahoma"/>
          <w:b/>
          <w:sz w:val="18"/>
          <w:szCs w:val="18"/>
        </w:rPr>
        <w:t>3</w:t>
      </w:r>
    </w:p>
    <w:p w14:paraId="3E8D64AD" w14:textId="77777777" w:rsidR="00D96C18" w:rsidRPr="00AC700C" w:rsidRDefault="00D96C18" w:rsidP="00D96C18">
      <w:pPr>
        <w:spacing w:line="276" w:lineRule="auto"/>
        <w:ind w:right="98"/>
        <w:rPr>
          <w:rFonts w:ascii="Tahoma" w:hAnsi="Tahoma" w:cs="Tahoma"/>
          <w:sz w:val="18"/>
          <w:szCs w:val="18"/>
        </w:rPr>
      </w:pPr>
      <w:r w:rsidRPr="00AC700C">
        <w:rPr>
          <w:rFonts w:ascii="Tahoma" w:hAnsi="Tahoma" w:cs="Tahoma"/>
          <w:sz w:val="18"/>
          <w:szCs w:val="18"/>
        </w:rPr>
        <w:t>...........................................................................</w:t>
      </w:r>
    </w:p>
    <w:p w14:paraId="515C2759" w14:textId="77777777" w:rsidR="00D96C18" w:rsidRDefault="00D96C18" w:rsidP="00D96C18">
      <w:pPr>
        <w:rPr>
          <w:rFonts w:ascii="Tahoma" w:hAnsi="Tahoma" w:cs="Tahoma"/>
          <w:sz w:val="18"/>
          <w:szCs w:val="18"/>
        </w:rPr>
      </w:pPr>
      <w:r w:rsidRPr="00AC700C">
        <w:rPr>
          <w:rFonts w:ascii="Tahoma" w:hAnsi="Tahoma" w:cs="Tahoma"/>
          <w:sz w:val="18"/>
          <w:szCs w:val="18"/>
        </w:rPr>
        <w:t xml:space="preserve"> Nazwa firmy/pieczęć Firmy/Imię i Nazwisko</w:t>
      </w:r>
    </w:p>
    <w:p w14:paraId="575E6DC1" w14:textId="77777777" w:rsidR="00D96C18" w:rsidRDefault="00D96C18" w:rsidP="00D96C18">
      <w:pPr>
        <w:rPr>
          <w:rFonts w:ascii="Tahoma" w:hAnsi="Tahoma" w:cs="Tahoma"/>
          <w:sz w:val="18"/>
          <w:szCs w:val="18"/>
        </w:rPr>
      </w:pPr>
    </w:p>
    <w:p w14:paraId="5CA55895" w14:textId="02B17367" w:rsidR="00D96C18" w:rsidRPr="001477A6" w:rsidRDefault="00D96C18" w:rsidP="00D96C18">
      <w:pPr>
        <w:pStyle w:val="Tekstpodstawowy"/>
        <w:spacing w:line="276" w:lineRule="auto"/>
        <w:jc w:val="center"/>
        <w:rPr>
          <w:rFonts w:ascii="Tahoma" w:hAnsi="Tahoma" w:cs="Tahoma"/>
          <w:b/>
          <w:sz w:val="18"/>
          <w:szCs w:val="18"/>
        </w:rPr>
      </w:pPr>
      <w:r w:rsidRPr="001477A6">
        <w:rPr>
          <w:rFonts w:ascii="Tahoma" w:hAnsi="Tahoma" w:cs="Tahoma"/>
          <w:b/>
          <w:sz w:val="18"/>
          <w:szCs w:val="18"/>
        </w:rPr>
        <w:t>Wykaz osób skierowanych przez wykonawcę do realizacji zamówienia</w:t>
      </w:r>
      <w:r w:rsidR="006908EE">
        <w:rPr>
          <w:rFonts w:ascii="Tahoma" w:hAnsi="Tahoma" w:cs="Tahoma"/>
          <w:b/>
          <w:sz w:val="18"/>
          <w:szCs w:val="18"/>
        </w:rPr>
        <w:t xml:space="preserve"> publicznego</w:t>
      </w:r>
    </w:p>
    <w:p w14:paraId="4E44334E" w14:textId="42FE4F81" w:rsidR="00D96C18" w:rsidRDefault="00D96C18" w:rsidP="00394264">
      <w:pPr>
        <w:jc w:val="both"/>
        <w:rPr>
          <w:rFonts w:ascii="Tahoma" w:hAnsi="Tahoma" w:cs="Tahoma"/>
          <w:sz w:val="18"/>
          <w:szCs w:val="18"/>
        </w:rPr>
      </w:pPr>
      <w:r w:rsidRPr="00973081">
        <w:rPr>
          <w:rFonts w:ascii="Tahoma" w:hAnsi="Tahoma" w:cs="Tahoma"/>
          <w:sz w:val="18"/>
          <w:szCs w:val="18"/>
        </w:rPr>
        <w:t>Wykaz osób</w:t>
      </w:r>
      <w:r w:rsidR="006908EE">
        <w:rPr>
          <w:rFonts w:ascii="Tahoma" w:hAnsi="Tahoma" w:cs="Tahoma"/>
          <w:sz w:val="18"/>
          <w:szCs w:val="18"/>
        </w:rPr>
        <w:t xml:space="preserve"> skierowanych przez Wykonawcę do realizacji zamówienia publicznego</w:t>
      </w:r>
      <w:r w:rsidRPr="00973081">
        <w:rPr>
          <w:rFonts w:ascii="Tahoma" w:hAnsi="Tahoma" w:cs="Tahoma"/>
          <w:sz w:val="18"/>
          <w:szCs w:val="18"/>
        </w:rPr>
        <w:t xml:space="preserve">, w szczególności odpowiedzialnych za świadczenie usług wraz z informacjami na temat ich </w:t>
      </w:r>
      <w:r w:rsidR="008426A5">
        <w:rPr>
          <w:rFonts w:ascii="Tahoma" w:hAnsi="Tahoma" w:cs="Tahoma"/>
          <w:sz w:val="18"/>
          <w:szCs w:val="18"/>
        </w:rPr>
        <w:t>kwalifikacji zawodowych, uprawnień</w:t>
      </w:r>
      <w:r w:rsidR="006908EE">
        <w:rPr>
          <w:rFonts w:ascii="Tahoma" w:hAnsi="Tahoma" w:cs="Tahoma"/>
          <w:sz w:val="18"/>
          <w:szCs w:val="18"/>
        </w:rPr>
        <w:t>,</w:t>
      </w:r>
      <w:r w:rsidR="008426A5">
        <w:rPr>
          <w:rFonts w:ascii="Tahoma" w:hAnsi="Tahoma" w:cs="Tahoma"/>
          <w:sz w:val="18"/>
          <w:szCs w:val="18"/>
        </w:rPr>
        <w:t xml:space="preserve">  </w:t>
      </w:r>
      <w:r w:rsidRPr="00973081">
        <w:rPr>
          <w:rFonts w:ascii="Tahoma" w:hAnsi="Tahoma" w:cs="Tahoma"/>
          <w:sz w:val="18"/>
          <w:szCs w:val="18"/>
        </w:rPr>
        <w:t>doświadczenia</w:t>
      </w:r>
      <w:r w:rsidR="006908EE">
        <w:rPr>
          <w:rFonts w:ascii="Tahoma" w:hAnsi="Tahoma" w:cs="Tahoma"/>
          <w:sz w:val="18"/>
          <w:szCs w:val="18"/>
        </w:rPr>
        <w:t xml:space="preserve"> i wykształcenia</w:t>
      </w:r>
      <w:r w:rsidR="008426A5">
        <w:rPr>
          <w:rFonts w:ascii="Tahoma" w:hAnsi="Tahoma" w:cs="Tahoma"/>
          <w:sz w:val="18"/>
          <w:szCs w:val="18"/>
        </w:rPr>
        <w:t xml:space="preserve"> </w:t>
      </w:r>
      <w:r w:rsidRPr="00973081">
        <w:rPr>
          <w:rFonts w:ascii="Tahoma" w:hAnsi="Tahoma" w:cs="Tahoma"/>
          <w:sz w:val="18"/>
          <w:szCs w:val="18"/>
        </w:rPr>
        <w:t>niezbędnych do wykonania zamówienia</w:t>
      </w:r>
      <w:r w:rsidR="006908EE">
        <w:rPr>
          <w:rFonts w:ascii="Tahoma" w:hAnsi="Tahoma" w:cs="Tahoma"/>
          <w:sz w:val="18"/>
          <w:szCs w:val="18"/>
        </w:rPr>
        <w:t xml:space="preserve"> publicznego, a także zakresu wykonywanych przez nie czynności</w:t>
      </w:r>
      <w:r w:rsidRPr="00973081">
        <w:rPr>
          <w:rFonts w:ascii="Tahoma" w:hAnsi="Tahoma" w:cs="Tahoma"/>
          <w:sz w:val="18"/>
          <w:szCs w:val="18"/>
        </w:rPr>
        <w:t xml:space="preserve"> oraz informacja o podstawie dysponowania osobami. Wykaz składany jest na potwierdzenie spełniania warunków udziału w po</w:t>
      </w:r>
      <w:r w:rsidR="000A106E">
        <w:rPr>
          <w:rFonts w:ascii="Tahoma" w:hAnsi="Tahoma" w:cs="Tahoma"/>
          <w:sz w:val="18"/>
          <w:szCs w:val="18"/>
        </w:rPr>
        <w:t>stę</w:t>
      </w:r>
      <w:r w:rsidR="001477A6" w:rsidRPr="00973081">
        <w:rPr>
          <w:rFonts w:ascii="Tahoma" w:hAnsi="Tahoma" w:cs="Tahoma"/>
          <w:sz w:val="18"/>
          <w:szCs w:val="18"/>
        </w:rPr>
        <w:t xml:space="preserve">powaniu zgodnie z pkt. </w:t>
      </w:r>
      <w:r w:rsidR="008426A5">
        <w:rPr>
          <w:rFonts w:ascii="Tahoma" w:hAnsi="Tahoma" w:cs="Tahoma"/>
          <w:sz w:val="18"/>
          <w:szCs w:val="18"/>
        </w:rPr>
        <w:t>7.</w:t>
      </w:r>
      <w:r w:rsidR="001477A6" w:rsidRPr="00973081">
        <w:rPr>
          <w:rFonts w:ascii="Tahoma" w:hAnsi="Tahoma" w:cs="Tahoma"/>
          <w:sz w:val="18"/>
          <w:szCs w:val="18"/>
        </w:rPr>
        <w:t>2.</w:t>
      </w:r>
      <w:r w:rsidR="002147FB">
        <w:rPr>
          <w:rFonts w:ascii="Tahoma" w:hAnsi="Tahoma" w:cs="Tahoma"/>
          <w:sz w:val="18"/>
          <w:szCs w:val="18"/>
        </w:rPr>
        <w:t>4.</w:t>
      </w:r>
      <w:r w:rsidR="00094412">
        <w:rPr>
          <w:rFonts w:ascii="Tahoma" w:hAnsi="Tahoma" w:cs="Tahoma"/>
          <w:sz w:val="18"/>
          <w:szCs w:val="18"/>
        </w:rPr>
        <w:t xml:space="preserve"> ppkt</w:t>
      </w:r>
      <w:r w:rsidR="001477A6" w:rsidRPr="00973081">
        <w:rPr>
          <w:rFonts w:ascii="Tahoma" w:hAnsi="Tahoma" w:cs="Tahoma"/>
          <w:sz w:val="18"/>
          <w:szCs w:val="18"/>
        </w:rPr>
        <w:t xml:space="preserve"> </w:t>
      </w:r>
      <w:r w:rsidR="002147FB">
        <w:rPr>
          <w:rFonts w:ascii="Tahoma" w:hAnsi="Tahoma" w:cs="Tahoma"/>
          <w:sz w:val="18"/>
          <w:szCs w:val="18"/>
        </w:rPr>
        <w:t>a</w:t>
      </w:r>
      <w:r w:rsidR="00094412">
        <w:rPr>
          <w:rFonts w:ascii="Tahoma" w:hAnsi="Tahoma" w:cs="Tahoma"/>
          <w:sz w:val="18"/>
          <w:szCs w:val="18"/>
        </w:rPr>
        <w:t>2</w:t>
      </w:r>
      <w:r w:rsidRPr="00973081">
        <w:rPr>
          <w:rFonts w:ascii="Tahoma" w:hAnsi="Tahoma" w:cs="Tahoma"/>
          <w:sz w:val="18"/>
          <w:szCs w:val="18"/>
        </w:rPr>
        <w:t>)</w:t>
      </w:r>
      <w:r w:rsidR="008426A5">
        <w:rPr>
          <w:rFonts w:ascii="Tahoma" w:hAnsi="Tahoma" w:cs="Tahoma"/>
          <w:sz w:val="18"/>
          <w:szCs w:val="18"/>
        </w:rPr>
        <w:t xml:space="preserve"> SWZ</w:t>
      </w:r>
    </w:p>
    <w:p w14:paraId="0813D600" w14:textId="2CE2FE60" w:rsidR="00BD0825" w:rsidRDefault="00BD0825" w:rsidP="00D96C18">
      <w:pPr>
        <w:rPr>
          <w:rFonts w:ascii="Tahoma" w:hAnsi="Tahoma" w:cs="Tahoma"/>
          <w:sz w:val="18"/>
          <w:szCs w:val="18"/>
          <w:highlight w:val="yellow"/>
        </w:rPr>
      </w:pPr>
    </w:p>
    <w:p w14:paraId="1B456798" w14:textId="5E0167F1" w:rsidR="00B835D5" w:rsidRPr="00B835D5" w:rsidRDefault="00B835D5" w:rsidP="00D96C18">
      <w:pPr>
        <w:rPr>
          <w:rFonts w:ascii="Tahoma" w:hAnsi="Tahoma" w:cs="Tahoma"/>
          <w:b/>
          <w:bCs/>
          <w:sz w:val="18"/>
          <w:szCs w:val="18"/>
        </w:rPr>
      </w:pPr>
      <w:r w:rsidRPr="00B835D5">
        <w:rPr>
          <w:rFonts w:ascii="Tahoma" w:hAnsi="Tahoma" w:cs="Tahoma"/>
          <w:b/>
          <w:bCs/>
          <w:sz w:val="18"/>
          <w:szCs w:val="18"/>
        </w:rPr>
        <w:t>Część A – dotyczy tłumacz</w:t>
      </w:r>
      <w:r w:rsidR="00543E38">
        <w:rPr>
          <w:rFonts w:ascii="Tahoma" w:hAnsi="Tahoma" w:cs="Tahoma"/>
          <w:b/>
          <w:bCs/>
          <w:sz w:val="18"/>
          <w:szCs w:val="18"/>
        </w:rPr>
        <w:t>y</w:t>
      </w:r>
      <w:r w:rsidRPr="00B835D5">
        <w:rPr>
          <w:rFonts w:ascii="Tahoma" w:hAnsi="Tahoma" w:cs="Tahoma"/>
          <w:b/>
          <w:bCs/>
          <w:sz w:val="18"/>
          <w:szCs w:val="18"/>
        </w:rPr>
        <w:t xml:space="preserve"> pisemnych</w:t>
      </w:r>
    </w:p>
    <w:p w14:paraId="7C0580AF" w14:textId="77777777" w:rsidR="005A0FCF" w:rsidRPr="00301E67" w:rsidRDefault="005A0FCF" w:rsidP="00D96C18">
      <w:pPr>
        <w:rPr>
          <w:rFonts w:ascii="Tahoma" w:hAnsi="Tahoma" w:cs="Tahoma"/>
          <w:sz w:val="18"/>
          <w:szCs w:val="18"/>
          <w:highlight w:val="yellow"/>
        </w:rPr>
      </w:pPr>
    </w:p>
    <w:tbl>
      <w:tblPr>
        <w:tblStyle w:val="Tabela-Siatka"/>
        <w:tblW w:w="13716" w:type="dxa"/>
        <w:tblLook w:val="04A0" w:firstRow="1" w:lastRow="0" w:firstColumn="1" w:lastColumn="0" w:noHBand="0" w:noVBand="1"/>
      </w:tblPr>
      <w:tblGrid>
        <w:gridCol w:w="596"/>
        <w:gridCol w:w="1909"/>
        <w:gridCol w:w="1662"/>
        <w:gridCol w:w="2887"/>
        <w:gridCol w:w="1985"/>
        <w:gridCol w:w="1984"/>
        <w:gridCol w:w="2693"/>
      </w:tblGrid>
      <w:tr w:rsidR="00E845D5" w:rsidRPr="002471C8" w14:paraId="7529CAD7" w14:textId="77777777" w:rsidTr="00E845D5">
        <w:trPr>
          <w:trHeight w:val="918"/>
        </w:trPr>
        <w:tc>
          <w:tcPr>
            <w:tcW w:w="596" w:type="dxa"/>
            <w:vMerge w:val="restart"/>
          </w:tcPr>
          <w:p w14:paraId="7A26ACBC" w14:textId="77777777" w:rsidR="00E845D5" w:rsidRPr="002471C8" w:rsidRDefault="00E845D5" w:rsidP="0039426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8BDAF8B" w14:textId="77777777" w:rsidR="00E845D5" w:rsidRPr="002471C8" w:rsidRDefault="00E845D5" w:rsidP="009B729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471C8">
              <w:rPr>
                <w:rFonts w:ascii="Arial" w:hAnsi="Arial" w:cs="Arial"/>
                <w:b/>
                <w:sz w:val="20"/>
                <w:szCs w:val="20"/>
              </w:rPr>
              <w:t>L.p.</w:t>
            </w:r>
          </w:p>
        </w:tc>
        <w:tc>
          <w:tcPr>
            <w:tcW w:w="1909" w:type="dxa"/>
            <w:vMerge w:val="restart"/>
            <w:vAlign w:val="center"/>
          </w:tcPr>
          <w:p w14:paraId="1D821AF8" w14:textId="4D7D8EBB" w:rsidR="00E845D5" w:rsidRPr="002471C8" w:rsidRDefault="00E845D5" w:rsidP="00C74680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471C8">
              <w:rPr>
                <w:rFonts w:ascii="Arial" w:hAnsi="Arial" w:cs="Arial"/>
                <w:b/>
                <w:sz w:val="20"/>
                <w:szCs w:val="20"/>
              </w:rPr>
              <w:t>Imię i nazwisko tłumacza</w:t>
            </w:r>
          </w:p>
        </w:tc>
        <w:tc>
          <w:tcPr>
            <w:tcW w:w="1662" w:type="dxa"/>
            <w:vMerge w:val="restart"/>
          </w:tcPr>
          <w:p w14:paraId="0451C417" w14:textId="77777777" w:rsidR="00E845D5" w:rsidRPr="002471C8" w:rsidRDefault="00E845D5" w:rsidP="00394264">
            <w:pPr>
              <w:jc w:val="center"/>
              <w:rPr>
                <w:rFonts w:ascii="Arial" w:hAnsi="Arial" w:cs="Arial"/>
                <w:b/>
                <w:sz w:val="20"/>
                <w:szCs w:val="20"/>
                <w:vertAlign w:val="superscript"/>
              </w:rPr>
            </w:pPr>
          </w:p>
          <w:p w14:paraId="14F56B2A" w14:textId="77777777" w:rsidR="00E845D5" w:rsidRPr="002471C8" w:rsidRDefault="00E845D5" w:rsidP="0039426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4CB810C0" w14:textId="77777777" w:rsidR="00E845D5" w:rsidRPr="002471C8" w:rsidRDefault="00E845D5" w:rsidP="006C60C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3C54E2C" w14:textId="2D7C0DD7" w:rsidR="00E845D5" w:rsidRPr="002471C8" w:rsidRDefault="00E845D5" w:rsidP="006C60C3">
            <w:pPr>
              <w:jc w:val="center"/>
              <w:rPr>
                <w:rFonts w:ascii="Arial" w:hAnsi="Arial" w:cs="Arial"/>
                <w:bCs/>
                <w:i/>
                <w:sz w:val="20"/>
                <w:szCs w:val="20"/>
              </w:rPr>
            </w:pPr>
            <w:r w:rsidRPr="002471C8">
              <w:rPr>
                <w:rFonts w:ascii="Arial" w:hAnsi="Arial" w:cs="Arial"/>
                <w:b/>
                <w:bCs/>
                <w:sz w:val="20"/>
                <w:szCs w:val="20"/>
              </w:rPr>
              <w:t>Wykształcenie*</w:t>
            </w:r>
          </w:p>
        </w:tc>
        <w:tc>
          <w:tcPr>
            <w:tcW w:w="6856" w:type="dxa"/>
            <w:gridSpan w:val="3"/>
          </w:tcPr>
          <w:p w14:paraId="399EF177" w14:textId="77777777" w:rsidR="00E845D5" w:rsidRPr="002471C8" w:rsidRDefault="00E845D5" w:rsidP="006C60C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49239687" w14:textId="0D816F7E" w:rsidR="00E845D5" w:rsidRPr="002471C8" w:rsidRDefault="00E845D5" w:rsidP="006C60C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471C8">
              <w:rPr>
                <w:rFonts w:ascii="Arial" w:hAnsi="Arial" w:cs="Arial"/>
                <w:b/>
                <w:bCs/>
                <w:sz w:val="20"/>
                <w:szCs w:val="20"/>
              </w:rPr>
              <w:t>Doświadczenie</w:t>
            </w:r>
          </w:p>
          <w:p w14:paraId="14AAA671" w14:textId="07B7F43C" w:rsidR="00E845D5" w:rsidRPr="002471C8" w:rsidRDefault="00E845D5" w:rsidP="0039426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693" w:type="dxa"/>
            <w:vMerge w:val="restart"/>
          </w:tcPr>
          <w:p w14:paraId="28FA38A8" w14:textId="77777777" w:rsidR="00E845D5" w:rsidRPr="002471C8" w:rsidRDefault="00E845D5" w:rsidP="0039426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4832966A" w14:textId="77777777" w:rsidR="00E845D5" w:rsidRPr="002471C8" w:rsidRDefault="00E845D5" w:rsidP="0039426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354BED5" w14:textId="58444025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2471C8">
              <w:rPr>
                <w:rFonts w:ascii="Arial" w:hAnsi="Arial" w:cs="Arial"/>
                <w:b/>
                <w:bCs/>
                <w:sz w:val="20"/>
                <w:szCs w:val="20"/>
              </w:rPr>
              <w:t>Informacja o podstawie do dysponowania osobą***</w:t>
            </w:r>
          </w:p>
        </w:tc>
      </w:tr>
      <w:tr w:rsidR="00E845D5" w:rsidRPr="002471C8" w14:paraId="50C2B084" w14:textId="77777777" w:rsidTr="00E845D5">
        <w:trPr>
          <w:trHeight w:val="918"/>
        </w:trPr>
        <w:tc>
          <w:tcPr>
            <w:tcW w:w="596" w:type="dxa"/>
            <w:vMerge/>
          </w:tcPr>
          <w:p w14:paraId="1DAA0F0D" w14:textId="77777777" w:rsidR="00E845D5" w:rsidRPr="002471C8" w:rsidRDefault="00E845D5" w:rsidP="0039426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909" w:type="dxa"/>
            <w:vMerge/>
            <w:tcBorders>
              <w:bottom w:val="single" w:sz="4" w:space="0" w:color="auto"/>
            </w:tcBorders>
            <w:vAlign w:val="center"/>
          </w:tcPr>
          <w:p w14:paraId="2010220B" w14:textId="77777777" w:rsidR="00E845D5" w:rsidRPr="002471C8" w:rsidRDefault="00E845D5" w:rsidP="00C74680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662" w:type="dxa"/>
            <w:vMerge/>
          </w:tcPr>
          <w:p w14:paraId="25F6BBF1" w14:textId="77777777" w:rsidR="00E845D5" w:rsidRPr="002471C8" w:rsidRDefault="00E845D5" w:rsidP="00394264">
            <w:pPr>
              <w:jc w:val="center"/>
              <w:rPr>
                <w:rFonts w:ascii="Arial" w:hAnsi="Arial" w:cs="Arial"/>
                <w:b/>
                <w:sz w:val="20"/>
                <w:szCs w:val="20"/>
                <w:vertAlign w:val="superscript"/>
              </w:rPr>
            </w:pPr>
          </w:p>
        </w:tc>
        <w:tc>
          <w:tcPr>
            <w:tcW w:w="2887" w:type="dxa"/>
          </w:tcPr>
          <w:p w14:paraId="79051072" w14:textId="77777777" w:rsidR="00E845D5" w:rsidRPr="002471C8" w:rsidRDefault="00E845D5" w:rsidP="006C60C3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471C8">
              <w:rPr>
                <w:rFonts w:ascii="Arial" w:hAnsi="Arial" w:cs="Arial"/>
                <w:b/>
                <w:bCs/>
                <w:sz w:val="16"/>
                <w:szCs w:val="16"/>
              </w:rPr>
              <w:t>Podmiot, na rzecz którego osoba świadczyła usługi</w:t>
            </w:r>
          </w:p>
          <w:p w14:paraId="0594CC05" w14:textId="3E458F68" w:rsidR="00E845D5" w:rsidRPr="002471C8" w:rsidRDefault="00E845D5" w:rsidP="006C60C3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471C8">
              <w:rPr>
                <w:rFonts w:ascii="Arial" w:hAnsi="Arial" w:cs="Arial"/>
                <w:b/>
                <w:bCs/>
                <w:sz w:val="16"/>
                <w:szCs w:val="16"/>
              </w:rPr>
              <w:t>(nazwa, adres)</w:t>
            </w:r>
          </w:p>
        </w:tc>
        <w:tc>
          <w:tcPr>
            <w:tcW w:w="1985" w:type="dxa"/>
          </w:tcPr>
          <w:p w14:paraId="067AFE25" w14:textId="1DAF4D01" w:rsidR="00E845D5" w:rsidRPr="002471C8" w:rsidRDefault="00E845D5" w:rsidP="003942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471C8">
              <w:rPr>
                <w:rFonts w:ascii="Arial" w:hAnsi="Arial" w:cs="Arial"/>
                <w:b/>
                <w:bCs/>
                <w:sz w:val="16"/>
                <w:szCs w:val="16"/>
              </w:rPr>
              <w:t>Ilość stron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tłumaczonego tekstu</w:t>
            </w:r>
            <w:r w:rsidRPr="002471C8">
              <w:rPr>
                <w:rFonts w:ascii="Arial" w:hAnsi="Arial" w:cs="Arial"/>
                <w:b/>
                <w:bCs/>
                <w:sz w:val="16"/>
                <w:szCs w:val="16"/>
              </w:rPr>
              <w:t>**</w:t>
            </w:r>
          </w:p>
          <w:p w14:paraId="2A8A79EA" w14:textId="77777777" w:rsidR="00E845D5" w:rsidRPr="002471C8" w:rsidRDefault="00E845D5" w:rsidP="0039426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8638986" w14:textId="5016E2BD" w:rsidR="00E845D5" w:rsidRPr="002471C8" w:rsidRDefault="00E845D5" w:rsidP="0039426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71C8">
              <w:rPr>
                <w:rFonts w:ascii="Arial" w:hAnsi="Arial" w:cs="Arial"/>
                <w:sz w:val="16"/>
                <w:szCs w:val="16"/>
              </w:rPr>
              <w:t>(strona liczona jako 1800 znaków wraz ze spacjami</w:t>
            </w:r>
            <w:r>
              <w:rPr>
                <w:rFonts w:ascii="Arial" w:hAnsi="Arial" w:cs="Arial"/>
                <w:sz w:val="16"/>
                <w:szCs w:val="16"/>
              </w:rPr>
              <w:t>, z j. angielskiego na j. polski lub z j. polskiego na j. angielski</w:t>
            </w:r>
            <w:r w:rsidRPr="002471C8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1984" w:type="dxa"/>
          </w:tcPr>
          <w:p w14:paraId="5D9FABE0" w14:textId="129C0D53" w:rsidR="00E845D5" w:rsidRPr="002471C8" w:rsidRDefault="00E845D5" w:rsidP="0039426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2471C8">
              <w:rPr>
                <w:rFonts w:ascii="Arial" w:hAnsi="Arial" w:cs="Arial"/>
                <w:b/>
                <w:bCs/>
                <w:sz w:val="16"/>
                <w:szCs w:val="16"/>
              </w:rPr>
              <w:t>Data wykonania tłumaczenia</w:t>
            </w:r>
          </w:p>
        </w:tc>
        <w:tc>
          <w:tcPr>
            <w:tcW w:w="2693" w:type="dxa"/>
            <w:vMerge/>
          </w:tcPr>
          <w:p w14:paraId="58EE8073" w14:textId="77777777" w:rsidR="00E845D5" w:rsidRPr="002471C8" w:rsidRDefault="00E845D5" w:rsidP="0039426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E845D5" w:rsidRPr="002471C8" w14:paraId="5089F5AE" w14:textId="77777777" w:rsidTr="00E845D5">
        <w:tc>
          <w:tcPr>
            <w:tcW w:w="596" w:type="dxa"/>
            <w:vMerge w:val="restart"/>
          </w:tcPr>
          <w:p w14:paraId="5F5795A9" w14:textId="77777777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2471C8">
              <w:rPr>
                <w:rFonts w:ascii="Tahoma" w:hAnsi="Tahoma" w:cs="Tahoma"/>
                <w:sz w:val="18"/>
                <w:szCs w:val="18"/>
              </w:rPr>
              <w:t>1</w:t>
            </w:r>
          </w:p>
        </w:tc>
        <w:tc>
          <w:tcPr>
            <w:tcW w:w="1909" w:type="dxa"/>
            <w:vMerge w:val="restart"/>
          </w:tcPr>
          <w:p w14:paraId="3E156277" w14:textId="112A58BC" w:rsidR="00E845D5" w:rsidRPr="002471C8" w:rsidRDefault="00E845D5" w:rsidP="009B7293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662" w:type="dxa"/>
            <w:vMerge w:val="restart"/>
          </w:tcPr>
          <w:p w14:paraId="6556774F" w14:textId="77777777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87" w:type="dxa"/>
          </w:tcPr>
          <w:p w14:paraId="688265FD" w14:textId="56DB942E" w:rsidR="00E845D5" w:rsidRPr="002471C8" w:rsidRDefault="00E845D5" w:rsidP="00D120B2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1. </w:t>
            </w:r>
          </w:p>
        </w:tc>
        <w:tc>
          <w:tcPr>
            <w:tcW w:w="1985" w:type="dxa"/>
          </w:tcPr>
          <w:p w14:paraId="52D3945C" w14:textId="77777777" w:rsidR="00E845D5" w:rsidRPr="002471C8" w:rsidRDefault="00E845D5" w:rsidP="00D120B2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984" w:type="dxa"/>
          </w:tcPr>
          <w:p w14:paraId="6E219E31" w14:textId="71152259" w:rsidR="00E845D5" w:rsidRPr="002471C8" w:rsidRDefault="00E845D5" w:rsidP="00D120B2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693" w:type="dxa"/>
            <w:vMerge w:val="restart"/>
          </w:tcPr>
          <w:p w14:paraId="412C035E" w14:textId="6DF4E76A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E845D5" w:rsidRPr="002471C8" w14:paraId="778FE09D" w14:textId="77777777" w:rsidTr="00E845D5">
        <w:tc>
          <w:tcPr>
            <w:tcW w:w="596" w:type="dxa"/>
            <w:vMerge/>
          </w:tcPr>
          <w:p w14:paraId="1E221F5F" w14:textId="77777777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909" w:type="dxa"/>
            <w:vMerge/>
          </w:tcPr>
          <w:p w14:paraId="1E1A36BC" w14:textId="77777777" w:rsidR="00E845D5" w:rsidRPr="002471C8" w:rsidRDefault="00E845D5" w:rsidP="009B7293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662" w:type="dxa"/>
            <w:vMerge/>
          </w:tcPr>
          <w:p w14:paraId="6EB29F1D" w14:textId="77777777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87" w:type="dxa"/>
          </w:tcPr>
          <w:p w14:paraId="558F0D0D" w14:textId="465976E0" w:rsidR="00E845D5" w:rsidRPr="002471C8" w:rsidRDefault="00E845D5" w:rsidP="00D120B2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2. </w:t>
            </w:r>
          </w:p>
        </w:tc>
        <w:tc>
          <w:tcPr>
            <w:tcW w:w="1985" w:type="dxa"/>
          </w:tcPr>
          <w:p w14:paraId="6BF48CC1" w14:textId="77777777" w:rsidR="00E845D5" w:rsidRPr="002471C8" w:rsidRDefault="00E845D5" w:rsidP="00D120B2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984" w:type="dxa"/>
          </w:tcPr>
          <w:p w14:paraId="1FC8AA92" w14:textId="77777777" w:rsidR="00E845D5" w:rsidRPr="002471C8" w:rsidRDefault="00E845D5" w:rsidP="00D120B2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693" w:type="dxa"/>
            <w:vMerge/>
          </w:tcPr>
          <w:p w14:paraId="0CA02A9F" w14:textId="77777777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E845D5" w:rsidRPr="002471C8" w14:paraId="2F99FE59" w14:textId="77777777" w:rsidTr="00E845D5">
        <w:tc>
          <w:tcPr>
            <w:tcW w:w="596" w:type="dxa"/>
            <w:vMerge/>
          </w:tcPr>
          <w:p w14:paraId="612F5DB5" w14:textId="77777777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909" w:type="dxa"/>
            <w:vMerge/>
          </w:tcPr>
          <w:p w14:paraId="712AE150" w14:textId="77777777" w:rsidR="00E845D5" w:rsidRPr="002471C8" w:rsidRDefault="00E845D5" w:rsidP="009B7293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662" w:type="dxa"/>
            <w:vMerge/>
          </w:tcPr>
          <w:p w14:paraId="15129DDF" w14:textId="77777777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87" w:type="dxa"/>
          </w:tcPr>
          <w:p w14:paraId="063F2565" w14:textId="16B6E0A8" w:rsidR="00E845D5" w:rsidRPr="002471C8" w:rsidRDefault="00E845D5" w:rsidP="00D120B2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3. </w:t>
            </w:r>
          </w:p>
        </w:tc>
        <w:tc>
          <w:tcPr>
            <w:tcW w:w="1985" w:type="dxa"/>
          </w:tcPr>
          <w:p w14:paraId="3F8A3BB4" w14:textId="77777777" w:rsidR="00E845D5" w:rsidRPr="002471C8" w:rsidRDefault="00E845D5" w:rsidP="00D120B2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984" w:type="dxa"/>
          </w:tcPr>
          <w:p w14:paraId="35214215" w14:textId="77777777" w:rsidR="00E845D5" w:rsidRPr="002471C8" w:rsidRDefault="00E845D5" w:rsidP="00D120B2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693" w:type="dxa"/>
            <w:vMerge/>
          </w:tcPr>
          <w:p w14:paraId="4F4F486B" w14:textId="77777777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E845D5" w:rsidRPr="002471C8" w14:paraId="04EFF45A" w14:textId="77777777" w:rsidTr="00E845D5">
        <w:tc>
          <w:tcPr>
            <w:tcW w:w="596" w:type="dxa"/>
            <w:vMerge/>
          </w:tcPr>
          <w:p w14:paraId="55D6A605" w14:textId="77777777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909" w:type="dxa"/>
            <w:vMerge/>
            <w:tcBorders>
              <w:bottom w:val="single" w:sz="4" w:space="0" w:color="auto"/>
            </w:tcBorders>
          </w:tcPr>
          <w:p w14:paraId="26ABF811" w14:textId="77777777" w:rsidR="00E845D5" w:rsidRPr="002471C8" w:rsidRDefault="00E845D5" w:rsidP="009B7293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662" w:type="dxa"/>
            <w:vMerge/>
          </w:tcPr>
          <w:p w14:paraId="2E586D62" w14:textId="77777777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87" w:type="dxa"/>
          </w:tcPr>
          <w:p w14:paraId="11690DD7" w14:textId="3980754E" w:rsidR="00E845D5" w:rsidRPr="002471C8" w:rsidRDefault="00E845D5" w:rsidP="00D120B2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(…)</w:t>
            </w:r>
          </w:p>
        </w:tc>
        <w:tc>
          <w:tcPr>
            <w:tcW w:w="1985" w:type="dxa"/>
          </w:tcPr>
          <w:p w14:paraId="06449E4B" w14:textId="3137D58D" w:rsidR="00E845D5" w:rsidRPr="002471C8" w:rsidRDefault="00E845D5" w:rsidP="00D120B2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984" w:type="dxa"/>
          </w:tcPr>
          <w:p w14:paraId="117944AB" w14:textId="5CC56936" w:rsidR="00E845D5" w:rsidRPr="002471C8" w:rsidRDefault="00E845D5" w:rsidP="00D120B2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693" w:type="dxa"/>
            <w:vMerge/>
          </w:tcPr>
          <w:p w14:paraId="23DD897B" w14:textId="77777777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E845D5" w:rsidRPr="002471C8" w14:paraId="5CB2E346" w14:textId="77777777" w:rsidTr="00E845D5">
        <w:tc>
          <w:tcPr>
            <w:tcW w:w="596" w:type="dxa"/>
            <w:vMerge w:val="restart"/>
          </w:tcPr>
          <w:p w14:paraId="57A2E775" w14:textId="77777777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2471C8">
              <w:rPr>
                <w:rFonts w:ascii="Tahoma" w:hAnsi="Tahoma" w:cs="Tahoma"/>
                <w:sz w:val="18"/>
                <w:szCs w:val="18"/>
              </w:rPr>
              <w:t>2</w:t>
            </w:r>
          </w:p>
        </w:tc>
        <w:tc>
          <w:tcPr>
            <w:tcW w:w="1909" w:type="dxa"/>
            <w:vMerge w:val="restart"/>
          </w:tcPr>
          <w:p w14:paraId="1F9645C7" w14:textId="721A98A8" w:rsidR="00E845D5" w:rsidRPr="002471C8" w:rsidRDefault="00E845D5" w:rsidP="009B7293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662" w:type="dxa"/>
            <w:vMerge w:val="restart"/>
          </w:tcPr>
          <w:p w14:paraId="04D17804" w14:textId="77777777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87" w:type="dxa"/>
          </w:tcPr>
          <w:p w14:paraId="373350BF" w14:textId="49AE49DA" w:rsidR="00E845D5" w:rsidRPr="002471C8" w:rsidRDefault="00E845D5" w:rsidP="00D120B2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1. </w:t>
            </w:r>
          </w:p>
        </w:tc>
        <w:tc>
          <w:tcPr>
            <w:tcW w:w="1985" w:type="dxa"/>
          </w:tcPr>
          <w:p w14:paraId="132DA66D" w14:textId="77777777" w:rsidR="00E845D5" w:rsidRPr="002471C8" w:rsidRDefault="00E845D5" w:rsidP="00D120B2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984" w:type="dxa"/>
          </w:tcPr>
          <w:p w14:paraId="207B15E9" w14:textId="19EF7A25" w:rsidR="00E845D5" w:rsidRPr="002471C8" w:rsidRDefault="00E845D5" w:rsidP="00D120B2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693" w:type="dxa"/>
            <w:vMerge w:val="restart"/>
          </w:tcPr>
          <w:p w14:paraId="72F5D9D6" w14:textId="366925F1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E845D5" w:rsidRPr="002471C8" w14:paraId="35EBE42A" w14:textId="77777777" w:rsidTr="00E845D5">
        <w:tc>
          <w:tcPr>
            <w:tcW w:w="596" w:type="dxa"/>
            <w:vMerge/>
          </w:tcPr>
          <w:p w14:paraId="290A7731" w14:textId="77777777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909" w:type="dxa"/>
            <w:vMerge/>
          </w:tcPr>
          <w:p w14:paraId="118B6B72" w14:textId="77777777" w:rsidR="00E845D5" w:rsidRPr="002471C8" w:rsidRDefault="00E845D5" w:rsidP="00502285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662" w:type="dxa"/>
            <w:vMerge/>
          </w:tcPr>
          <w:p w14:paraId="2CA5A352" w14:textId="77777777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87" w:type="dxa"/>
          </w:tcPr>
          <w:p w14:paraId="69774F63" w14:textId="0AE1E219" w:rsidR="00E845D5" w:rsidRPr="002471C8" w:rsidRDefault="00E845D5" w:rsidP="00D120B2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2. </w:t>
            </w:r>
          </w:p>
        </w:tc>
        <w:tc>
          <w:tcPr>
            <w:tcW w:w="1985" w:type="dxa"/>
          </w:tcPr>
          <w:p w14:paraId="212D7790" w14:textId="77777777" w:rsidR="00E845D5" w:rsidRPr="002471C8" w:rsidRDefault="00E845D5" w:rsidP="00D120B2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984" w:type="dxa"/>
          </w:tcPr>
          <w:p w14:paraId="685086AF" w14:textId="77777777" w:rsidR="00E845D5" w:rsidRPr="002471C8" w:rsidRDefault="00E845D5" w:rsidP="00D120B2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693" w:type="dxa"/>
            <w:vMerge/>
          </w:tcPr>
          <w:p w14:paraId="1A9DE1CB" w14:textId="77777777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E845D5" w:rsidRPr="002471C8" w14:paraId="4F34E85B" w14:textId="77777777" w:rsidTr="00E845D5">
        <w:tc>
          <w:tcPr>
            <w:tcW w:w="596" w:type="dxa"/>
            <w:vMerge/>
          </w:tcPr>
          <w:p w14:paraId="7742D7CC" w14:textId="77777777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909" w:type="dxa"/>
            <w:vMerge/>
          </w:tcPr>
          <w:p w14:paraId="5A5DAD3C" w14:textId="77777777" w:rsidR="00E845D5" w:rsidRPr="002471C8" w:rsidRDefault="00E845D5" w:rsidP="00502285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662" w:type="dxa"/>
            <w:vMerge/>
          </w:tcPr>
          <w:p w14:paraId="56CBC803" w14:textId="77777777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87" w:type="dxa"/>
          </w:tcPr>
          <w:p w14:paraId="62C50689" w14:textId="0AE732E2" w:rsidR="00E845D5" w:rsidRPr="002471C8" w:rsidRDefault="00E845D5" w:rsidP="00D120B2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3. </w:t>
            </w:r>
          </w:p>
        </w:tc>
        <w:tc>
          <w:tcPr>
            <w:tcW w:w="1985" w:type="dxa"/>
          </w:tcPr>
          <w:p w14:paraId="3B98A1BE" w14:textId="77777777" w:rsidR="00E845D5" w:rsidRPr="002471C8" w:rsidRDefault="00E845D5" w:rsidP="00D120B2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984" w:type="dxa"/>
          </w:tcPr>
          <w:p w14:paraId="6981C60B" w14:textId="77777777" w:rsidR="00E845D5" w:rsidRPr="002471C8" w:rsidRDefault="00E845D5" w:rsidP="00D120B2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693" w:type="dxa"/>
            <w:vMerge/>
          </w:tcPr>
          <w:p w14:paraId="7C11BAB7" w14:textId="77777777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E845D5" w:rsidRPr="002471C8" w14:paraId="1FCB3EAF" w14:textId="77777777" w:rsidTr="00E845D5">
        <w:tc>
          <w:tcPr>
            <w:tcW w:w="596" w:type="dxa"/>
            <w:vMerge/>
          </w:tcPr>
          <w:p w14:paraId="4DA52561" w14:textId="77777777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909" w:type="dxa"/>
            <w:vMerge/>
          </w:tcPr>
          <w:p w14:paraId="5397CAB6" w14:textId="77777777" w:rsidR="00E845D5" w:rsidRPr="002471C8" w:rsidRDefault="00E845D5" w:rsidP="00502285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662" w:type="dxa"/>
            <w:vMerge/>
          </w:tcPr>
          <w:p w14:paraId="0148851B" w14:textId="77777777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87" w:type="dxa"/>
          </w:tcPr>
          <w:p w14:paraId="5627203E" w14:textId="7CAAFA09" w:rsidR="00E845D5" w:rsidRPr="002471C8" w:rsidRDefault="00E845D5" w:rsidP="00D120B2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(…)</w:t>
            </w:r>
          </w:p>
        </w:tc>
        <w:tc>
          <w:tcPr>
            <w:tcW w:w="1985" w:type="dxa"/>
          </w:tcPr>
          <w:p w14:paraId="360CD6A6" w14:textId="3B724F57" w:rsidR="00E845D5" w:rsidRPr="002471C8" w:rsidRDefault="00E845D5" w:rsidP="00D120B2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984" w:type="dxa"/>
          </w:tcPr>
          <w:p w14:paraId="2593615E" w14:textId="3402D2DF" w:rsidR="00E845D5" w:rsidRPr="002471C8" w:rsidRDefault="00E845D5" w:rsidP="00D120B2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693" w:type="dxa"/>
            <w:vMerge/>
          </w:tcPr>
          <w:p w14:paraId="1F4E742A" w14:textId="77777777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E845D5" w:rsidRPr="002471C8" w14:paraId="55BB6E00" w14:textId="77777777" w:rsidTr="00E845D5">
        <w:tc>
          <w:tcPr>
            <w:tcW w:w="596" w:type="dxa"/>
            <w:vMerge w:val="restart"/>
          </w:tcPr>
          <w:p w14:paraId="1AE8D1FA" w14:textId="7D964889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3</w:t>
            </w:r>
          </w:p>
        </w:tc>
        <w:tc>
          <w:tcPr>
            <w:tcW w:w="1909" w:type="dxa"/>
            <w:vMerge w:val="restart"/>
          </w:tcPr>
          <w:p w14:paraId="70CC3112" w14:textId="77777777" w:rsidR="00E845D5" w:rsidRPr="002471C8" w:rsidRDefault="00E845D5" w:rsidP="00502285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662" w:type="dxa"/>
            <w:vMerge w:val="restart"/>
          </w:tcPr>
          <w:p w14:paraId="648363CB" w14:textId="77777777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87" w:type="dxa"/>
          </w:tcPr>
          <w:p w14:paraId="1F983E16" w14:textId="17AF05F4" w:rsidR="00E845D5" w:rsidRDefault="00E845D5" w:rsidP="00D120B2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1. </w:t>
            </w:r>
          </w:p>
        </w:tc>
        <w:tc>
          <w:tcPr>
            <w:tcW w:w="1985" w:type="dxa"/>
          </w:tcPr>
          <w:p w14:paraId="2E929594" w14:textId="77777777" w:rsidR="00E845D5" w:rsidRPr="002471C8" w:rsidRDefault="00E845D5" w:rsidP="00D120B2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984" w:type="dxa"/>
          </w:tcPr>
          <w:p w14:paraId="48812276" w14:textId="77777777" w:rsidR="00E845D5" w:rsidRPr="002471C8" w:rsidRDefault="00E845D5" w:rsidP="00D120B2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693" w:type="dxa"/>
            <w:vMerge w:val="restart"/>
          </w:tcPr>
          <w:p w14:paraId="1E4EF28B" w14:textId="77777777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E845D5" w:rsidRPr="002471C8" w14:paraId="55DEA909" w14:textId="77777777" w:rsidTr="00E845D5">
        <w:tc>
          <w:tcPr>
            <w:tcW w:w="596" w:type="dxa"/>
            <w:vMerge/>
          </w:tcPr>
          <w:p w14:paraId="3B455DEF" w14:textId="77777777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909" w:type="dxa"/>
            <w:vMerge/>
          </w:tcPr>
          <w:p w14:paraId="6F316187" w14:textId="77777777" w:rsidR="00E845D5" w:rsidRPr="002471C8" w:rsidRDefault="00E845D5" w:rsidP="00502285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662" w:type="dxa"/>
            <w:vMerge/>
          </w:tcPr>
          <w:p w14:paraId="547771BA" w14:textId="77777777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87" w:type="dxa"/>
          </w:tcPr>
          <w:p w14:paraId="0552C5D0" w14:textId="33AF1376" w:rsidR="00E845D5" w:rsidRDefault="00E845D5" w:rsidP="00D120B2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2.</w:t>
            </w:r>
          </w:p>
        </w:tc>
        <w:tc>
          <w:tcPr>
            <w:tcW w:w="1985" w:type="dxa"/>
          </w:tcPr>
          <w:p w14:paraId="537B7CDA" w14:textId="77777777" w:rsidR="00E845D5" w:rsidRPr="002471C8" w:rsidRDefault="00E845D5" w:rsidP="00D120B2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984" w:type="dxa"/>
          </w:tcPr>
          <w:p w14:paraId="43718B31" w14:textId="77777777" w:rsidR="00E845D5" w:rsidRPr="002471C8" w:rsidRDefault="00E845D5" w:rsidP="00D120B2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693" w:type="dxa"/>
            <w:vMerge/>
          </w:tcPr>
          <w:p w14:paraId="6B55CE77" w14:textId="77777777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E845D5" w:rsidRPr="002471C8" w14:paraId="24033662" w14:textId="77777777" w:rsidTr="00E845D5">
        <w:tc>
          <w:tcPr>
            <w:tcW w:w="596" w:type="dxa"/>
            <w:vMerge/>
          </w:tcPr>
          <w:p w14:paraId="659162BC" w14:textId="77777777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909" w:type="dxa"/>
            <w:vMerge/>
          </w:tcPr>
          <w:p w14:paraId="1585A7B5" w14:textId="77777777" w:rsidR="00E845D5" w:rsidRPr="002471C8" w:rsidRDefault="00E845D5" w:rsidP="00502285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662" w:type="dxa"/>
            <w:vMerge/>
          </w:tcPr>
          <w:p w14:paraId="437F8353" w14:textId="77777777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87" w:type="dxa"/>
          </w:tcPr>
          <w:p w14:paraId="0DDDE651" w14:textId="7D7F605B" w:rsidR="00E845D5" w:rsidRDefault="00E845D5" w:rsidP="00D120B2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3.</w:t>
            </w:r>
          </w:p>
        </w:tc>
        <w:tc>
          <w:tcPr>
            <w:tcW w:w="1985" w:type="dxa"/>
          </w:tcPr>
          <w:p w14:paraId="14D958C4" w14:textId="77777777" w:rsidR="00E845D5" w:rsidRPr="002471C8" w:rsidRDefault="00E845D5" w:rsidP="00D120B2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984" w:type="dxa"/>
          </w:tcPr>
          <w:p w14:paraId="712F188A" w14:textId="77777777" w:rsidR="00E845D5" w:rsidRPr="002471C8" w:rsidRDefault="00E845D5" w:rsidP="00D120B2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693" w:type="dxa"/>
            <w:vMerge/>
          </w:tcPr>
          <w:p w14:paraId="7D5AEB56" w14:textId="77777777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E845D5" w:rsidRPr="002471C8" w14:paraId="036D1E30" w14:textId="77777777" w:rsidTr="00E845D5">
        <w:tc>
          <w:tcPr>
            <w:tcW w:w="596" w:type="dxa"/>
            <w:vMerge/>
          </w:tcPr>
          <w:p w14:paraId="5E385F08" w14:textId="77777777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909" w:type="dxa"/>
            <w:vMerge/>
          </w:tcPr>
          <w:p w14:paraId="33A29032" w14:textId="77777777" w:rsidR="00E845D5" w:rsidRPr="002471C8" w:rsidRDefault="00E845D5" w:rsidP="00502285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662" w:type="dxa"/>
            <w:vMerge/>
          </w:tcPr>
          <w:p w14:paraId="7E82A347" w14:textId="77777777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87" w:type="dxa"/>
          </w:tcPr>
          <w:p w14:paraId="74BEE82E" w14:textId="2C4D1BD5" w:rsidR="00E845D5" w:rsidRDefault="00E845D5" w:rsidP="00D120B2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(…)</w:t>
            </w:r>
          </w:p>
        </w:tc>
        <w:tc>
          <w:tcPr>
            <w:tcW w:w="1985" w:type="dxa"/>
          </w:tcPr>
          <w:p w14:paraId="5ADE239F" w14:textId="77777777" w:rsidR="00E845D5" w:rsidRPr="002471C8" w:rsidRDefault="00E845D5" w:rsidP="00D120B2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984" w:type="dxa"/>
          </w:tcPr>
          <w:p w14:paraId="17096ECB" w14:textId="77777777" w:rsidR="00E845D5" w:rsidRPr="002471C8" w:rsidRDefault="00E845D5" w:rsidP="00D120B2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693" w:type="dxa"/>
            <w:vMerge/>
          </w:tcPr>
          <w:p w14:paraId="01C87CEC" w14:textId="77777777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E845D5" w:rsidRPr="002471C8" w14:paraId="5315F279" w14:textId="77777777" w:rsidTr="00E845D5">
        <w:tc>
          <w:tcPr>
            <w:tcW w:w="596" w:type="dxa"/>
            <w:vMerge w:val="restart"/>
          </w:tcPr>
          <w:p w14:paraId="747EAB3E" w14:textId="52F9E0D4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4</w:t>
            </w:r>
          </w:p>
        </w:tc>
        <w:tc>
          <w:tcPr>
            <w:tcW w:w="1909" w:type="dxa"/>
            <w:vMerge w:val="restart"/>
          </w:tcPr>
          <w:p w14:paraId="3A7C4FF3" w14:textId="77777777" w:rsidR="00E845D5" w:rsidRPr="002471C8" w:rsidRDefault="00E845D5" w:rsidP="00502285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662" w:type="dxa"/>
            <w:vMerge w:val="restart"/>
          </w:tcPr>
          <w:p w14:paraId="4E1402CE" w14:textId="77777777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87" w:type="dxa"/>
          </w:tcPr>
          <w:p w14:paraId="70BC7765" w14:textId="22C9C30E" w:rsidR="00E845D5" w:rsidRDefault="00E845D5" w:rsidP="00D120B2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1.</w:t>
            </w:r>
          </w:p>
        </w:tc>
        <w:tc>
          <w:tcPr>
            <w:tcW w:w="1985" w:type="dxa"/>
          </w:tcPr>
          <w:p w14:paraId="093D4060" w14:textId="77777777" w:rsidR="00E845D5" w:rsidRPr="002471C8" w:rsidRDefault="00E845D5" w:rsidP="00D120B2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984" w:type="dxa"/>
          </w:tcPr>
          <w:p w14:paraId="0DDB5EE5" w14:textId="77777777" w:rsidR="00E845D5" w:rsidRPr="002471C8" w:rsidRDefault="00E845D5" w:rsidP="00D120B2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693" w:type="dxa"/>
            <w:vMerge w:val="restart"/>
          </w:tcPr>
          <w:p w14:paraId="704CF312" w14:textId="77777777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E845D5" w:rsidRPr="002471C8" w14:paraId="3FA453DF" w14:textId="77777777" w:rsidTr="00E845D5">
        <w:tc>
          <w:tcPr>
            <w:tcW w:w="596" w:type="dxa"/>
            <w:vMerge/>
          </w:tcPr>
          <w:p w14:paraId="651F779F" w14:textId="77777777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909" w:type="dxa"/>
            <w:vMerge/>
          </w:tcPr>
          <w:p w14:paraId="033D0740" w14:textId="77777777" w:rsidR="00E845D5" w:rsidRPr="002471C8" w:rsidRDefault="00E845D5" w:rsidP="00502285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662" w:type="dxa"/>
            <w:vMerge/>
          </w:tcPr>
          <w:p w14:paraId="574BD8B9" w14:textId="77777777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87" w:type="dxa"/>
          </w:tcPr>
          <w:p w14:paraId="13C60D13" w14:textId="664DC469" w:rsidR="00E845D5" w:rsidRDefault="00E845D5" w:rsidP="00D120B2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2.</w:t>
            </w:r>
          </w:p>
        </w:tc>
        <w:tc>
          <w:tcPr>
            <w:tcW w:w="1985" w:type="dxa"/>
          </w:tcPr>
          <w:p w14:paraId="2FF0508B" w14:textId="77777777" w:rsidR="00E845D5" w:rsidRPr="002471C8" w:rsidRDefault="00E845D5" w:rsidP="00D120B2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984" w:type="dxa"/>
          </w:tcPr>
          <w:p w14:paraId="314EB8A4" w14:textId="77777777" w:rsidR="00E845D5" w:rsidRPr="002471C8" w:rsidRDefault="00E845D5" w:rsidP="00D120B2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693" w:type="dxa"/>
            <w:vMerge/>
          </w:tcPr>
          <w:p w14:paraId="22700CB6" w14:textId="77777777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E845D5" w:rsidRPr="002471C8" w14:paraId="3F7552ED" w14:textId="77777777" w:rsidTr="00E845D5">
        <w:tc>
          <w:tcPr>
            <w:tcW w:w="596" w:type="dxa"/>
            <w:vMerge/>
          </w:tcPr>
          <w:p w14:paraId="5B85AEAA" w14:textId="77777777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909" w:type="dxa"/>
            <w:vMerge/>
          </w:tcPr>
          <w:p w14:paraId="328A8E65" w14:textId="77777777" w:rsidR="00E845D5" w:rsidRPr="002471C8" w:rsidRDefault="00E845D5" w:rsidP="00502285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662" w:type="dxa"/>
            <w:vMerge/>
          </w:tcPr>
          <w:p w14:paraId="08857BFB" w14:textId="77777777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87" w:type="dxa"/>
          </w:tcPr>
          <w:p w14:paraId="03F20402" w14:textId="2EC873F1" w:rsidR="00E845D5" w:rsidRDefault="00E845D5" w:rsidP="00D120B2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3.</w:t>
            </w:r>
          </w:p>
        </w:tc>
        <w:tc>
          <w:tcPr>
            <w:tcW w:w="1985" w:type="dxa"/>
          </w:tcPr>
          <w:p w14:paraId="76908090" w14:textId="77777777" w:rsidR="00E845D5" w:rsidRPr="002471C8" w:rsidRDefault="00E845D5" w:rsidP="00D120B2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984" w:type="dxa"/>
          </w:tcPr>
          <w:p w14:paraId="20A10B3A" w14:textId="77777777" w:rsidR="00E845D5" w:rsidRPr="002471C8" w:rsidRDefault="00E845D5" w:rsidP="00D120B2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693" w:type="dxa"/>
            <w:vMerge/>
          </w:tcPr>
          <w:p w14:paraId="58D6B1F1" w14:textId="77777777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E845D5" w:rsidRPr="002471C8" w14:paraId="1C70D896" w14:textId="77777777" w:rsidTr="00E845D5">
        <w:tc>
          <w:tcPr>
            <w:tcW w:w="596" w:type="dxa"/>
            <w:vMerge/>
          </w:tcPr>
          <w:p w14:paraId="3E3D67EE" w14:textId="77777777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909" w:type="dxa"/>
            <w:vMerge/>
          </w:tcPr>
          <w:p w14:paraId="54C8F31F" w14:textId="77777777" w:rsidR="00E845D5" w:rsidRPr="002471C8" w:rsidRDefault="00E845D5" w:rsidP="00502285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662" w:type="dxa"/>
            <w:vMerge/>
          </w:tcPr>
          <w:p w14:paraId="3C23C80D" w14:textId="77777777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87" w:type="dxa"/>
          </w:tcPr>
          <w:p w14:paraId="43BE61C1" w14:textId="67C13117" w:rsidR="00E845D5" w:rsidRDefault="00E845D5" w:rsidP="00D120B2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(…)</w:t>
            </w:r>
          </w:p>
        </w:tc>
        <w:tc>
          <w:tcPr>
            <w:tcW w:w="1985" w:type="dxa"/>
          </w:tcPr>
          <w:p w14:paraId="79B90A71" w14:textId="77777777" w:rsidR="00E845D5" w:rsidRPr="002471C8" w:rsidRDefault="00E845D5" w:rsidP="00D120B2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984" w:type="dxa"/>
          </w:tcPr>
          <w:p w14:paraId="4AD28F61" w14:textId="77777777" w:rsidR="00E845D5" w:rsidRPr="002471C8" w:rsidRDefault="00E845D5" w:rsidP="00D120B2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693" w:type="dxa"/>
            <w:vMerge/>
          </w:tcPr>
          <w:p w14:paraId="6A09FE62" w14:textId="77777777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E845D5" w:rsidRPr="002471C8" w14:paraId="20354B55" w14:textId="77777777" w:rsidTr="00E845D5">
        <w:tc>
          <w:tcPr>
            <w:tcW w:w="596" w:type="dxa"/>
          </w:tcPr>
          <w:p w14:paraId="01E2C634" w14:textId="3B2611F4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2471C8">
              <w:rPr>
                <w:rFonts w:ascii="Tahoma" w:hAnsi="Tahoma" w:cs="Tahoma"/>
                <w:sz w:val="18"/>
                <w:szCs w:val="18"/>
              </w:rPr>
              <w:t>(…)</w:t>
            </w:r>
          </w:p>
        </w:tc>
        <w:tc>
          <w:tcPr>
            <w:tcW w:w="1909" w:type="dxa"/>
          </w:tcPr>
          <w:p w14:paraId="73DA609A" w14:textId="77777777" w:rsidR="00E845D5" w:rsidRPr="002471C8" w:rsidRDefault="00E845D5" w:rsidP="00502285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662" w:type="dxa"/>
          </w:tcPr>
          <w:p w14:paraId="1D482EDA" w14:textId="77777777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87" w:type="dxa"/>
          </w:tcPr>
          <w:p w14:paraId="753A11E5" w14:textId="77777777" w:rsidR="00E845D5" w:rsidRPr="002471C8" w:rsidRDefault="00E845D5" w:rsidP="00D120B2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985" w:type="dxa"/>
          </w:tcPr>
          <w:p w14:paraId="5FDE8B01" w14:textId="77777777" w:rsidR="00E845D5" w:rsidRPr="002471C8" w:rsidRDefault="00E845D5" w:rsidP="00D120B2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984" w:type="dxa"/>
          </w:tcPr>
          <w:p w14:paraId="16977E34" w14:textId="595653ED" w:rsidR="00E845D5" w:rsidRPr="002471C8" w:rsidRDefault="00E845D5" w:rsidP="00D120B2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693" w:type="dxa"/>
          </w:tcPr>
          <w:p w14:paraId="19D8760B" w14:textId="77777777" w:rsidR="00E845D5" w:rsidRPr="002471C8" w:rsidRDefault="00E845D5" w:rsidP="00394264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</w:tbl>
    <w:p w14:paraId="738C66E0" w14:textId="77777777" w:rsidR="00B835D5" w:rsidRDefault="00B835D5" w:rsidP="00394264">
      <w:pPr>
        <w:tabs>
          <w:tab w:val="left" w:pos="3686"/>
        </w:tabs>
        <w:spacing w:line="276" w:lineRule="auto"/>
        <w:ind w:right="98"/>
        <w:rPr>
          <w:rFonts w:ascii="Verdana" w:hAnsi="Verdana" w:cs="Tahoma"/>
          <w:sz w:val="18"/>
          <w:szCs w:val="18"/>
        </w:rPr>
      </w:pPr>
    </w:p>
    <w:p w14:paraId="260E9E44" w14:textId="77777777" w:rsidR="000D11A5" w:rsidRPr="004C45BB" w:rsidRDefault="000D11A5" w:rsidP="000D11A5">
      <w:pPr>
        <w:tabs>
          <w:tab w:val="left" w:pos="299"/>
          <w:tab w:val="right" w:pos="9994"/>
        </w:tabs>
        <w:spacing w:line="276" w:lineRule="auto"/>
        <w:ind w:right="98"/>
        <w:rPr>
          <w:rFonts w:ascii="Verdana" w:hAnsi="Verdana" w:cstheme="minorHAnsi"/>
          <w:sz w:val="16"/>
          <w:szCs w:val="16"/>
        </w:rPr>
      </w:pPr>
      <w:r w:rsidRPr="004C45BB">
        <w:rPr>
          <w:rFonts w:ascii="Verdana" w:hAnsi="Verdana"/>
          <w:sz w:val="16"/>
          <w:szCs w:val="16"/>
        </w:rPr>
        <w:lastRenderedPageBreak/>
        <w:t xml:space="preserve">* wskazana osoba winna mieć ukończone studia na </w:t>
      </w:r>
      <w:r w:rsidRPr="004C45BB">
        <w:rPr>
          <w:rFonts w:ascii="Verdana" w:hAnsi="Verdana"/>
          <w:spacing w:val="-2"/>
          <w:sz w:val="16"/>
          <w:szCs w:val="16"/>
        </w:rPr>
        <w:t>kierunku</w:t>
      </w:r>
      <w:r w:rsidRPr="004C45BB">
        <w:rPr>
          <w:rFonts w:ascii="Verdana" w:hAnsi="Verdana"/>
          <w:spacing w:val="-6"/>
          <w:sz w:val="16"/>
          <w:szCs w:val="16"/>
        </w:rPr>
        <w:t xml:space="preserve"> </w:t>
      </w:r>
      <w:r w:rsidRPr="004C45BB">
        <w:rPr>
          <w:rFonts w:ascii="Verdana" w:hAnsi="Verdana"/>
          <w:spacing w:val="1"/>
          <w:sz w:val="16"/>
          <w:szCs w:val="16"/>
        </w:rPr>
        <w:t>filologi</w:t>
      </w:r>
      <w:r w:rsidRPr="004C45BB">
        <w:rPr>
          <w:rFonts w:ascii="Verdana" w:hAnsi="Verdana"/>
          <w:sz w:val="16"/>
          <w:szCs w:val="16"/>
        </w:rPr>
        <w:t>i</w:t>
      </w:r>
      <w:r w:rsidRPr="004C45BB">
        <w:rPr>
          <w:rFonts w:ascii="Verdana" w:hAnsi="Verdana"/>
          <w:spacing w:val="-25"/>
          <w:sz w:val="16"/>
          <w:szCs w:val="16"/>
        </w:rPr>
        <w:t xml:space="preserve"> </w:t>
      </w:r>
      <w:r w:rsidRPr="004C45BB">
        <w:rPr>
          <w:rFonts w:ascii="Verdana" w:hAnsi="Verdana"/>
          <w:sz w:val="16"/>
          <w:szCs w:val="16"/>
        </w:rPr>
        <w:t>lub</w:t>
      </w:r>
      <w:r w:rsidRPr="004C45BB">
        <w:rPr>
          <w:rFonts w:ascii="Verdana" w:hAnsi="Verdana"/>
          <w:spacing w:val="-12"/>
          <w:sz w:val="16"/>
          <w:szCs w:val="16"/>
        </w:rPr>
        <w:t xml:space="preserve"> </w:t>
      </w:r>
      <w:r w:rsidRPr="004C45BB">
        <w:rPr>
          <w:rFonts w:ascii="Verdana" w:hAnsi="Verdana"/>
          <w:sz w:val="16"/>
          <w:szCs w:val="16"/>
        </w:rPr>
        <w:t>lingwistyki</w:t>
      </w:r>
      <w:r w:rsidRPr="004C45BB">
        <w:rPr>
          <w:rFonts w:ascii="Verdana" w:hAnsi="Verdana"/>
          <w:spacing w:val="-3"/>
          <w:sz w:val="16"/>
          <w:szCs w:val="16"/>
        </w:rPr>
        <w:t xml:space="preserve"> </w:t>
      </w:r>
      <w:r w:rsidRPr="004C45BB">
        <w:rPr>
          <w:rFonts w:ascii="Verdana" w:hAnsi="Verdana"/>
          <w:sz w:val="16"/>
          <w:szCs w:val="16"/>
        </w:rPr>
        <w:t>stosowanej w zakresie j. angielskiego;</w:t>
      </w:r>
    </w:p>
    <w:p w14:paraId="6A6769D3" w14:textId="1AE82E48" w:rsidR="000D11A5" w:rsidRPr="004C45BB" w:rsidRDefault="000D11A5" w:rsidP="000D11A5">
      <w:pPr>
        <w:tabs>
          <w:tab w:val="left" w:pos="299"/>
          <w:tab w:val="right" w:pos="9994"/>
        </w:tabs>
        <w:spacing w:line="276" w:lineRule="auto"/>
        <w:ind w:right="98"/>
        <w:rPr>
          <w:rFonts w:ascii="Verdana" w:hAnsi="Verdana" w:cstheme="minorHAnsi"/>
          <w:sz w:val="16"/>
          <w:szCs w:val="16"/>
        </w:rPr>
      </w:pPr>
      <w:r w:rsidRPr="004C45BB">
        <w:rPr>
          <w:rFonts w:ascii="Verdana" w:hAnsi="Verdana" w:cstheme="minorHAnsi"/>
          <w:sz w:val="16"/>
          <w:szCs w:val="16"/>
        </w:rPr>
        <w:t xml:space="preserve">** w przypadku </w:t>
      </w:r>
      <w:r>
        <w:rPr>
          <w:rFonts w:ascii="Verdana" w:hAnsi="Verdana" w:cstheme="minorHAnsi"/>
          <w:sz w:val="16"/>
          <w:szCs w:val="16"/>
        </w:rPr>
        <w:t>wykonywania usług dla kilku podmiotów</w:t>
      </w:r>
      <w:r w:rsidRPr="004C45BB">
        <w:rPr>
          <w:rFonts w:ascii="Verdana" w:hAnsi="Verdana" w:cstheme="minorHAnsi"/>
          <w:sz w:val="16"/>
          <w:szCs w:val="16"/>
        </w:rPr>
        <w:t xml:space="preserve">, ilość wszystkich </w:t>
      </w:r>
      <w:r>
        <w:rPr>
          <w:rFonts w:ascii="Verdana" w:hAnsi="Verdana" w:cstheme="minorHAnsi"/>
          <w:sz w:val="16"/>
          <w:szCs w:val="16"/>
        </w:rPr>
        <w:t xml:space="preserve">stron przetłumaczonych tekstów musi w sumie dać </w:t>
      </w:r>
      <w:r w:rsidRPr="004C45BB">
        <w:rPr>
          <w:rFonts w:ascii="Verdana" w:hAnsi="Verdana" w:cstheme="minorHAnsi"/>
          <w:sz w:val="16"/>
          <w:szCs w:val="16"/>
        </w:rPr>
        <w:t xml:space="preserve">min. </w:t>
      </w:r>
      <w:r>
        <w:rPr>
          <w:rFonts w:ascii="Verdana" w:hAnsi="Verdana" w:cstheme="minorHAnsi"/>
          <w:sz w:val="16"/>
          <w:szCs w:val="16"/>
        </w:rPr>
        <w:t>60 stron</w:t>
      </w:r>
      <w:r w:rsidR="00E56781">
        <w:rPr>
          <w:rFonts w:ascii="Verdana" w:hAnsi="Verdana" w:cstheme="minorHAnsi"/>
          <w:sz w:val="16"/>
          <w:szCs w:val="16"/>
        </w:rPr>
        <w:t>, a wymienione usługi winny być wykonane</w:t>
      </w:r>
      <w:r>
        <w:rPr>
          <w:rFonts w:ascii="Verdana" w:hAnsi="Verdana" w:cstheme="minorHAnsi"/>
          <w:sz w:val="16"/>
          <w:szCs w:val="16"/>
        </w:rPr>
        <w:t xml:space="preserve"> w ciągu ostatnich 24 miesięcy przed upływem terminu składania ofert</w:t>
      </w:r>
      <w:r w:rsidRPr="004C45BB">
        <w:rPr>
          <w:rFonts w:ascii="Verdana" w:hAnsi="Verdana" w:cstheme="minorHAnsi"/>
          <w:sz w:val="16"/>
          <w:szCs w:val="16"/>
        </w:rPr>
        <w:t xml:space="preserve">; </w:t>
      </w:r>
    </w:p>
    <w:p w14:paraId="1C53A9A2" w14:textId="4D5DA9ED" w:rsidR="000D11A5" w:rsidRDefault="000D11A5" w:rsidP="000D11A5">
      <w:pPr>
        <w:tabs>
          <w:tab w:val="left" w:pos="299"/>
          <w:tab w:val="right" w:pos="9994"/>
        </w:tabs>
        <w:spacing w:line="276" w:lineRule="auto"/>
        <w:ind w:right="98"/>
        <w:rPr>
          <w:rFonts w:ascii="Tahoma" w:hAnsi="Tahoma" w:cs="Tahoma"/>
          <w:sz w:val="12"/>
          <w:szCs w:val="12"/>
        </w:rPr>
      </w:pPr>
      <w:r w:rsidRPr="004C45BB">
        <w:rPr>
          <w:rFonts w:ascii="Verdana" w:hAnsi="Verdana" w:cs="Tahoma"/>
          <w:sz w:val="16"/>
          <w:szCs w:val="16"/>
        </w:rPr>
        <w:t>*** Należy określić: dysponowanie bezpośrednie, umowa o pracę, zlecenia, dzieło lub użyczenie przez inny podmiot</w:t>
      </w:r>
      <w:r>
        <w:rPr>
          <w:rFonts w:ascii="Verdana" w:hAnsi="Verdana" w:cs="Tahoma"/>
          <w:sz w:val="16"/>
          <w:szCs w:val="16"/>
        </w:rPr>
        <w:t>.</w:t>
      </w:r>
    </w:p>
    <w:p w14:paraId="509F677E" w14:textId="0ACD98B9" w:rsidR="000D11A5" w:rsidRDefault="000D11A5" w:rsidP="000D11A5">
      <w:pPr>
        <w:pStyle w:val="Tekstpodstawowy"/>
        <w:spacing w:line="276" w:lineRule="auto"/>
        <w:rPr>
          <w:rFonts w:ascii="Tahoma" w:hAnsi="Tahoma" w:cs="Tahoma"/>
          <w:b/>
          <w:sz w:val="18"/>
          <w:szCs w:val="18"/>
        </w:rPr>
      </w:pPr>
    </w:p>
    <w:p w14:paraId="0C68A91B" w14:textId="262C379E" w:rsidR="006908EE" w:rsidRDefault="006908EE" w:rsidP="000D11A5">
      <w:pPr>
        <w:pStyle w:val="Tekstpodstawowy"/>
        <w:spacing w:line="276" w:lineRule="auto"/>
        <w:rPr>
          <w:rFonts w:ascii="Tahoma" w:hAnsi="Tahoma" w:cs="Tahoma"/>
          <w:b/>
          <w:sz w:val="18"/>
          <w:szCs w:val="18"/>
        </w:rPr>
      </w:pPr>
    </w:p>
    <w:p w14:paraId="095E74D4" w14:textId="07B4A6FC" w:rsidR="006908EE" w:rsidRDefault="006908EE" w:rsidP="000D11A5">
      <w:pPr>
        <w:pStyle w:val="Tekstpodstawowy"/>
        <w:spacing w:line="276" w:lineRule="auto"/>
        <w:rPr>
          <w:rFonts w:ascii="Tahoma" w:hAnsi="Tahoma" w:cs="Tahoma"/>
          <w:b/>
          <w:sz w:val="18"/>
          <w:szCs w:val="18"/>
        </w:rPr>
      </w:pPr>
    </w:p>
    <w:p w14:paraId="3876CD57" w14:textId="40B05A7F" w:rsidR="006908EE" w:rsidRDefault="006908EE" w:rsidP="000D11A5">
      <w:pPr>
        <w:pStyle w:val="Tekstpodstawowy"/>
        <w:spacing w:line="276" w:lineRule="auto"/>
        <w:rPr>
          <w:rFonts w:ascii="Tahoma" w:hAnsi="Tahoma" w:cs="Tahoma"/>
          <w:b/>
          <w:sz w:val="18"/>
          <w:szCs w:val="18"/>
        </w:rPr>
      </w:pPr>
    </w:p>
    <w:p w14:paraId="488C9673" w14:textId="54748B39" w:rsidR="006908EE" w:rsidRDefault="006908EE" w:rsidP="000D11A5">
      <w:pPr>
        <w:pStyle w:val="Tekstpodstawowy"/>
        <w:spacing w:line="276" w:lineRule="auto"/>
        <w:rPr>
          <w:rFonts w:ascii="Tahoma" w:hAnsi="Tahoma" w:cs="Tahoma"/>
          <w:b/>
          <w:sz w:val="18"/>
          <w:szCs w:val="18"/>
        </w:rPr>
      </w:pPr>
    </w:p>
    <w:p w14:paraId="6F429A11" w14:textId="77777777" w:rsidR="006908EE" w:rsidRPr="008B1315" w:rsidRDefault="006908EE" w:rsidP="006908EE">
      <w:pPr>
        <w:spacing w:before="120"/>
        <w:ind w:left="11344"/>
        <w:rPr>
          <w:rFonts w:ascii="Calibri" w:hAnsi="Calibri" w:cs="Calibri"/>
          <w:b/>
          <w:bCs/>
          <w:color w:val="FF0000"/>
          <w:sz w:val="18"/>
          <w:szCs w:val="18"/>
        </w:rPr>
      </w:pPr>
      <w:r w:rsidRPr="008B1315">
        <w:rPr>
          <w:rFonts w:ascii="Verdana" w:hAnsi="Verdana" w:cs="Tahoma"/>
          <w:color w:val="FF0000"/>
          <w:kern w:val="24"/>
          <w:sz w:val="15"/>
          <w:szCs w:val="15"/>
        </w:rPr>
        <w:t>Plik należy opatrzyć kwalifikowanym podpisem elektronicznym, podpisem zaufanym lub podpisem osobistym osoby uprawomocnionej do występowania w imieniu podmiotu udostepniającego zasoby.</w:t>
      </w:r>
    </w:p>
    <w:p w14:paraId="160DF48F" w14:textId="306BC62D" w:rsidR="006908EE" w:rsidRDefault="006908EE" w:rsidP="000D11A5">
      <w:pPr>
        <w:pStyle w:val="Tekstpodstawowy"/>
        <w:spacing w:line="276" w:lineRule="auto"/>
        <w:rPr>
          <w:rFonts w:ascii="Tahoma" w:hAnsi="Tahoma" w:cs="Tahoma"/>
          <w:b/>
          <w:sz w:val="18"/>
          <w:szCs w:val="18"/>
        </w:rPr>
      </w:pPr>
    </w:p>
    <w:p w14:paraId="319E76FA" w14:textId="27472B5D" w:rsidR="006908EE" w:rsidRDefault="006908EE" w:rsidP="000D11A5">
      <w:pPr>
        <w:pStyle w:val="Tekstpodstawowy"/>
        <w:spacing w:line="276" w:lineRule="auto"/>
        <w:rPr>
          <w:rFonts w:ascii="Tahoma" w:hAnsi="Tahoma" w:cs="Tahoma"/>
          <w:b/>
          <w:sz w:val="18"/>
          <w:szCs w:val="18"/>
        </w:rPr>
      </w:pPr>
    </w:p>
    <w:p w14:paraId="705760C1" w14:textId="6327C160" w:rsidR="006908EE" w:rsidRDefault="006908EE" w:rsidP="000D11A5">
      <w:pPr>
        <w:pStyle w:val="Tekstpodstawowy"/>
        <w:spacing w:line="276" w:lineRule="auto"/>
        <w:rPr>
          <w:rFonts w:ascii="Tahoma" w:hAnsi="Tahoma" w:cs="Tahoma"/>
          <w:b/>
          <w:sz w:val="18"/>
          <w:szCs w:val="18"/>
        </w:rPr>
      </w:pPr>
    </w:p>
    <w:p w14:paraId="0732640F" w14:textId="3335414E" w:rsidR="006908EE" w:rsidRDefault="006908EE" w:rsidP="000D11A5">
      <w:pPr>
        <w:pStyle w:val="Tekstpodstawowy"/>
        <w:spacing w:line="276" w:lineRule="auto"/>
        <w:rPr>
          <w:rFonts w:ascii="Tahoma" w:hAnsi="Tahoma" w:cs="Tahoma"/>
          <w:b/>
          <w:sz w:val="18"/>
          <w:szCs w:val="18"/>
        </w:rPr>
      </w:pPr>
    </w:p>
    <w:p w14:paraId="1D172D79" w14:textId="1D383029" w:rsidR="006908EE" w:rsidRDefault="006908EE" w:rsidP="000D11A5">
      <w:pPr>
        <w:pStyle w:val="Tekstpodstawowy"/>
        <w:spacing w:line="276" w:lineRule="auto"/>
        <w:rPr>
          <w:rFonts w:ascii="Tahoma" w:hAnsi="Tahoma" w:cs="Tahoma"/>
          <w:b/>
          <w:sz w:val="18"/>
          <w:szCs w:val="18"/>
        </w:rPr>
      </w:pPr>
    </w:p>
    <w:p w14:paraId="0F9C4706" w14:textId="795D7882" w:rsidR="006908EE" w:rsidRDefault="006908EE" w:rsidP="000D11A5">
      <w:pPr>
        <w:pStyle w:val="Tekstpodstawowy"/>
        <w:spacing w:line="276" w:lineRule="auto"/>
        <w:rPr>
          <w:rFonts w:ascii="Tahoma" w:hAnsi="Tahoma" w:cs="Tahoma"/>
          <w:b/>
          <w:sz w:val="18"/>
          <w:szCs w:val="18"/>
        </w:rPr>
      </w:pPr>
    </w:p>
    <w:p w14:paraId="11E5106F" w14:textId="1BB439E2" w:rsidR="006908EE" w:rsidRDefault="006908EE" w:rsidP="000D11A5">
      <w:pPr>
        <w:pStyle w:val="Tekstpodstawowy"/>
        <w:spacing w:line="276" w:lineRule="auto"/>
        <w:rPr>
          <w:rFonts w:ascii="Tahoma" w:hAnsi="Tahoma" w:cs="Tahoma"/>
          <w:b/>
          <w:sz w:val="18"/>
          <w:szCs w:val="18"/>
        </w:rPr>
      </w:pPr>
    </w:p>
    <w:p w14:paraId="6C1D587C" w14:textId="3CD86E87" w:rsidR="006908EE" w:rsidRDefault="006908EE" w:rsidP="000D11A5">
      <w:pPr>
        <w:pStyle w:val="Tekstpodstawowy"/>
        <w:spacing w:line="276" w:lineRule="auto"/>
        <w:rPr>
          <w:rFonts w:ascii="Tahoma" w:hAnsi="Tahoma" w:cs="Tahoma"/>
          <w:b/>
          <w:sz w:val="18"/>
          <w:szCs w:val="18"/>
        </w:rPr>
      </w:pPr>
    </w:p>
    <w:p w14:paraId="56151705" w14:textId="0220FCD4" w:rsidR="006908EE" w:rsidRDefault="006908EE" w:rsidP="000D11A5">
      <w:pPr>
        <w:pStyle w:val="Tekstpodstawowy"/>
        <w:spacing w:line="276" w:lineRule="auto"/>
        <w:rPr>
          <w:rFonts w:ascii="Tahoma" w:hAnsi="Tahoma" w:cs="Tahoma"/>
          <w:b/>
          <w:sz w:val="18"/>
          <w:szCs w:val="18"/>
        </w:rPr>
      </w:pPr>
    </w:p>
    <w:p w14:paraId="468FF49B" w14:textId="1BA7C2DE" w:rsidR="006908EE" w:rsidRDefault="006908EE" w:rsidP="000D11A5">
      <w:pPr>
        <w:pStyle w:val="Tekstpodstawowy"/>
        <w:spacing w:line="276" w:lineRule="auto"/>
        <w:rPr>
          <w:rFonts w:ascii="Tahoma" w:hAnsi="Tahoma" w:cs="Tahoma"/>
          <w:b/>
          <w:sz w:val="18"/>
          <w:szCs w:val="18"/>
        </w:rPr>
      </w:pPr>
    </w:p>
    <w:p w14:paraId="0DEB7FFD" w14:textId="1E99CF60" w:rsidR="006908EE" w:rsidRDefault="006908EE" w:rsidP="000D11A5">
      <w:pPr>
        <w:pStyle w:val="Tekstpodstawowy"/>
        <w:spacing w:line="276" w:lineRule="auto"/>
        <w:rPr>
          <w:rFonts w:ascii="Tahoma" w:hAnsi="Tahoma" w:cs="Tahoma"/>
          <w:b/>
          <w:sz w:val="18"/>
          <w:szCs w:val="18"/>
        </w:rPr>
      </w:pPr>
    </w:p>
    <w:p w14:paraId="0DB54DC6" w14:textId="1527A98D" w:rsidR="006908EE" w:rsidRDefault="006908EE" w:rsidP="000D11A5">
      <w:pPr>
        <w:pStyle w:val="Tekstpodstawowy"/>
        <w:spacing w:line="276" w:lineRule="auto"/>
        <w:rPr>
          <w:rFonts w:ascii="Tahoma" w:hAnsi="Tahoma" w:cs="Tahoma"/>
          <w:b/>
          <w:sz w:val="18"/>
          <w:szCs w:val="18"/>
        </w:rPr>
      </w:pPr>
    </w:p>
    <w:p w14:paraId="2DA03F78" w14:textId="77AFAFBD" w:rsidR="00CC5318" w:rsidRDefault="00CC5318" w:rsidP="000D11A5">
      <w:pPr>
        <w:pStyle w:val="Tekstpodstawowy"/>
        <w:spacing w:line="276" w:lineRule="auto"/>
        <w:rPr>
          <w:rFonts w:ascii="Tahoma" w:hAnsi="Tahoma" w:cs="Tahoma"/>
          <w:b/>
          <w:sz w:val="18"/>
          <w:szCs w:val="18"/>
        </w:rPr>
      </w:pPr>
    </w:p>
    <w:p w14:paraId="29F5DB00" w14:textId="77777777" w:rsidR="00CC5318" w:rsidRDefault="00CC5318" w:rsidP="000D11A5">
      <w:pPr>
        <w:pStyle w:val="Tekstpodstawowy"/>
        <w:spacing w:line="276" w:lineRule="auto"/>
        <w:rPr>
          <w:rFonts w:ascii="Tahoma" w:hAnsi="Tahoma" w:cs="Tahoma"/>
          <w:b/>
          <w:sz w:val="18"/>
          <w:szCs w:val="18"/>
        </w:rPr>
      </w:pPr>
    </w:p>
    <w:p w14:paraId="56B2FE16" w14:textId="2BCA7653" w:rsidR="006908EE" w:rsidRDefault="006908EE" w:rsidP="000D11A5">
      <w:pPr>
        <w:pStyle w:val="Tekstpodstawowy"/>
        <w:spacing w:line="276" w:lineRule="auto"/>
        <w:rPr>
          <w:rFonts w:ascii="Tahoma" w:hAnsi="Tahoma" w:cs="Tahoma"/>
          <w:b/>
          <w:sz w:val="18"/>
          <w:szCs w:val="18"/>
        </w:rPr>
      </w:pPr>
    </w:p>
    <w:p w14:paraId="112A09F3" w14:textId="14CC60CF" w:rsidR="006908EE" w:rsidRDefault="006908EE" w:rsidP="000D11A5">
      <w:pPr>
        <w:pStyle w:val="Tekstpodstawowy"/>
        <w:spacing w:line="276" w:lineRule="auto"/>
        <w:rPr>
          <w:rFonts w:ascii="Tahoma" w:hAnsi="Tahoma" w:cs="Tahoma"/>
          <w:b/>
          <w:sz w:val="18"/>
          <w:szCs w:val="18"/>
        </w:rPr>
      </w:pPr>
    </w:p>
    <w:p w14:paraId="459E0795" w14:textId="308BC6F7" w:rsidR="00C54B42" w:rsidRDefault="00B835D5" w:rsidP="00394264">
      <w:pPr>
        <w:tabs>
          <w:tab w:val="left" w:pos="3686"/>
        </w:tabs>
        <w:spacing w:line="276" w:lineRule="auto"/>
        <w:ind w:right="98"/>
        <w:rPr>
          <w:rFonts w:ascii="Tahoma" w:hAnsi="Tahoma" w:cs="Tahoma"/>
          <w:b/>
          <w:bCs/>
          <w:sz w:val="18"/>
          <w:szCs w:val="18"/>
        </w:rPr>
      </w:pPr>
      <w:r w:rsidRPr="00B835D5">
        <w:rPr>
          <w:rFonts w:ascii="Verdana" w:hAnsi="Verdana" w:cs="Tahoma"/>
          <w:b/>
          <w:bCs/>
          <w:sz w:val="18"/>
          <w:szCs w:val="18"/>
        </w:rPr>
        <w:lastRenderedPageBreak/>
        <w:t>Część B – dotyczy tłumacz</w:t>
      </w:r>
      <w:r w:rsidR="00543E38">
        <w:rPr>
          <w:rFonts w:ascii="Verdana" w:hAnsi="Verdana" w:cs="Tahoma"/>
          <w:b/>
          <w:bCs/>
          <w:sz w:val="18"/>
          <w:szCs w:val="18"/>
        </w:rPr>
        <w:t>y</w:t>
      </w:r>
      <w:r w:rsidRPr="00B835D5">
        <w:rPr>
          <w:rFonts w:ascii="Verdana" w:hAnsi="Verdana" w:cs="Tahoma"/>
          <w:b/>
          <w:bCs/>
          <w:sz w:val="18"/>
          <w:szCs w:val="18"/>
        </w:rPr>
        <w:t xml:space="preserve"> ustnych</w:t>
      </w:r>
    </w:p>
    <w:p w14:paraId="4ABF0944" w14:textId="77777777" w:rsidR="000D11A5" w:rsidRPr="00B835D5" w:rsidRDefault="000D11A5" w:rsidP="00394264">
      <w:pPr>
        <w:tabs>
          <w:tab w:val="left" w:pos="3686"/>
        </w:tabs>
        <w:spacing w:line="276" w:lineRule="auto"/>
        <w:ind w:right="98"/>
        <w:rPr>
          <w:rFonts w:ascii="Verdana" w:hAnsi="Verdana" w:cs="Tahoma"/>
          <w:b/>
          <w:bCs/>
          <w:sz w:val="18"/>
          <w:szCs w:val="18"/>
        </w:rPr>
      </w:pPr>
    </w:p>
    <w:tbl>
      <w:tblPr>
        <w:tblStyle w:val="Tabela-Siatka"/>
        <w:tblW w:w="13344" w:type="dxa"/>
        <w:tblLook w:val="04A0" w:firstRow="1" w:lastRow="0" w:firstColumn="1" w:lastColumn="0" w:noHBand="0" w:noVBand="1"/>
      </w:tblPr>
      <w:tblGrid>
        <w:gridCol w:w="596"/>
        <w:gridCol w:w="1909"/>
        <w:gridCol w:w="1662"/>
        <w:gridCol w:w="2887"/>
        <w:gridCol w:w="1985"/>
        <w:gridCol w:w="1765"/>
        <w:gridCol w:w="2540"/>
      </w:tblGrid>
      <w:tr w:rsidR="00C0672A" w:rsidRPr="00C0672A" w14:paraId="7CB1ACEA" w14:textId="77777777" w:rsidTr="00C0672A">
        <w:trPr>
          <w:trHeight w:val="918"/>
        </w:trPr>
        <w:tc>
          <w:tcPr>
            <w:tcW w:w="596" w:type="dxa"/>
            <w:vMerge w:val="restart"/>
          </w:tcPr>
          <w:p w14:paraId="67718500" w14:textId="77777777" w:rsidR="00C0672A" w:rsidRPr="00C0672A" w:rsidRDefault="00C0672A" w:rsidP="0036697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9082CCA" w14:textId="77777777" w:rsidR="00C0672A" w:rsidRPr="00C0672A" w:rsidRDefault="00C0672A" w:rsidP="0036697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0672A">
              <w:rPr>
                <w:rFonts w:ascii="Arial" w:hAnsi="Arial" w:cs="Arial"/>
                <w:b/>
                <w:sz w:val="20"/>
                <w:szCs w:val="20"/>
              </w:rPr>
              <w:t>L.p.</w:t>
            </w:r>
          </w:p>
        </w:tc>
        <w:tc>
          <w:tcPr>
            <w:tcW w:w="1909" w:type="dxa"/>
            <w:vMerge w:val="restart"/>
            <w:vAlign w:val="center"/>
          </w:tcPr>
          <w:p w14:paraId="19AB086B" w14:textId="77777777" w:rsidR="00C0672A" w:rsidRPr="00C0672A" w:rsidRDefault="00C0672A" w:rsidP="0036697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0672A">
              <w:rPr>
                <w:rFonts w:ascii="Arial" w:hAnsi="Arial" w:cs="Arial"/>
                <w:b/>
                <w:sz w:val="20"/>
                <w:szCs w:val="20"/>
              </w:rPr>
              <w:t>Imię i nazwisko tłumacza</w:t>
            </w:r>
          </w:p>
        </w:tc>
        <w:tc>
          <w:tcPr>
            <w:tcW w:w="1662" w:type="dxa"/>
            <w:vMerge w:val="restart"/>
          </w:tcPr>
          <w:p w14:paraId="516EABD7" w14:textId="77777777" w:rsidR="00C0672A" w:rsidRPr="00C0672A" w:rsidRDefault="00C0672A" w:rsidP="0036697E">
            <w:pPr>
              <w:jc w:val="center"/>
              <w:rPr>
                <w:rFonts w:ascii="Arial" w:hAnsi="Arial" w:cs="Arial"/>
                <w:b/>
                <w:sz w:val="20"/>
                <w:szCs w:val="20"/>
                <w:vertAlign w:val="superscript"/>
              </w:rPr>
            </w:pPr>
          </w:p>
          <w:p w14:paraId="1DC32F13" w14:textId="77777777" w:rsidR="00C0672A" w:rsidRPr="00C0672A" w:rsidRDefault="00C0672A" w:rsidP="0036697E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3F1A8D1" w14:textId="77777777" w:rsidR="00C0672A" w:rsidRPr="00C0672A" w:rsidRDefault="00C0672A" w:rsidP="0036697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48E64D9D" w14:textId="77777777" w:rsidR="00C0672A" w:rsidRPr="00C0672A" w:rsidRDefault="00C0672A" w:rsidP="0036697E">
            <w:pPr>
              <w:jc w:val="center"/>
              <w:rPr>
                <w:rFonts w:ascii="Arial" w:hAnsi="Arial" w:cs="Arial"/>
                <w:bCs/>
                <w:i/>
                <w:sz w:val="20"/>
                <w:szCs w:val="20"/>
              </w:rPr>
            </w:pPr>
            <w:r w:rsidRPr="00C0672A">
              <w:rPr>
                <w:rFonts w:ascii="Arial" w:hAnsi="Arial" w:cs="Arial"/>
                <w:b/>
                <w:bCs/>
                <w:sz w:val="20"/>
                <w:szCs w:val="20"/>
              </w:rPr>
              <w:t>Wykształcenie*</w:t>
            </w:r>
          </w:p>
        </w:tc>
        <w:tc>
          <w:tcPr>
            <w:tcW w:w="6637" w:type="dxa"/>
            <w:gridSpan w:val="3"/>
          </w:tcPr>
          <w:p w14:paraId="463C6B42" w14:textId="77777777" w:rsidR="00C0672A" w:rsidRPr="00C0672A" w:rsidRDefault="00C0672A" w:rsidP="0036697E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16EB9A0C" w14:textId="77777777" w:rsidR="00C0672A" w:rsidRPr="00C0672A" w:rsidRDefault="00C0672A" w:rsidP="0036697E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0672A">
              <w:rPr>
                <w:rFonts w:ascii="Arial" w:hAnsi="Arial" w:cs="Arial"/>
                <w:b/>
                <w:bCs/>
                <w:sz w:val="20"/>
                <w:szCs w:val="20"/>
              </w:rPr>
              <w:t>Doświadczenie</w:t>
            </w:r>
          </w:p>
          <w:p w14:paraId="67817461" w14:textId="77777777" w:rsidR="00C0672A" w:rsidRPr="00C0672A" w:rsidRDefault="00C0672A" w:rsidP="0036697E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540" w:type="dxa"/>
            <w:vMerge w:val="restart"/>
          </w:tcPr>
          <w:p w14:paraId="4CEED2E6" w14:textId="77777777" w:rsidR="00C0672A" w:rsidRPr="00C0672A" w:rsidRDefault="00C0672A" w:rsidP="0036697E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011DACB5" w14:textId="77777777" w:rsidR="00C0672A" w:rsidRPr="00C0672A" w:rsidRDefault="00C0672A" w:rsidP="0036697E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A77457D" w14:textId="10370504" w:rsidR="00C0672A" w:rsidRPr="00C0672A" w:rsidRDefault="00C0672A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C0672A">
              <w:rPr>
                <w:rFonts w:ascii="Arial" w:hAnsi="Arial" w:cs="Arial"/>
                <w:b/>
                <w:bCs/>
                <w:sz w:val="20"/>
                <w:szCs w:val="20"/>
              </w:rPr>
              <w:t>Informacja o podstawie do dysponowania osobą***</w:t>
            </w:r>
          </w:p>
        </w:tc>
      </w:tr>
      <w:tr w:rsidR="00C0672A" w:rsidRPr="00C0672A" w14:paraId="1964684A" w14:textId="77777777" w:rsidTr="00C0672A">
        <w:trPr>
          <w:trHeight w:val="918"/>
        </w:trPr>
        <w:tc>
          <w:tcPr>
            <w:tcW w:w="596" w:type="dxa"/>
            <w:vMerge/>
          </w:tcPr>
          <w:p w14:paraId="474396E0" w14:textId="77777777" w:rsidR="00C0672A" w:rsidRPr="00C0672A" w:rsidRDefault="00C0672A" w:rsidP="0036697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909" w:type="dxa"/>
            <w:vMerge/>
            <w:tcBorders>
              <w:bottom w:val="single" w:sz="4" w:space="0" w:color="auto"/>
            </w:tcBorders>
            <w:vAlign w:val="center"/>
          </w:tcPr>
          <w:p w14:paraId="06FFF19C" w14:textId="77777777" w:rsidR="00C0672A" w:rsidRPr="00C0672A" w:rsidRDefault="00C0672A" w:rsidP="0036697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662" w:type="dxa"/>
            <w:vMerge/>
          </w:tcPr>
          <w:p w14:paraId="23E4A62B" w14:textId="77777777" w:rsidR="00C0672A" w:rsidRPr="00C0672A" w:rsidRDefault="00C0672A" w:rsidP="0036697E">
            <w:pPr>
              <w:jc w:val="center"/>
              <w:rPr>
                <w:rFonts w:ascii="Arial" w:hAnsi="Arial" w:cs="Arial"/>
                <w:b/>
                <w:sz w:val="20"/>
                <w:szCs w:val="20"/>
                <w:vertAlign w:val="superscript"/>
              </w:rPr>
            </w:pPr>
          </w:p>
        </w:tc>
        <w:tc>
          <w:tcPr>
            <w:tcW w:w="2887" w:type="dxa"/>
          </w:tcPr>
          <w:p w14:paraId="757B3F80" w14:textId="77777777" w:rsidR="00C0672A" w:rsidRPr="00C0672A" w:rsidRDefault="00C0672A" w:rsidP="00C0672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C0672A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Podmiot, na rzecz którego osoba świadczyła usługi tłumaczenia symultanicznego </w:t>
            </w:r>
          </w:p>
          <w:p w14:paraId="2517D863" w14:textId="15443A3F" w:rsidR="00C0672A" w:rsidRPr="00C0672A" w:rsidRDefault="00C0672A" w:rsidP="00C0672A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C0672A">
              <w:rPr>
                <w:rFonts w:ascii="Arial" w:hAnsi="Arial" w:cs="Arial"/>
                <w:b/>
                <w:bCs/>
                <w:sz w:val="16"/>
                <w:szCs w:val="16"/>
              </w:rPr>
              <w:t>(nazwa, adres)</w:t>
            </w:r>
          </w:p>
        </w:tc>
        <w:tc>
          <w:tcPr>
            <w:tcW w:w="1985" w:type="dxa"/>
          </w:tcPr>
          <w:p w14:paraId="1ED50EEE" w14:textId="768A4C97" w:rsidR="00C0672A" w:rsidRPr="00C0672A" w:rsidRDefault="00C0672A" w:rsidP="0036697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C0672A">
              <w:rPr>
                <w:rFonts w:ascii="Arial" w:hAnsi="Arial" w:cs="Arial"/>
                <w:b/>
                <w:bCs/>
                <w:sz w:val="16"/>
                <w:szCs w:val="16"/>
              </w:rPr>
              <w:t>Ilość godzin tłumaczenia symultanicznego**</w:t>
            </w:r>
          </w:p>
          <w:p w14:paraId="1EF48FEB" w14:textId="37F90B4E" w:rsidR="00C0672A" w:rsidRPr="00C0672A" w:rsidRDefault="00C0672A" w:rsidP="00C0672A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65" w:type="dxa"/>
          </w:tcPr>
          <w:p w14:paraId="2741EF62" w14:textId="77777777" w:rsidR="00C0672A" w:rsidRPr="00C0672A" w:rsidRDefault="00C0672A" w:rsidP="0036697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C0672A">
              <w:rPr>
                <w:rFonts w:ascii="Arial" w:hAnsi="Arial" w:cs="Arial"/>
                <w:b/>
                <w:bCs/>
                <w:sz w:val="16"/>
                <w:szCs w:val="16"/>
              </w:rPr>
              <w:t>Data wykonania tłumaczenia</w:t>
            </w:r>
          </w:p>
        </w:tc>
        <w:tc>
          <w:tcPr>
            <w:tcW w:w="2540" w:type="dxa"/>
            <w:vMerge/>
          </w:tcPr>
          <w:p w14:paraId="5798BBAB" w14:textId="77777777" w:rsidR="00C0672A" w:rsidRPr="00C0672A" w:rsidRDefault="00C0672A" w:rsidP="0036697E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C0672A" w:rsidRPr="00C0672A" w14:paraId="70D25462" w14:textId="77777777" w:rsidTr="00C0672A">
        <w:tc>
          <w:tcPr>
            <w:tcW w:w="596" w:type="dxa"/>
            <w:vMerge w:val="restart"/>
          </w:tcPr>
          <w:p w14:paraId="3C019834" w14:textId="77777777" w:rsidR="00C0672A" w:rsidRPr="00C0672A" w:rsidRDefault="00C0672A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C0672A">
              <w:rPr>
                <w:rFonts w:ascii="Tahoma" w:hAnsi="Tahoma" w:cs="Tahoma"/>
                <w:sz w:val="18"/>
                <w:szCs w:val="18"/>
              </w:rPr>
              <w:t>1</w:t>
            </w:r>
          </w:p>
        </w:tc>
        <w:tc>
          <w:tcPr>
            <w:tcW w:w="1909" w:type="dxa"/>
            <w:vMerge w:val="restart"/>
          </w:tcPr>
          <w:p w14:paraId="2438DB02" w14:textId="77777777" w:rsidR="00C0672A" w:rsidRPr="00C0672A" w:rsidRDefault="00C0672A" w:rsidP="0036697E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662" w:type="dxa"/>
            <w:vMerge w:val="restart"/>
          </w:tcPr>
          <w:p w14:paraId="3436A695" w14:textId="77777777" w:rsidR="00C0672A" w:rsidRPr="00C0672A" w:rsidRDefault="00C0672A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87" w:type="dxa"/>
          </w:tcPr>
          <w:p w14:paraId="2FA16737" w14:textId="036F72AB" w:rsidR="00C0672A" w:rsidRPr="00C0672A" w:rsidRDefault="00C0672A" w:rsidP="00C0672A">
            <w:pPr>
              <w:rPr>
                <w:rFonts w:ascii="Tahoma" w:hAnsi="Tahoma" w:cs="Tahoma"/>
                <w:sz w:val="18"/>
                <w:szCs w:val="18"/>
              </w:rPr>
            </w:pPr>
            <w:r w:rsidRPr="00C0672A">
              <w:rPr>
                <w:rFonts w:ascii="Tahoma" w:hAnsi="Tahoma" w:cs="Tahoma"/>
                <w:sz w:val="18"/>
                <w:szCs w:val="18"/>
              </w:rPr>
              <w:t>1. </w:t>
            </w:r>
          </w:p>
        </w:tc>
        <w:tc>
          <w:tcPr>
            <w:tcW w:w="1985" w:type="dxa"/>
          </w:tcPr>
          <w:p w14:paraId="5E016E96" w14:textId="77777777" w:rsidR="00C0672A" w:rsidRPr="00C0672A" w:rsidRDefault="00C0672A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765" w:type="dxa"/>
          </w:tcPr>
          <w:p w14:paraId="77FC66E0" w14:textId="77777777" w:rsidR="00C0672A" w:rsidRPr="00C0672A" w:rsidRDefault="00C0672A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540" w:type="dxa"/>
            <w:vMerge w:val="restart"/>
          </w:tcPr>
          <w:p w14:paraId="0B024309" w14:textId="77777777" w:rsidR="00C0672A" w:rsidRPr="00C0672A" w:rsidRDefault="00C0672A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C0672A" w:rsidRPr="00C0672A" w14:paraId="6A3537C5" w14:textId="77777777" w:rsidTr="00C0672A">
        <w:tc>
          <w:tcPr>
            <w:tcW w:w="596" w:type="dxa"/>
            <w:vMerge/>
          </w:tcPr>
          <w:p w14:paraId="4FFC2292" w14:textId="77777777" w:rsidR="00C0672A" w:rsidRPr="00C0672A" w:rsidRDefault="00C0672A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909" w:type="dxa"/>
            <w:vMerge/>
          </w:tcPr>
          <w:p w14:paraId="16C71555" w14:textId="77777777" w:rsidR="00C0672A" w:rsidRPr="00C0672A" w:rsidRDefault="00C0672A" w:rsidP="0036697E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662" w:type="dxa"/>
            <w:vMerge/>
          </w:tcPr>
          <w:p w14:paraId="6E8A0CA2" w14:textId="77777777" w:rsidR="00C0672A" w:rsidRPr="00C0672A" w:rsidRDefault="00C0672A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87" w:type="dxa"/>
          </w:tcPr>
          <w:p w14:paraId="411389E1" w14:textId="2D51376E" w:rsidR="00C0672A" w:rsidRPr="00C0672A" w:rsidRDefault="00C0672A" w:rsidP="00C0672A">
            <w:pPr>
              <w:rPr>
                <w:rFonts w:ascii="Tahoma" w:hAnsi="Tahoma" w:cs="Tahoma"/>
                <w:sz w:val="18"/>
                <w:szCs w:val="18"/>
              </w:rPr>
            </w:pPr>
            <w:r w:rsidRPr="00C0672A">
              <w:rPr>
                <w:rFonts w:ascii="Tahoma" w:hAnsi="Tahoma" w:cs="Tahoma"/>
                <w:sz w:val="18"/>
                <w:szCs w:val="18"/>
              </w:rPr>
              <w:t xml:space="preserve">2. </w:t>
            </w:r>
          </w:p>
        </w:tc>
        <w:tc>
          <w:tcPr>
            <w:tcW w:w="1985" w:type="dxa"/>
          </w:tcPr>
          <w:p w14:paraId="259D4D4A" w14:textId="77777777" w:rsidR="00C0672A" w:rsidRPr="00C0672A" w:rsidRDefault="00C0672A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765" w:type="dxa"/>
          </w:tcPr>
          <w:p w14:paraId="1EAACD7A" w14:textId="77777777" w:rsidR="00C0672A" w:rsidRPr="00C0672A" w:rsidRDefault="00C0672A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540" w:type="dxa"/>
            <w:vMerge/>
          </w:tcPr>
          <w:p w14:paraId="30E8B359" w14:textId="77777777" w:rsidR="00C0672A" w:rsidRPr="00C0672A" w:rsidRDefault="00C0672A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C0672A" w:rsidRPr="00C0672A" w14:paraId="4D9EC90A" w14:textId="77777777" w:rsidTr="00C0672A">
        <w:tc>
          <w:tcPr>
            <w:tcW w:w="596" w:type="dxa"/>
            <w:vMerge/>
          </w:tcPr>
          <w:p w14:paraId="16A963A0" w14:textId="77777777" w:rsidR="00C0672A" w:rsidRPr="00C0672A" w:rsidRDefault="00C0672A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909" w:type="dxa"/>
            <w:vMerge/>
          </w:tcPr>
          <w:p w14:paraId="7B5FA98B" w14:textId="77777777" w:rsidR="00C0672A" w:rsidRPr="00C0672A" w:rsidRDefault="00C0672A" w:rsidP="0036697E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662" w:type="dxa"/>
            <w:vMerge/>
          </w:tcPr>
          <w:p w14:paraId="1FF83115" w14:textId="77777777" w:rsidR="00C0672A" w:rsidRPr="00C0672A" w:rsidRDefault="00C0672A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87" w:type="dxa"/>
          </w:tcPr>
          <w:p w14:paraId="0F7FC893" w14:textId="51B3B437" w:rsidR="00C0672A" w:rsidRPr="00C0672A" w:rsidRDefault="00C0672A" w:rsidP="00C0672A">
            <w:pPr>
              <w:rPr>
                <w:rFonts w:ascii="Tahoma" w:hAnsi="Tahoma" w:cs="Tahoma"/>
                <w:sz w:val="18"/>
                <w:szCs w:val="18"/>
              </w:rPr>
            </w:pPr>
            <w:r w:rsidRPr="00C0672A">
              <w:rPr>
                <w:rFonts w:ascii="Tahoma" w:hAnsi="Tahoma" w:cs="Tahoma"/>
                <w:sz w:val="18"/>
                <w:szCs w:val="18"/>
              </w:rPr>
              <w:t>(…)</w:t>
            </w:r>
          </w:p>
        </w:tc>
        <w:tc>
          <w:tcPr>
            <w:tcW w:w="1985" w:type="dxa"/>
          </w:tcPr>
          <w:p w14:paraId="343E6FFE" w14:textId="77777777" w:rsidR="00C0672A" w:rsidRPr="00C0672A" w:rsidRDefault="00C0672A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765" w:type="dxa"/>
          </w:tcPr>
          <w:p w14:paraId="5A5B2CC7" w14:textId="77777777" w:rsidR="00C0672A" w:rsidRPr="00C0672A" w:rsidRDefault="00C0672A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540" w:type="dxa"/>
            <w:vMerge/>
          </w:tcPr>
          <w:p w14:paraId="6542C57A" w14:textId="77777777" w:rsidR="00C0672A" w:rsidRPr="00C0672A" w:rsidRDefault="00C0672A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C0672A" w:rsidRPr="00C0672A" w14:paraId="2B3A634C" w14:textId="77777777" w:rsidTr="00C0672A">
        <w:tc>
          <w:tcPr>
            <w:tcW w:w="596" w:type="dxa"/>
            <w:vMerge w:val="restart"/>
          </w:tcPr>
          <w:p w14:paraId="3CB71751" w14:textId="77777777" w:rsidR="00C0672A" w:rsidRPr="00C0672A" w:rsidRDefault="00C0672A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C0672A">
              <w:rPr>
                <w:rFonts w:ascii="Tahoma" w:hAnsi="Tahoma" w:cs="Tahoma"/>
                <w:sz w:val="18"/>
                <w:szCs w:val="18"/>
              </w:rPr>
              <w:t>2</w:t>
            </w:r>
          </w:p>
        </w:tc>
        <w:tc>
          <w:tcPr>
            <w:tcW w:w="1909" w:type="dxa"/>
            <w:vMerge w:val="restart"/>
          </w:tcPr>
          <w:p w14:paraId="57065DCF" w14:textId="77777777" w:rsidR="00C0672A" w:rsidRPr="00C0672A" w:rsidRDefault="00C0672A" w:rsidP="0036697E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662" w:type="dxa"/>
            <w:vMerge w:val="restart"/>
          </w:tcPr>
          <w:p w14:paraId="2A49B0CE" w14:textId="77777777" w:rsidR="00C0672A" w:rsidRPr="00C0672A" w:rsidRDefault="00C0672A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87" w:type="dxa"/>
          </w:tcPr>
          <w:p w14:paraId="6810AA2C" w14:textId="47F1C4D2" w:rsidR="00C0672A" w:rsidRPr="00C0672A" w:rsidRDefault="00C0672A" w:rsidP="00C0672A">
            <w:pPr>
              <w:rPr>
                <w:rFonts w:ascii="Tahoma" w:hAnsi="Tahoma" w:cs="Tahoma"/>
                <w:sz w:val="18"/>
                <w:szCs w:val="18"/>
              </w:rPr>
            </w:pPr>
            <w:r w:rsidRPr="00C0672A">
              <w:rPr>
                <w:rFonts w:ascii="Tahoma" w:hAnsi="Tahoma" w:cs="Tahoma"/>
                <w:sz w:val="18"/>
                <w:szCs w:val="18"/>
              </w:rPr>
              <w:t>1. </w:t>
            </w:r>
          </w:p>
        </w:tc>
        <w:tc>
          <w:tcPr>
            <w:tcW w:w="1985" w:type="dxa"/>
          </w:tcPr>
          <w:p w14:paraId="625D43EE" w14:textId="77777777" w:rsidR="00C0672A" w:rsidRPr="00C0672A" w:rsidRDefault="00C0672A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765" w:type="dxa"/>
          </w:tcPr>
          <w:p w14:paraId="2F03FB85" w14:textId="77777777" w:rsidR="00C0672A" w:rsidRPr="00C0672A" w:rsidRDefault="00C0672A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540" w:type="dxa"/>
            <w:vMerge w:val="restart"/>
          </w:tcPr>
          <w:p w14:paraId="727C7250" w14:textId="77777777" w:rsidR="00C0672A" w:rsidRPr="00C0672A" w:rsidRDefault="00C0672A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C0672A" w:rsidRPr="00C0672A" w14:paraId="073FFAFA" w14:textId="77777777" w:rsidTr="00C0672A">
        <w:tc>
          <w:tcPr>
            <w:tcW w:w="596" w:type="dxa"/>
            <w:vMerge/>
          </w:tcPr>
          <w:p w14:paraId="7A001460" w14:textId="77777777" w:rsidR="00C0672A" w:rsidRPr="00C0672A" w:rsidRDefault="00C0672A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909" w:type="dxa"/>
            <w:vMerge/>
          </w:tcPr>
          <w:p w14:paraId="701AA8CC" w14:textId="77777777" w:rsidR="00C0672A" w:rsidRPr="00C0672A" w:rsidRDefault="00C0672A" w:rsidP="0036697E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662" w:type="dxa"/>
            <w:vMerge/>
          </w:tcPr>
          <w:p w14:paraId="49CA991D" w14:textId="77777777" w:rsidR="00C0672A" w:rsidRPr="00C0672A" w:rsidRDefault="00C0672A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87" w:type="dxa"/>
          </w:tcPr>
          <w:p w14:paraId="7C60C2E0" w14:textId="7524068A" w:rsidR="00C0672A" w:rsidRPr="00C0672A" w:rsidRDefault="00C0672A" w:rsidP="00C0672A">
            <w:pPr>
              <w:rPr>
                <w:rFonts w:ascii="Tahoma" w:hAnsi="Tahoma" w:cs="Tahoma"/>
                <w:sz w:val="18"/>
                <w:szCs w:val="18"/>
              </w:rPr>
            </w:pPr>
            <w:r w:rsidRPr="00C0672A">
              <w:rPr>
                <w:rFonts w:ascii="Tahoma" w:hAnsi="Tahoma" w:cs="Tahoma"/>
                <w:sz w:val="18"/>
                <w:szCs w:val="18"/>
              </w:rPr>
              <w:t>2. </w:t>
            </w:r>
          </w:p>
        </w:tc>
        <w:tc>
          <w:tcPr>
            <w:tcW w:w="1985" w:type="dxa"/>
          </w:tcPr>
          <w:p w14:paraId="2721074F" w14:textId="77777777" w:rsidR="00C0672A" w:rsidRPr="00C0672A" w:rsidRDefault="00C0672A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765" w:type="dxa"/>
          </w:tcPr>
          <w:p w14:paraId="392225F6" w14:textId="77777777" w:rsidR="00C0672A" w:rsidRPr="00C0672A" w:rsidRDefault="00C0672A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540" w:type="dxa"/>
            <w:vMerge/>
          </w:tcPr>
          <w:p w14:paraId="06690DB8" w14:textId="77777777" w:rsidR="00C0672A" w:rsidRPr="00C0672A" w:rsidRDefault="00C0672A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C0672A" w:rsidRPr="00C0672A" w14:paraId="44B76A56" w14:textId="77777777" w:rsidTr="00C0672A">
        <w:tc>
          <w:tcPr>
            <w:tcW w:w="596" w:type="dxa"/>
            <w:vMerge/>
          </w:tcPr>
          <w:p w14:paraId="3C8C05F6" w14:textId="77777777" w:rsidR="00C0672A" w:rsidRPr="00C0672A" w:rsidRDefault="00C0672A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909" w:type="dxa"/>
            <w:vMerge/>
          </w:tcPr>
          <w:p w14:paraId="62CD9099" w14:textId="77777777" w:rsidR="00C0672A" w:rsidRPr="00C0672A" w:rsidRDefault="00C0672A" w:rsidP="0036697E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662" w:type="dxa"/>
            <w:vMerge/>
          </w:tcPr>
          <w:p w14:paraId="03311C72" w14:textId="77777777" w:rsidR="00C0672A" w:rsidRPr="00C0672A" w:rsidRDefault="00C0672A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87" w:type="dxa"/>
          </w:tcPr>
          <w:p w14:paraId="0E1CF33F" w14:textId="3AD37CEA" w:rsidR="00C0672A" w:rsidRPr="00C0672A" w:rsidRDefault="00C0672A" w:rsidP="00C0672A">
            <w:pPr>
              <w:rPr>
                <w:rFonts w:ascii="Tahoma" w:hAnsi="Tahoma" w:cs="Tahoma"/>
                <w:sz w:val="18"/>
                <w:szCs w:val="18"/>
              </w:rPr>
            </w:pPr>
            <w:r w:rsidRPr="00C0672A">
              <w:rPr>
                <w:rFonts w:ascii="Tahoma" w:hAnsi="Tahoma" w:cs="Tahoma"/>
                <w:sz w:val="18"/>
                <w:szCs w:val="18"/>
              </w:rPr>
              <w:t>(…)</w:t>
            </w:r>
          </w:p>
        </w:tc>
        <w:tc>
          <w:tcPr>
            <w:tcW w:w="1985" w:type="dxa"/>
          </w:tcPr>
          <w:p w14:paraId="07AC635A" w14:textId="77777777" w:rsidR="00C0672A" w:rsidRPr="00C0672A" w:rsidRDefault="00C0672A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765" w:type="dxa"/>
          </w:tcPr>
          <w:p w14:paraId="7B6C254B" w14:textId="77777777" w:rsidR="00C0672A" w:rsidRPr="00C0672A" w:rsidRDefault="00C0672A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540" w:type="dxa"/>
            <w:vMerge/>
          </w:tcPr>
          <w:p w14:paraId="679E733A" w14:textId="77777777" w:rsidR="00C0672A" w:rsidRPr="00C0672A" w:rsidRDefault="00C0672A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76083B" w:rsidRPr="00C0672A" w14:paraId="06004A6E" w14:textId="77777777" w:rsidTr="00C0672A">
        <w:tc>
          <w:tcPr>
            <w:tcW w:w="596" w:type="dxa"/>
            <w:vMerge w:val="restart"/>
          </w:tcPr>
          <w:p w14:paraId="1BA6244F" w14:textId="4F73EE0A" w:rsidR="0076083B" w:rsidRPr="00C0672A" w:rsidRDefault="0076083B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3</w:t>
            </w:r>
          </w:p>
        </w:tc>
        <w:tc>
          <w:tcPr>
            <w:tcW w:w="1909" w:type="dxa"/>
            <w:vMerge w:val="restart"/>
          </w:tcPr>
          <w:p w14:paraId="4FCBBD0B" w14:textId="77777777" w:rsidR="0076083B" w:rsidRPr="00C0672A" w:rsidRDefault="0076083B" w:rsidP="0036697E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662" w:type="dxa"/>
            <w:vMerge w:val="restart"/>
          </w:tcPr>
          <w:p w14:paraId="562040BC" w14:textId="77777777" w:rsidR="0076083B" w:rsidRPr="00C0672A" w:rsidRDefault="0076083B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87" w:type="dxa"/>
          </w:tcPr>
          <w:p w14:paraId="2E606229" w14:textId="775C84A9" w:rsidR="0076083B" w:rsidRPr="00C0672A" w:rsidRDefault="0076083B" w:rsidP="00C0672A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1.</w:t>
            </w:r>
          </w:p>
        </w:tc>
        <w:tc>
          <w:tcPr>
            <w:tcW w:w="1985" w:type="dxa"/>
          </w:tcPr>
          <w:p w14:paraId="42A28E05" w14:textId="77777777" w:rsidR="0076083B" w:rsidRPr="00C0672A" w:rsidRDefault="0076083B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765" w:type="dxa"/>
          </w:tcPr>
          <w:p w14:paraId="712F2876" w14:textId="77777777" w:rsidR="0076083B" w:rsidRPr="00C0672A" w:rsidRDefault="0076083B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540" w:type="dxa"/>
            <w:vMerge w:val="restart"/>
          </w:tcPr>
          <w:p w14:paraId="39301E1E" w14:textId="77777777" w:rsidR="0076083B" w:rsidRPr="00C0672A" w:rsidRDefault="0076083B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76083B" w:rsidRPr="00C0672A" w14:paraId="5E88008A" w14:textId="77777777" w:rsidTr="00C0672A">
        <w:tc>
          <w:tcPr>
            <w:tcW w:w="596" w:type="dxa"/>
            <w:vMerge/>
          </w:tcPr>
          <w:p w14:paraId="7472B9BF" w14:textId="77777777" w:rsidR="0076083B" w:rsidRPr="00C0672A" w:rsidRDefault="0076083B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909" w:type="dxa"/>
            <w:vMerge/>
          </w:tcPr>
          <w:p w14:paraId="704CC91F" w14:textId="77777777" w:rsidR="0076083B" w:rsidRPr="00C0672A" w:rsidRDefault="0076083B" w:rsidP="0036697E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662" w:type="dxa"/>
            <w:vMerge/>
          </w:tcPr>
          <w:p w14:paraId="4CCCAA77" w14:textId="77777777" w:rsidR="0076083B" w:rsidRPr="00C0672A" w:rsidRDefault="0076083B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87" w:type="dxa"/>
          </w:tcPr>
          <w:p w14:paraId="62B468FA" w14:textId="25E1B3B7" w:rsidR="0076083B" w:rsidRPr="00C0672A" w:rsidRDefault="0076083B" w:rsidP="00C0672A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2.</w:t>
            </w:r>
          </w:p>
        </w:tc>
        <w:tc>
          <w:tcPr>
            <w:tcW w:w="1985" w:type="dxa"/>
          </w:tcPr>
          <w:p w14:paraId="3E2C1F2E" w14:textId="77777777" w:rsidR="0076083B" w:rsidRPr="00C0672A" w:rsidRDefault="0076083B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765" w:type="dxa"/>
          </w:tcPr>
          <w:p w14:paraId="3DB4F1D1" w14:textId="77777777" w:rsidR="0076083B" w:rsidRPr="00C0672A" w:rsidRDefault="0076083B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540" w:type="dxa"/>
            <w:vMerge/>
          </w:tcPr>
          <w:p w14:paraId="61ADAB0D" w14:textId="77777777" w:rsidR="0076083B" w:rsidRPr="00C0672A" w:rsidRDefault="0076083B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76083B" w:rsidRPr="00C0672A" w14:paraId="2A28353B" w14:textId="77777777" w:rsidTr="00C0672A">
        <w:tc>
          <w:tcPr>
            <w:tcW w:w="596" w:type="dxa"/>
            <w:vMerge/>
          </w:tcPr>
          <w:p w14:paraId="677F9528" w14:textId="77777777" w:rsidR="0076083B" w:rsidRPr="00C0672A" w:rsidRDefault="0076083B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909" w:type="dxa"/>
            <w:vMerge/>
          </w:tcPr>
          <w:p w14:paraId="248A1F96" w14:textId="77777777" w:rsidR="0076083B" w:rsidRPr="00C0672A" w:rsidRDefault="0076083B" w:rsidP="0036697E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662" w:type="dxa"/>
            <w:vMerge/>
          </w:tcPr>
          <w:p w14:paraId="61EA813A" w14:textId="77777777" w:rsidR="0076083B" w:rsidRPr="00C0672A" w:rsidRDefault="0076083B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87" w:type="dxa"/>
          </w:tcPr>
          <w:p w14:paraId="7C6C6FB3" w14:textId="285C5144" w:rsidR="0076083B" w:rsidRPr="00C0672A" w:rsidRDefault="0076083B" w:rsidP="00C0672A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(…)</w:t>
            </w:r>
          </w:p>
        </w:tc>
        <w:tc>
          <w:tcPr>
            <w:tcW w:w="1985" w:type="dxa"/>
          </w:tcPr>
          <w:p w14:paraId="670619DD" w14:textId="77777777" w:rsidR="0076083B" w:rsidRPr="00C0672A" w:rsidRDefault="0076083B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765" w:type="dxa"/>
          </w:tcPr>
          <w:p w14:paraId="701B2C97" w14:textId="77777777" w:rsidR="0076083B" w:rsidRPr="00C0672A" w:rsidRDefault="0076083B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540" w:type="dxa"/>
            <w:vMerge/>
          </w:tcPr>
          <w:p w14:paraId="5D8A9FFA" w14:textId="77777777" w:rsidR="0076083B" w:rsidRPr="00C0672A" w:rsidRDefault="0076083B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76083B" w:rsidRPr="00C0672A" w14:paraId="18211ABD" w14:textId="77777777" w:rsidTr="00C0672A">
        <w:tc>
          <w:tcPr>
            <w:tcW w:w="596" w:type="dxa"/>
            <w:vMerge w:val="restart"/>
          </w:tcPr>
          <w:p w14:paraId="7F742F2B" w14:textId="2D7FDF35" w:rsidR="0076083B" w:rsidRPr="00C0672A" w:rsidRDefault="0076083B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4</w:t>
            </w:r>
          </w:p>
        </w:tc>
        <w:tc>
          <w:tcPr>
            <w:tcW w:w="1909" w:type="dxa"/>
            <w:vMerge w:val="restart"/>
          </w:tcPr>
          <w:p w14:paraId="274278B0" w14:textId="77777777" w:rsidR="0076083B" w:rsidRPr="00C0672A" w:rsidRDefault="0076083B" w:rsidP="0036697E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662" w:type="dxa"/>
            <w:vMerge w:val="restart"/>
          </w:tcPr>
          <w:p w14:paraId="3C1CB95A" w14:textId="77777777" w:rsidR="0076083B" w:rsidRPr="00C0672A" w:rsidRDefault="0076083B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87" w:type="dxa"/>
          </w:tcPr>
          <w:p w14:paraId="34FF7B20" w14:textId="24256E1A" w:rsidR="0076083B" w:rsidRPr="00C0672A" w:rsidRDefault="0076083B" w:rsidP="00C0672A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1.</w:t>
            </w:r>
          </w:p>
        </w:tc>
        <w:tc>
          <w:tcPr>
            <w:tcW w:w="1985" w:type="dxa"/>
          </w:tcPr>
          <w:p w14:paraId="482354C3" w14:textId="77777777" w:rsidR="0076083B" w:rsidRPr="00C0672A" w:rsidRDefault="0076083B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765" w:type="dxa"/>
          </w:tcPr>
          <w:p w14:paraId="0E77AA63" w14:textId="77777777" w:rsidR="0076083B" w:rsidRPr="00C0672A" w:rsidRDefault="0076083B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540" w:type="dxa"/>
            <w:vMerge w:val="restart"/>
          </w:tcPr>
          <w:p w14:paraId="1FD060DF" w14:textId="77777777" w:rsidR="0076083B" w:rsidRPr="00C0672A" w:rsidRDefault="0076083B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76083B" w:rsidRPr="00C0672A" w14:paraId="7812B9D6" w14:textId="77777777" w:rsidTr="00C0672A">
        <w:tc>
          <w:tcPr>
            <w:tcW w:w="596" w:type="dxa"/>
            <w:vMerge/>
          </w:tcPr>
          <w:p w14:paraId="247A77C9" w14:textId="77777777" w:rsidR="0076083B" w:rsidRPr="00C0672A" w:rsidRDefault="0076083B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909" w:type="dxa"/>
            <w:vMerge/>
          </w:tcPr>
          <w:p w14:paraId="095224E0" w14:textId="77777777" w:rsidR="0076083B" w:rsidRPr="00C0672A" w:rsidRDefault="0076083B" w:rsidP="0036697E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662" w:type="dxa"/>
            <w:vMerge/>
          </w:tcPr>
          <w:p w14:paraId="2F5D6A76" w14:textId="77777777" w:rsidR="0076083B" w:rsidRPr="00C0672A" w:rsidRDefault="0076083B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87" w:type="dxa"/>
          </w:tcPr>
          <w:p w14:paraId="2DC9F67A" w14:textId="009994C9" w:rsidR="0076083B" w:rsidRPr="00C0672A" w:rsidRDefault="0076083B" w:rsidP="00C0672A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2.</w:t>
            </w:r>
          </w:p>
        </w:tc>
        <w:tc>
          <w:tcPr>
            <w:tcW w:w="1985" w:type="dxa"/>
          </w:tcPr>
          <w:p w14:paraId="38017658" w14:textId="77777777" w:rsidR="0076083B" w:rsidRPr="00C0672A" w:rsidRDefault="0076083B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765" w:type="dxa"/>
          </w:tcPr>
          <w:p w14:paraId="2B25E782" w14:textId="77777777" w:rsidR="0076083B" w:rsidRPr="00C0672A" w:rsidRDefault="0076083B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540" w:type="dxa"/>
            <w:vMerge/>
          </w:tcPr>
          <w:p w14:paraId="682F4263" w14:textId="77777777" w:rsidR="0076083B" w:rsidRPr="00C0672A" w:rsidRDefault="0076083B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76083B" w:rsidRPr="00C0672A" w14:paraId="2A9B90CB" w14:textId="77777777" w:rsidTr="00C0672A">
        <w:tc>
          <w:tcPr>
            <w:tcW w:w="596" w:type="dxa"/>
            <w:vMerge/>
          </w:tcPr>
          <w:p w14:paraId="3128DF23" w14:textId="77777777" w:rsidR="0076083B" w:rsidRPr="00C0672A" w:rsidRDefault="0076083B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909" w:type="dxa"/>
            <w:vMerge/>
          </w:tcPr>
          <w:p w14:paraId="08051B42" w14:textId="77777777" w:rsidR="0076083B" w:rsidRPr="00C0672A" w:rsidRDefault="0076083B" w:rsidP="0036697E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662" w:type="dxa"/>
            <w:vMerge/>
          </w:tcPr>
          <w:p w14:paraId="46F368C6" w14:textId="77777777" w:rsidR="0076083B" w:rsidRPr="00C0672A" w:rsidRDefault="0076083B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87" w:type="dxa"/>
          </w:tcPr>
          <w:p w14:paraId="03075DCF" w14:textId="0E08DDE9" w:rsidR="0076083B" w:rsidRPr="00C0672A" w:rsidRDefault="0076083B" w:rsidP="00C0672A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(…)</w:t>
            </w:r>
          </w:p>
        </w:tc>
        <w:tc>
          <w:tcPr>
            <w:tcW w:w="1985" w:type="dxa"/>
          </w:tcPr>
          <w:p w14:paraId="4CA67490" w14:textId="77777777" w:rsidR="0076083B" w:rsidRPr="00C0672A" w:rsidRDefault="0076083B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765" w:type="dxa"/>
          </w:tcPr>
          <w:p w14:paraId="28D29228" w14:textId="77777777" w:rsidR="0076083B" w:rsidRPr="00C0672A" w:rsidRDefault="0076083B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540" w:type="dxa"/>
            <w:vMerge/>
          </w:tcPr>
          <w:p w14:paraId="313DCAD8" w14:textId="77777777" w:rsidR="0076083B" w:rsidRPr="00C0672A" w:rsidRDefault="0076083B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C0672A" w:rsidRPr="00C0672A" w14:paraId="2116E6E9" w14:textId="77777777" w:rsidTr="00C0672A">
        <w:tc>
          <w:tcPr>
            <w:tcW w:w="596" w:type="dxa"/>
          </w:tcPr>
          <w:p w14:paraId="2B4F6668" w14:textId="77777777" w:rsidR="00C0672A" w:rsidRPr="00C0672A" w:rsidRDefault="00C0672A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C0672A">
              <w:rPr>
                <w:rFonts w:ascii="Tahoma" w:hAnsi="Tahoma" w:cs="Tahoma"/>
                <w:sz w:val="18"/>
                <w:szCs w:val="18"/>
              </w:rPr>
              <w:t>(…)</w:t>
            </w:r>
          </w:p>
        </w:tc>
        <w:tc>
          <w:tcPr>
            <w:tcW w:w="1909" w:type="dxa"/>
          </w:tcPr>
          <w:p w14:paraId="20187275" w14:textId="77777777" w:rsidR="00C0672A" w:rsidRPr="00C0672A" w:rsidRDefault="00C0672A" w:rsidP="0036697E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662" w:type="dxa"/>
          </w:tcPr>
          <w:p w14:paraId="64EBC1B4" w14:textId="77777777" w:rsidR="00C0672A" w:rsidRPr="00C0672A" w:rsidRDefault="00C0672A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887" w:type="dxa"/>
          </w:tcPr>
          <w:p w14:paraId="4372F001" w14:textId="77777777" w:rsidR="00C0672A" w:rsidRPr="00C0672A" w:rsidRDefault="00C0672A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985" w:type="dxa"/>
          </w:tcPr>
          <w:p w14:paraId="2B6E397F" w14:textId="77777777" w:rsidR="00C0672A" w:rsidRPr="00C0672A" w:rsidRDefault="00C0672A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765" w:type="dxa"/>
          </w:tcPr>
          <w:p w14:paraId="3EA07C87" w14:textId="77777777" w:rsidR="00C0672A" w:rsidRPr="00C0672A" w:rsidRDefault="00C0672A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540" w:type="dxa"/>
          </w:tcPr>
          <w:p w14:paraId="08CFA5C3" w14:textId="77777777" w:rsidR="00C0672A" w:rsidRPr="00C0672A" w:rsidRDefault="00C0672A" w:rsidP="0036697E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</w:tr>
    </w:tbl>
    <w:p w14:paraId="006C9B36" w14:textId="38892B4A" w:rsidR="00D962DA" w:rsidRDefault="00D962DA" w:rsidP="00394264">
      <w:pPr>
        <w:tabs>
          <w:tab w:val="left" w:pos="3686"/>
        </w:tabs>
        <w:spacing w:line="276" w:lineRule="auto"/>
        <w:ind w:right="98"/>
        <w:rPr>
          <w:rFonts w:ascii="Verdana" w:hAnsi="Verdana" w:cs="Tahoma"/>
          <w:sz w:val="18"/>
          <w:szCs w:val="18"/>
        </w:rPr>
      </w:pPr>
    </w:p>
    <w:p w14:paraId="014E77F9" w14:textId="3A5D46E0" w:rsidR="00B27EAD" w:rsidRDefault="00B27EAD" w:rsidP="00394264">
      <w:pPr>
        <w:tabs>
          <w:tab w:val="left" w:pos="3686"/>
        </w:tabs>
        <w:spacing w:line="276" w:lineRule="auto"/>
        <w:ind w:right="98"/>
        <w:rPr>
          <w:rFonts w:ascii="Verdana" w:hAnsi="Verdana" w:cs="Tahoma"/>
          <w:sz w:val="18"/>
          <w:szCs w:val="18"/>
        </w:rPr>
      </w:pPr>
    </w:p>
    <w:p w14:paraId="4B971964" w14:textId="77777777" w:rsidR="00B27EAD" w:rsidRPr="00C0672A" w:rsidRDefault="00B27EAD" w:rsidP="00B27EAD">
      <w:pPr>
        <w:tabs>
          <w:tab w:val="left" w:pos="299"/>
          <w:tab w:val="right" w:pos="9994"/>
        </w:tabs>
        <w:spacing w:line="276" w:lineRule="auto"/>
        <w:ind w:right="98"/>
        <w:rPr>
          <w:rFonts w:ascii="Verdana" w:hAnsi="Verdana" w:cstheme="minorHAnsi"/>
          <w:sz w:val="16"/>
          <w:szCs w:val="16"/>
        </w:rPr>
      </w:pPr>
      <w:r w:rsidRPr="00C0672A">
        <w:rPr>
          <w:rFonts w:ascii="Verdana" w:hAnsi="Verdana"/>
          <w:sz w:val="16"/>
          <w:szCs w:val="16"/>
        </w:rPr>
        <w:t xml:space="preserve">* wskazana osoba winna mieć ukończone studia na </w:t>
      </w:r>
      <w:r w:rsidRPr="00C0672A">
        <w:rPr>
          <w:rFonts w:ascii="Verdana" w:hAnsi="Verdana"/>
          <w:spacing w:val="-2"/>
          <w:sz w:val="16"/>
          <w:szCs w:val="16"/>
        </w:rPr>
        <w:t>kierunku</w:t>
      </w:r>
      <w:r w:rsidRPr="00C0672A">
        <w:rPr>
          <w:rFonts w:ascii="Verdana" w:hAnsi="Verdana"/>
          <w:spacing w:val="-6"/>
          <w:sz w:val="16"/>
          <w:szCs w:val="16"/>
        </w:rPr>
        <w:t xml:space="preserve"> </w:t>
      </w:r>
      <w:r w:rsidRPr="00C0672A">
        <w:rPr>
          <w:rFonts w:ascii="Verdana" w:hAnsi="Verdana"/>
          <w:spacing w:val="1"/>
          <w:sz w:val="16"/>
          <w:szCs w:val="16"/>
        </w:rPr>
        <w:t>filologi</w:t>
      </w:r>
      <w:r w:rsidRPr="00C0672A">
        <w:rPr>
          <w:rFonts w:ascii="Verdana" w:hAnsi="Verdana"/>
          <w:sz w:val="16"/>
          <w:szCs w:val="16"/>
        </w:rPr>
        <w:t>i</w:t>
      </w:r>
      <w:r w:rsidRPr="00C0672A">
        <w:rPr>
          <w:rFonts w:ascii="Verdana" w:hAnsi="Verdana"/>
          <w:spacing w:val="-25"/>
          <w:sz w:val="16"/>
          <w:szCs w:val="16"/>
        </w:rPr>
        <w:t xml:space="preserve"> </w:t>
      </w:r>
      <w:r w:rsidRPr="00C0672A">
        <w:rPr>
          <w:rFonts w:ascii="Verdana" w:hAnsi="Verdana"/>
          <w:sz w:val="16"/>
          <w:szCs w:val="16"/>
        </w:rPr>
        <w:t>lub</w:t>
      </w:r>
      <w:r w:rsidRPr="00C0672A">
        <w:rPr>
          <w:rFonts w:ascii="Verdana" w:hAnsi="Verdana"/>
          <w:spacing w:val="-12"/>
          <w:sz w:val="16"/>
          <w:szCs w:val="16"/>
        </w:rPr>
        <w:t xml:space="preserve"> </w:t>
      </w:r>
      <w:r w:rsidRPr="00C0672A">
        <w:rPr>
          <w:rFonts w:ascii="Verdana" w:hAnsi="Verdana"/>
          <w:sz w:val="16"/>
          <w:szCs w:val="16"/>
        </w:rPr>
        <w:t>lingwistyki</w:t>
      </w:r>
      <w:r w:rsidRPr="00C0672A">
        <w:rPr>
          <w:rFonts w:ascii="Verdana" w:hAnsi="Verdana"/>
          <w:spacing w:val="-3"/>
          <w:sz w:val="16"/>
          <w:szCs w:val="16"/>
        </w:rPr>
        <w:t xml:space="preserve"> </w:t>
      </w:r>
      <w:r w:rsidRPr="00C0672A">
        <w:rPr>
          <w:rFonts w:ascii="Verdana" w:hAnsi="Verdana"/>
          <w:sz w:val="16"/>
          <w:szCs w:val="16"/>
        </w:rPr>
        <w:t>stosowanej w zakresie j. angielskiego;</w:t>
      </w:r>
    </w:p>
    <w:p w14:paraId="7EB5FB0C" w14:textId="77777777" w:rsidR="00B27EAD" w:rsidRPr="00C0672A" w:rsidRDefault="00B27EAD" w:rsidP="00B27EAD">
      <w:pPr>
        <w:tabs>
          <w:tab w:val="left" w:pos="299"/>
          <w:tab w:val="right" w:pos="9994"/>
        </w:tabs>
        <w:spacing w:line="276" w:lineRule="auto"/>
        <w:ind w:right="98"/>
        <w:rPr>
          <w:rFonts w:ascii="Verdana" w:hAnsi="Verdana" w:cstheme="minorHAnsi"/>
          <w:sz w:val="16"/>
          <w:szCs w:val="16"/>
        </w:rPr>
      </w:pPr>
      <w:r w:rsidRPr="00C0672A">
        <w:rPr>
          <w:rFonts w:ascii="Verdana" w:hAnsi="Verdana" w:cstheme="minorHAnsi"/>
          <w:sz w:val="16"/>
          <w:szCs w:val="16"/>
        </w:rPr>
        <w:t xml:space="preserve">**każda wymieniona usługa powinna trwać minimum 6 godzin i być wykonana w ciągu ostatnich 24 miesięcy przed upływem terminu składania ofert; </w:t>
      </w:r>
    </w:p>
    <w:p w14:paraId="266D06E1" w14:textId="3EFD60FC" w:rsidR="00B27EAD" w:rsidRDefault="00B27EAD" w:rsidP="00B27EAD">
      <w:pPr>
        <w:tabs>
          <w:tab w:val="left" w:pos="299"/>
          <w:tab w:val="right" w:pos="9994"/>
        </w:tabs>
        <w:spacing w:line="276" w:lineRule="auto"/>
        <w:ind w:right="98"/>
        <w:rPr>
          <w:rFonts w:ascii="Tahoma" w:hAnsi="Tahoma" w:cs="Tahoma"/>
          <w:sz w:val="12"/>
          <w:szCs w:val="12"/>
        </w:rPr>
      </w:pPr>
      <w:r w:rsidRPr="00C0672A">
        <w:rPr>
          <w:rFonts w:ascii="Verdana" w:hAnsi="Verdana" w:cs="Tahoma"/>
          <w:sz w:val="16"/>
          <w:szCs w:val="16"/>
        </w:rPr>
        <w:t xml:space="preserve">*** </w:t>
      </w:r>
      <w:r w:rsidR="00FC4671">
        <w:rPr>
          <w:rFonts w:ascii="Verdana" w:hAnsi="Verdana" w:cs="Tahoma"/>
          <w:sz w:val="16"/>
          <w:szCs w:val="16"/>
        </w:rPr>
        <w:t>n</w:t>
      </w:r>
      <w:r w:rsidRPr="00C0672A">
        <w:rPr>
          <w:rFonts w:ascii="Verdana" w:hAnsi="Verdana" w:cs="Tahoma"/>
          <w:sz w:val="16"/>
          <w:szCs w:val="16"/>
        </w:rPr>
        <w:t>ależy określić: dysponowanie bezpośrednie, umowa o pracę, zlecenia, dzieło lub użyczenie przez inny podmiot.</w:t>
      </w:r>
    </w:p>
    <w:p w14:paraId="3FADA19B" w14:textId="77777777" w:rsidR="00B27EAD" w:rsidRDefault="00B27EAD" w:rsidP="00B27EAD">
      <w:pPr>
        <w:pStyle w:val="Tekstpodstawowy"/>
        <w:spacing w:line="276" w:lineRule="auto"/>
        <w:rPr>
          <w:rFonts w:ascii="Tahoma" w:hAnsi="Tahoma" w:cs="Tahoma"/>
          <w:b/>
          <w:sz w:val="18"/>
          <w:szCs w:val="18"/>
        </w:rPr>
      </w:pPr>
      <w:r>
        <w:rPr>
          <w:rFonts w:ascii="Tahoma" w:hAnsi="Tahoma" w:cs="Tahoma"/>
          <w:b/>
          <w:sz w:val="18"/>
          <w:szCs w:val="18"/>
        </w:rPr>
        <w:t xml:space="preserve"> </w:t>
      </w:r>
    </w:p>
    <w:p w14:paraId="6E0A8A01" w14:textId="388D320D" w:rsidR="00BD0825" w:rsidRDefault="00394264" w:rsidP="006908EE">
      <w:pPr>
        <w:tabs>
          <w:tab w:val="left" w:pos="3686"/>
        </w:tabs>
        <w:spacing w:line="276" w:lineRule="auto"/>
        <w:ind w:right="98"/>
        <w:rPr>
          <w:rFonts w:ascii="Verdana" w:hAnsi="Verdana" w:cstheme="minorHAnsi"/>
          <w:sz w:val="16"/>
          <w:szCs w:val="16"/>
        </w:rPr>
      </w:pPr>
      <w:r w:rsidRPr="00C0672A">
        <w:rPr>
          <w:rFonts w:ascii="Verdana" w:hAnsi="Verdana" w:cs="Tahoma"/>
          <w:sz w:val="18"/>
          <w:szCs w:val="18"/>
        </w:rPr>
        <w:t xml:space="preserve">                                   </w:t>
      </w:r>
      <w:r w:rsidRPr="00C0672A">
        <w:rPr>
          <w:rFonts w:ascii="Verdana" w:hAnsi="Verdana" w:cs="Tahoma"/>
          <w:sz w:val="18"/>
          <w:szCs w:val="18"/>
        </w:rPr>
        <w:tab/>
      </w:r>
      <w:r w:rsidRPr="00C0672A">
        <w:rPr>
          <w:rFonts w:ascii="Verdana" w:hAnsi="Verdana" w:cs="Tahoma"/>
          <w:sz w:val="18"/>
          <w:szCs w:val="18"/>
        </w:rPr>
        <w:tab/>
      </w:r>
      <w:r w:rsidRPr="00C0672A">
        <w:rPr>
          <w:rFonts w:ascii="Verdana" w:hAnsi="Verdana" w:cs="Tahoma"/>
          <w:sz w:val="18"/>
          <w:szCs w:val="18"/>
        </w:rPr>
        <w:tab/>
        <w:t xml:space="preserve">                                          </w:t>
      </w:r>
    </w:p>
    <w:p w14:paraId="4DD31DDA" w14:textId="372D1348" w:rsidR="00B27EAD" w:rsidRDefault="00B27EAD" w:rsidP="00E31341">
      <w:pPr>
        <w:tabs>
          <w:tab w:val="left" w:pos="299"/>
          <w:tab w:val="right" w:pos="9994"/>
        </w:tabs>
        <w:spacing w:line="276" w:lineRule="auto"/>
        <w:ind w:right="98"/>
        <w:rPr>
          <w:rFonts w:ascii="Verdana" w:hAnsi="Verdana" w:cstheme="minorHAnsi"/>
          <w:sz w:val="16"/>
          <w:szCs w:val="16"/>
        </w:rPr>
      </w:pPr>
    </w:p>
    <w:p w14:paraId="574977E3" w14:textId="77777777" w:rsidR="00B27EAD" w:rsidRPr="00C0672A" w:rsidRDefault="00B27EAD" w:rsidP="00E31341">
      <w:pPr>
        <w:tabs>
          <w:tab w:val="left" w:pos="299"/>
          <w:tab w:val="right" w:pos="9994"/>
        </w:tabs>
        <w:spacing w:line="276" w:lineRule="auto"/>
        <w:ind w:right="98"/>
        <w:rPr>
          <w:rFonts w:ascii="Verdana" w:hAnsi="Verdana" w:cstheme="minorHAnsi"/>
          <w:sz w:val="16"/>
          <w:szCs w:val="16"/>
        </w:rPr>
      </w:pPr>
    </w:p>
    <w:p w14:paraId="255D45A5" w14:textId="77777777" w:rsidR="00BD0825" w:rsidRPr="00C0672A" w:rsidRDefault="00BD0825" w:rsidP="00E31341">
      <w:pPr>
        <w:tabs>
          <w:tab w:val="left" w:pos="299"/>
          <w:tab w:val="right" w:pos="9994"/>
        </w:tabs>
        <w:spacing w:line="276" w:lineRule="auto"/>
        <w:ind w:right="98"/>
        <w:rPr>
          <w:rFonts w:ascii="Verdana" w:hAnsi="Verdana" w:cstheme="minorHAnsi"/>
          <w:sz w:val="16"/>
          <w:szCs w:val="16"/>
        </w:rPr>
      </w:pPr>
    </w:p>
    <w:p w14:paraId="06459965" w14:textId="77777777" w:rsidR="00BD0825" w:rsidRPr="00C0672A" w:rsidRDefault="00BD0825" w:rsidP="00E31341">
      <w:pPr>
        <w:tabs>
          <w:tab w:val="left" w:pos="299"/>
          <w:tab w:val="right" w:pos="9994"/>
        </w:tabs>
        <w:spacing w:line="276" w:lineRule="auto"/>
        <w:ind w:right="98"/>
        <w:rPr>
          <w:rFonts w:ascii="Verdana" w:hAnsi="Verdana" w:cstheme="minorHAnsi"/>
          <w:sz w:val="16"/>
          <w:szCs w:val="16"/>
        </w:rPr>
      </w:pPr>
    </w:p>
    <w:p w14:paraId="514F4096" w14:textId="57DF53DC" w:rsidR="00B27EAD" w:rsidRPr="00CC5318" w:rsidRDefault="006908EE" w:rsidP="00CC5318">
      <w:pPr>
        <w:spacing w:before="120"/>
        <w:ind w:left="11344"/>
        <w:rPr>
          <w:rFonts w:ascii="Calibri" w:hAnsi="Calibri" w:cs="Calibri"/>
          <w:b/>
          <w:bCs/>
          <w:color w:val="FF0000"/>
          <w:sz w:val="18"/>
          <w:szCs w:val="18"/>
        </w:rPr>
      </w:pPr>
      <w:r w:rsidRPr="008B1315">
        <w:rPr>
          <w:rFonts w:ascii="Verdana" w:hAnsi="Verdana" w:cs="Tahoma"/>
          <w:color w:val="FF0000"/>
          <w:kern w:val="24"/>
          <w:sz w:val="15"/>
          <w:szCs w:val="15"/>
        </w:rPr>
        <w:t>Plik należy opatrzyć kwalifikowanym podpisem elektronicznym, podpisem zaufanym lub podpisem osobistym osoby uprawomocnionej do występowania w imieniu podmiotu udostepniającego zasoby.</w:t>
      </w:r>
    </w:p>
    <w:sectPr w:rsidR="00B27EAD" w:rsidRPr="00CC5318" w:rsidSect="00D94A32">
      <w:headerReference w:type="default" r:id="rId8"/>
      <w:footerReference w:type="default" r:id="rId9"/>
      <w:type w:val="continuous"/>
      <w:pgSz w:w="16838" w:h="11906" w:orient="landscape"/>
      <w:pgMar w:top="907" w:right="1588" w:bottom="1274" w:left="680" w:header="0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F035B2" w14:textId="77777777" w:rsidR="00FE5089" w:rsidRDefault="00FE5089" w:rsidP="00835EB5">
      <w:r>
        <w:separator/>
      </w:r>
    </w:p>
  </w:endnote>
  <w:endnote w:type="continuationSeparator" w:id="0">
    <w:p w14:paraId="24B85EEA" w14:textId="77777777" w:rsidR="00FE5089" w:rsidRDefault="00FE5089" w:rsidP="00835E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DejaVu Sans">
    <w:altName w:val="MS Gothic"/>
    <w:charset w:val="EE"/>
    <w:family w:val="swiss"/>
    <w:pitch w:val="variable"/>
    <w:sig w:usb0="00000000" w:usb1="D200FDFF" w:usb2="0A24602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A9E9AE" w14:textId="53F0CC6D" w:rsidR="009B7293" w:rsidRDefault="009B7293" w:rsidP="009B7293">
    <w:pPr>
      <w:tabs>
        <w:tab w:val="left" w:pos="5860"/>
      </w:tabs>
      <w:ind w:left="2124"/>
      <w:rPr>
        <w:sz w:val="16"/>
        <w:szCs w:val="16"/>
        <w:lang w:val="en-US"/>
      </w:rPr>
    </w:pPr>
  </w:p>
  <w:p w14:paraId="32F83771" w14:textId="77777777" w:rsidR="009B7293" w:rsidRPr="00D116E5" w:rsidRDefault="009B7293">
    <w:pPr>
      <w:pStyle w:val="Stopka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ADFA05" w14:textId="77777777" w:rsidR="00FE5089" w:rsidRDefault="00FE5089" w:rsidP="00835EB5">
      <w:r>
        <w:separator/>
      </w:r>
    </w:p>
  </w:footnote>
  <w:footnote w:type="continuationSeparator" w:id="0">
    <w:p w14:paraId="0D4E9C5B" w14:textId="77777777" w:rsidR="00FE5089" w:rsidRDefault="00FE5089" w:rsidP="00835E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B60652" w14:textId="25168FF6" w:rsidR="00DD1B66" w:rsidRDefault="00DD1B66" w:rsidP="00094412">
    <w:pPr>
      <w:pStyle w:val="Stopka"/>
      <w:ind w:left="-851"/>
      <w:rPr>
        <w:color w:val="A6A6A6" w:themeColor="background1" w:themeShade="A6"/>
        <w:sz w:val="16"/>
      </w:rPr>
    </w:pPr>
  </w:p>
  <w:p w14:paraId="400A5B20" w14:textId="6D9DA5DC" w:rsidR="00DD1B66" w:rsidRPr="00094412" w:rsidRDefault="008426A5" w:rsidP="00094412">
    <w:pPr>
      <w:pStyle w:val="Nagwek"/>
      <w:jc w:val="right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D"/>
    <w:multiLevelType w:val="multilevel"/>
    <w:tmpl w:val="51EA0AE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Verdana" w:eastAsia="Times New Roman" w:hAnsi="Verdana" w:cs="Courier New"/>
        <w:b w:val="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1" w15:restartNumberingAfterBreak="0">
    <w:nsid w:val="008C35FD"/>
    <w:multiLevelType w:val="hybridMultilevel"/>
    <w:tmpl w:val="FC4220D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2361242"/>
    <w:multiLevelType w:val="hybridMultilevel"/>
    <w:tmpl w:val="4516ACF0"/>
    <w:lvl w:ilvl="0" w:tplc="A5229AE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  <w:color w:val="FF000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8F38C0"/>
    <w:multiLevelType w:val="hybridMultilevel"/>
    <w:tmpl w:val="BF04A42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44509D7"/>
    <w:multiLevelType w:val="hybridMultilevel"/>
    <w:tmpl w:val="41FE3B72"/>
    <w:lvl w:ilvl="0" w:tplc="FCC01AE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058B52F7"/>
    <w:multiLevelType w:val="hybridMultilevel"/>
    <w:tmpl w:val="5FFC9A0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3A7614"/>
    <w:multiLevelType w:val="hybridMultilevel"/>
    <w:tmpl w:val="65E454D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56469E"/>
    <w:multiLevelType w:val="hybridMultilevel"/>
    <w:tmpl w:val="EB4452E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AB62031"/>
    <w:multiLevelType w:val="hybridMultilevel"/>
    <w:tmpl w:val="9A02B1E4"/>
    <w:lvl w:ilvl="0" w:tplc="04150001">
      <w:start w:val="1"/>
      <w:numFmt w:val="bullet"/>
      <w:lvlText w:val=""/>
      <w:lvlJc w:val="left"/>
      <w:pPr>
        <w:ind w:left="91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3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5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7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9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1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3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5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75" w:hanging="360"/>
      </w:pPr>
      <w:rPr>
        <w:rFonts w:ascii="Wingdings" w:hAnsi="Wingdings" w:hint="default"/>
      </w:rPr>
    </w:lvl>
  </w:abstractNum>
  <w:abstractNum w:abstractNumId="9" w15:restartNumberingAfterBreak="0">
    <w:nsid w:val="0BEE6BBD"/>
    <w:multiLevelType w:val="hybridMultilevel"/>
    <w:tmpl w:val="DEBA42B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0E5326EA"/>
    <w:multiLevelType w:val="hybridMultilevel"/>
    <w:tmpl w:val="01E88868"/>
    <w:lvl w:ilvl="0" w:tplc="5D18E986">
      <w:start w:val="1"/>
      <w:numFmt w:val="lowerLetter"/>
      <w:lvlText w:val="%1)"/>
      <w:lvlJc w:val="left"/>
      <w:pPr>
        <w:ind w:left="644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0EAC1E47"/>
    <w:multiLevelType w:val="hybridMultilevel"/>
    <w:tmpl w:val="63C4B11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4B7DF7"/>
    <w:multiLevelType w:val="multilevel"/>
    <w:tmpl w:val="B10A846E"/>
    <w:lvl w:ilvl="0">
      <w:start w:val="1"/>
      <w:numFmt w:val="decimal"/>
      <w:pStyle w:val="Nagwek1"/>
      <w:lvlText w:val="%1"/>
      <w:lvlJc w:val="left"/>
      <w:pPr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A321B94"/>
    <w:multiLevelType w:val="hybridMultilevel"/>
    <w:tmpl w:val="4F780764"/>
    <w:lvl w:ilvl="0" w:tplc="631EE6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8B2907"/>
    <w:multiLevelType w:val="hybridMultilevel"/>
    <w:tmpl w:val="46AECEA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3C61F6"/>
    <w:multiLevelType w:val="hybridMultilevel"/>
    <w:tmpl w:val="BD9A5E7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2526214"/>
    <w:multiLevelType w:val="hybridMultilevel"/>
    <w:tmpl w:val="F2E00B1C"/>
    <w:lvl w:ilvl="0" w:tplc="8EC00772">
      <w:start w:val="1"/>
      <w:numFmt w:val="decimal"/>
      <w:lvlText w:val="%1."/>
      <w:lvlJc w:val="left"/>
      <w:pPr>
        <w:ind w:left="1637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2357" w:hanging="360"/>
      </w:pPr>
    </w:lvl>
    <w:lvl w:ilvl="2" w:tplc="0415001B" w:tentative="1">
      <w:start w:val="1"/>
      <w:numFmt w:val="lowerRoman"/>
      <w:lvlText w:val="%3."/>
      <w:lvlJc w:val="right"/>
      <w:pPr>
        <w:ind w:left="3077" w:hanging="180"/>
      </w:pPr>
    </w:lvl>
    <w:lvl w:ilvl="3" w:tplc="0415000F" w:tentative="1">
      <w:start w:val="1"/>
      <w:numFmt w:val="decimal"/>
      <w:lvlText w:val="%4."/>
      <w:lvlJc w:val="left"/>
      <w:pPr>
        <w:ind w:left="3797" w:hanging="360"/>
      </w:pPr>
    </w:lvl>
    <w:lvl w:ilvl="4" w:tplc="04150019" w:tentative="1">
      <w:start w:val="1"/>
      <w:numFmt w:val="lowerLetter"/>
      <w:lvlText w:val="%5."/>
      <w:lvlJc w:val="left"/>
      <w:pPr>
        <w:ind w:left="4517" w:hanging="360"/>
      </w:pPr>
    </w:lvl>
    <w:lvl w:ilvl="5" w:tplc="0415001B" w:tentative="1">
      <w:start w:val="1"/>
      <w:numFmt w:val="lowerRoman"/>
      <w:lvlText w:val="%6."/>
      <w:lvlJc w:val="right"/>
      <w:pPr>
        <w:ind w:left="5237" w:hanging="180"/>
      </w:pPr>
    </w:lvl>
    <w:lvl w:ilvl="6" w:tplc="0415000F" w:tentative="1">
      <w:start w:val="1"/>
      <w:numFmt w:val="decimal"/>
      <w:lvlText w:val="%7."/>
      <w:lvlJc w:val="left"/>
      <w:pPr>
        <w:ind w:left="5957" w:hanging="360"/>
      </w:pPr>
    </w:lvl>
    <w:lvl w:ilvl="7" w:tplc="04150019" w:tentative="1">
      <w:start w:val="1"/>
      <w:numFmt w:val="lowerLetter"/>
      <w:lvlText w:val="%8."/>
      <w:lvlJc w:val="left"/>
      <w:pPr>
        <w:ind w:left="6677" w:hanging="360"/>
      </w:pPr>
    </w:lvl>
    <w:lvl w:ilvl="8" w:tplc="0415001B" w:tentative="1">
      <w:start w:val="1"/>
      <w:numFmt w:val="lowerRoman"/>
      <w:lvlText w:val="%9."/>
      <w:lvlJc w:val="right"/>
      <w:pPr>
        <w:ind w:left="7397" w:hanging="180"/>
      </w:pPr>
    </w:lvl>
  </w:abstractNum>
  <w:abstractNum w:abstractNumId="17" w15:restartNumberingAfterBreak="0">
    <w:nsid w:val="25AC0370"/>
    <w:multiLevelType w:val="hybridMultilevel"/>
    <w:tmpl w:val="3AC61610"/>
    <w:lvl w:ilvl="0" w:tplc="9194670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5D769F6"/>
    <w:multiLevelType w:val="hybridMultilevel"/>
    <w:tmpl w:val="474C9098"/>
    <w:lvl w:ilvl="0" w:tplc="5678B484">
      <w:start w:val="1"/>
      <w:numFmt w:val="decimal"/>
      <w:pStyle w:val="Umowaustep"/>
      <w:lvlText w:val="%1."/>
      <w:lvlJc w:val="left"/>
      <w:pPr>
        <w:tabs>
          <w:tab w:val="num" w:pos="360"/>
        </w:tabs>
        <w:ind w:left="360" w:hanging="360"/>
      </w:pPr>
    </w:lvl>
    <w:lvl w:ilvl="1" w:tplc="2AAA297C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80"/>
        </w:tabs>
        <w:ind w:left="198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15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9" w15:restartNumberingAfterBreak="0">
    <w:nsid w:val="25F42C88"/>
    <w:multiLevelType w:val="hybridMultilevel"/>
    <w:tmpl w:val="07DCF90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7BB62A2"/>
    <w:multiLevelType w:val="hybridMultilevel"/>
    <w:tmpl w:val="DB526C1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8323B6D"/>
    <w:multiLevelType w:val="hybridMultilevel"/>
    <w:tmpl w:val="CAFCDF9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2A1B0C60"/>
    <w:multiLevelType w:val="hybridMultilevel"/>
    <w:tmpl w:val="D77C678C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2E6D480E"/>
    <w:multiLevelType w:val="hybridMultilevel"/>
    <w:tmpl w:val="1852466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FAD4088"/>
    <w:multiLevelType w:val="hybridMultilevel"/>
    <w:tmpl w:val="DFDA293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1E37D5D"/>
    <w:multiLevelType w:val="hybridMultilevel"/>
    <w:tmpl w:val="D6762D5C"/>
    <w:lvl w:ilvl="0" w:tplc="631EE6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631EE6F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41415E9"/>
    <w:multiLevelType w:val="hybridMultilevel"/>
    <w:tmpl w:val="B590DFA0"/>
    <w:lvl w:ilvl="0" w:tplc="0415000F">
      <w:start w:val="1"/>
      <w:numFmt w:val="decimal"/>
      <w:lvlText w:val="%1."/>
      <w:lvlJc w:val="left"/>
      <w:pPr>
        <w:ind w:left="67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5AA0549"/>
    <w:multiLevelType w:val="hybridMultilevel"/>
    <w:tmpl w:val="5E262FCC"/>
    <w:lvl w:ilvl="0" w:tplc="00BEC448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  <w:color w:val="00A249"/>
        <w:sz w:val="36"/>
      </w:rPr>
    </w:lvl>
    <w:lvl w:ilvl="1" w:tplc="0415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8" w15:restartNumberingAfterBreak="0">
    <w:nsid w:val="38210631"/>
    <w:multiLevelType w:val="hybridMultilevel"/>
    <w:tmpl w:val="6820339A"/>
    <w:lvl w:ilvl="0" w:tplc="6A26AB2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 w15:restartNumberingAfterBreak="0">
    <w:nsid w:val="3A993DE1"/>
    <w:multiLevelType w:val="hybridMultilevel"/>
    <w:tmpl w:val="554EE22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ACC61CA"/>
    <w:multiLevelType w:val="hybridMultilevel"/>
    <w:tmpl w:val="B246C556"/>
    <w:lvl w:ilvl="0" w:tplc="91B693B8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E50492D"/>
    <w:multiLevelType w:val="hybridMultilevel"/>
    <w:tmpl w:val="F8044A0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0C92648"/>
    <w:multiLevelType w:val="hybridMultilevel"/>
    <w:tmpl w:val="1E367926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4161758F"/>
    <w:multiLevelType w:val="hybridMultilevel"/>
    <w:tmpl w:val="488CAF8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4A031B7D"/>
    <w:multiLevelType w:val="multilevel"/>
    <w:tmpl w:val="B9822F1C"/>
    <w:lvl w:ilvl="0">
      <w:start w:val="1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</w:rPr>
    </w:lvl>
    <w:lvl w:ilvl="1">
      <w:start w:val="2"/>
      <w:numFmt w:val="decimal"/>
      <w:isLgl/>
      <w:lvlText w:val="%1.%2."/>
      <w:lvlJc w:val="left"/>
      <w:pPr>
        <w:ind w:left="993" w:hanging="600"/>
      </w:pPr>
      <w:rPr>
        <w:rFonts w:hint="default"/>
        <w:u w:val="single"/>
      </w:rPr>
    </w:lvl>
    <w:lvl w:ilvl="2">
      <w:start w:val="1"/>
      <w:numFmt w:val="decimal"/>
      <w:isLgl/>
      <w:lvlText w:val="%1.%2.%3."/>
      <w:lvlJc w:val="left"/>
      <w:pPr>
        <w:ind w:left="1146" w:hanging="720"/>
      </w:pPr>
      <w:rPr>
        <w:rFonts w:hint="default"/>
        <w:u w:val="single"/>
      </w:rPr>
    </w:lvl>
    <w:lvl w:ilvl="3">
      <w:start w:val="1"/>
      <w:numFmt w:val="decimal"/>
      <w:isLgl/>
      <w:lvlText w:val="%1.%2.%3.%4."/>
      <w:lvlJc w:val="left"/>
      <w:pPr>
        <w:ind w:left="1179" w:hanging="720"/>
      </w:pPr>
      <w:rPr>
        <w:rFonts w:hint="default"/>
        <w:u w:val="single"/>
      </w:rPr>
    </w:lvl>
    <w:lvl w:ilvl="4">
      <w:start w:val="1"/>
      <w:numFmt w:val="decimal"/>
      <w:isLgl/>
      <w:lvlText w:val="%1.%2.%3.%4.%5."/>
      <w:lvlJc w:val="left"/>
      <w:pPr>
        <w:ind w:left="1572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605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998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2031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2424" w:hanging="1800"/>
      </w:pPr>
      <w:rPr>
        <w:rFonts w:hint="default"/>
        <w:u w:val="single"/>
      </w:rPr>
    </w:lvl>
  </w:abstractNum>
  <w:abstractNum w:abstractNumId="35" w15:restartNumberingAfterBreak="0">
    <w:nsid w:val="4B00071E"/>
    <w:multiLevelType w:val="hybridMultilevel"/>
    <w:tmpl w:val="91E2335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4B181533"/>
    <w:multiLevelType w:val="hybridMultilevel"/>
    <w:tmpl w:val="E9E8276E"/>
    <w:lvl w:ilvl="0" w:tplc="24763D06">
      <w:start w:val="6"/>
      <w:numFmt w:val="decimal"/>
      <w:lvlText w:val="%1.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C6F7C19"/>
    <w:multiLevelType w:val="multilevel"/>
    <w:tmpl w:val="61BE12B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31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6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2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760" w:hanging="2160"/>
      </w:pPr>
      <w:rPr>
        <w:rFonts w:hint="default"/>
      </w:rPr>
    </w:lvl>
  </w:abstractNum>
  <w:abstractNum w:abstractNumId="38" w15:restartNumberingAfterBreak="0">
    <w:nsid w:val="4D0F0EF8"/>
    <w:multiLevelType w:val="multilevel"/>
    <w:tmpl w:val="7D4088A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9" w15:restartNumberingAfterBreak="0">
    <w:nsid w:val="4E957738"/>
    <w:multiLevelType w:val="hybridMultilevel"/>
    <w:tmpl w:val="C390084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4F7A4DB1"/>
    <w:multiLevelType w:val="hybridMultilevel"/>
    <w:tmpl w:val="75A2361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56F4519"/>
    <w:multiLevelType w:val="hybridMultilevel"/>
    <w:tmpl w:val="20085B38"/>
    <w:lvl w:ilvl="0" w:tplc="095C6F3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58823947"/>
    <w:multiLevelType w:val="hybridMultilevel"/>
    <w:tmpl w:val="33188874"/>
    <w:lvl w:ilvl="0" w:tplc="919467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A147251"/>
    <w:multiLevelType w:val="hybridMultilevel"/>
    <w:tmpl w:val="32A8AC74"/>
    <w:lvl w:ilvl="0" w:tplc="10C6DC18">
      <w:start w:val="1"/>
      <w:numFmt w:val="lowerLetter"/>
      <w:lvlText w:val="%1)"/>
      <w:lvlJc w:val="left"/>
      <w:pPr>
        <w:ind w:left="145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75" w:hanging="360"/>
      </w:pPr>
    </w:lvl>
    <w:lvl w:ilvl="2" w:tplc="0415001B" w:tentative="1">
      <w:start w:val="1"/>
      <w:numFmt w:val="lowerRoman"/>
      <w:lvlText w:val="%3."/>
      <w:lvlJc w:val="right"/>
      <w:pPr>
        <w:ind w:left="2895" w:hanging="180"/>
      </w:pPr>
    </w:lvl>
    <w:lvl w:ilvl="3" w:tplc="0415000F" w:tentative="1">
      <w:start w:val="1"/>
      <w:numFmt w:val="decimal"/>
      <w:lvlText w:val="%4."/>
      <w:lvlJc w:val="left"/>
      <w:pPr>
        <w:ind w:left="3615" w:hanging="360"/>
      </w:pPr>
    </w:lvl>
    <w:lvl w:ilvl="4" w:tplc="04150019" w:tentative="1">
      <w:start w:val="1"/>
      <w:numFmt w:val="lowerLetter"/>
      <w:lvlText w:val="%5."/>
      <w:lvlJc w:val="left"/>
      <w:pPr>
        <w:ind w:left="4335" w:hanging="360"/>
      </w:pPr>
    </w:lvl>
    <w:lvl w:ilvl="5" w:tplc="0415001B" w:tentative="1">
      <w:start w:val="1"/>
      <w:numFmt w:val="lowerRoman"/>
      <w:lvlText w:val="%6."/>
      <w:lvlJc w:val="right"/>
      <w:pPr>
        <w:ind w:left="5055" w:hanging="180"/>
      </w:pPr>
    </w:lvl>
    <w:lvl w:ilvl="6" w:tplc="0415000F" w:tentative="1">
      <w:start w:val="1"/>
      <w:numFmt w:val="decimal"/>
      <w:lvlText w:val="%7."/>
      <w:lvlJc w:val="left"/>
      <w:pPr>
        <w:ind w:left="5775" w:hanging="360"/>
      </w:pPr>
    </w:lvl>
    <w:lvl w:ilvl="7" w:tplc="04150019" w:tentative="1">
      <w:start w:val="1"/>
      <w:numFmt w:val="lowerLetter"/>
      <w:lvlText w:val="%8."/>
      <w:lvlJc w:val="left"/>
      <w:pPr>
        <w:ind w:left="6495" w:hanging="360"/>
      </w:pPr>
    </w:lvl>
    <w:lvl w:ilvl="8" w:tplc="0415001B" w:tentative="1">
      <w:start w:val="1"/>
      <w:numFmt w:val="lowerRoman"/>
      <w:lvlText w:val="%9."/>
      <w:lvlJc w:val="right"/>
      <w:pPr>
        <w:ind w:left="7215" w:hanging="180"/>
      </w:pPr>
    </w:lvl>
  </w:abstractNum>
  <w:abstractNum w:abstractNumId="44" w15:restartNumberingAfterBreak="0">
    <w:nsid w:val="5B5D3698"/>
    <w:multiLevelType w:val="hybridMultilevel"/>
    <w:tmpl w:val="63A8922E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5" w15:restartNumberingAfterBreak="0">
    <w:nsid w:val="5DFE2331"/>
    <w:multiLevelType w:val="hybridMultilevel"/>
    <w:tmpl w:val="901E6F6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EEF4D81"/>
    <w:multiLevelType w:val="hybridMultilevel"/>
    <w:tmpl w:val="07DCF90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61E610E5"/>
    <w:multiLevelType w:val="hybridMultilevel"/>
    <w:tmpl w:val="7640D612"/>
    <w:lvl w:ilvl="0" w:tplc="0415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48" w15:restartNumberingAfterBreak="0">
    <w:nsid w:val="63ED54AA"/>
    <w:multiLevelType w:val="hybridMultilevel"/>
    <w:tmpl w:val="A314B7A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41C56B8"/>
    <w:multiLevelType w:val="hybridMultilevel"/>
    <w:tmpl w:val="DA5E096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41D680B"/>
    <w:multiLevelType w:val="hybridMultilevel"/>
    <w:tmpl w:val="715663BA"/>
    <w:lvl w:ilvl="0" w:tplc="04150017">
      <w:start w:val="1"/>
      <w:numFmt w:val="lowerLetter"/>
      <w:lvlText w:val="%1)"/>
      <w:lvlJc w:val="left"/>
      <w:pPr>
        <w:ind w:left="1434" w:hanging="360"/>
      </w:pPr>
    </w:lvl>
    <w:lvl w:ilvl="1" w:tplc="04150019" w:tentative="1">
      <w:start w:val="1"/>
      <w:numFmt w:val="lowerLetter"/>
      <w:lvlText w:val="%2."/>
      <w:lvlJc w:val="left"/>
      <w:pPr>
        <w:ind w:left="2154" w:hanging="360"/>
      </w:pPr>
    </w:lvl>
    <w:lvl w:ilvl="2" w:tplc="0415001B" w:tentative="1">
      <w:start w:val="1"/>
      <w:numFmt w:val="lowerRoman"/>
      <w:lvlText w:val="%3."/>
      <w:lvlJc w:val="right"/>
      <w:pPr>
        <w:ind w:left="2874" w:hanging="180"/>
      </w:pPr>
    </w:lvl>
    <w:lvl w:ilvl="3" w:tplc="0415000F" w:tentative="1">
      <w:start w:val="1"/>
      <w:numFmt w:val="decimal"/>
      <w:lvlText w:val="%4."/>
      <w:lvlJc w:val="left"/>
      <w:pPr>
        <w:ind w:left="3594" w:hanging="360"/>
      </w:pPr>
    </w:lvl>
    <w:lvl w:ilvl="4" w:tplc="04150019" w:tentative="1">
      <w:start w:val="1"/>
      <w:numFmt w:val="lowerLetter"/>
      <w:lvlText w:val="%5."/>
      <w:lvlJc w:val="left"/>
      <w:pPr>
        <w:ind w:left="4314" w:hanging="360"/>
      </w:pPr>
    </w:lvl>
    <w:lvl w:ilvl="5" w:tplc="0415001B" w:tentative="1">
      <w:start w:val="1"/>
      <w:numFmt w:val="lowerRoman"/>
      <w:lvlText w:val="%6."/>
      <w:lvlJc w:val="right"/>
      <w:pPr>
        <w:ind w:left="5034" w:hanging="180"/>
      </w:pPr>
    </w:lvl>
    <w:lvl w:ilvl="6" w:tplc="0415000F" w:tentative="1">
      <w:start w:val="1"/>
      <w:numFmt w:val="decimal"/>
      <w:lvlText w:val="%7."/>
      <w:lvlJc w:val="left"/>
      <w:pPr>
        <w:ind w:left="5754" w:hanging="360"/>
      </w:pPr>
    </w:lvl>
    <w:lvl w:ilvl="7" w:tplc="04150019" w:tentative="1">
      <w:start w:val="1"/>
      <w:numFmt w:val="lowerLetter"/>
      <w:lvlText w:val="%8."/>
      <w:lvlJc w:val="left"/>
      <w:pPr>
        <w:ind w:left="6474" w:hanging="360"/>
      </w:pPr>
    </w:lvl>
    <w:lvl w:ilvl="8" w:tplc="0415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51" w15:restartNumberingAfterBreak="0">
    <w:nsid w:val="64CE07CC"/>
    <w:multiLevelType w:val="hybridMultilevel"/>
    <w:tmpl w:val="95A09F52"/>
    <w:lvl w:ilvl="0" w:tplc="631EE6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9A95804"/>
    <w:multiLevelType w:val="hybridMultilevel"/>
    <w:tmpl w:val="6F129D54"/>
    <w:lvl w:ilvl="0" w:tplc="CFD24500">
      <w:start w:val="1"/>
      <w:numFmt w:val="lowerLetter"/>
      <w:lvlText w:val="%1)"/>
      <w:lvlJc w:val="left"/>
      <w:pPr>
        <w:ind w:left="1455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175" w:hanging="360"/>
      </w:pPr>
    </w:lvl>
    <w:lvl w:ilvl="2" w:tplc="0415001B" w:tentative="1">
      <w:start w:val="1"/>
      <w:numFmt w:val="lowerRoman"/>
      <w:lvlText w:val="%3."/>
      <w:lvlJc w:val="right"/>
      <w:pPr>
        <w:ind w:left="2895" w:hanging="180"/>
      </w:pPr>
    </w:lvl>
    <w:lvl w:ilvl="3" w:tplc="0415000F" w:tentative="1">
      <w:start w:val="1"/>
      <w:numFmt w:val="decimal"/>
      <w:lvlText w:val="%4."/>
      <w:lvlJc w:val="left"/>
      <w:pPr>
        <w:ind w:left="3615" w:hanging="360"/>
      </w:pPr>
    </w:lvl>
    <w:lvl w:ilvl="4" w:tplc="04150019" w:tentative="1">
      <w:start w:val="1"/>
      <w:numFmt w:val="lowerLetter"/>
      <w:lvlText w:val="%5."/>
      <w:lvlJc w:val="left"/>
      <w:pPr>
        <w:ind w:left="4335" w:hanging="360"/>
      </w:pPr>
    </w:lvl>
    <w:lvl w:ilvl="5" w:tplc="0415001B" w:tentative="1">
      <w:start w:val="1"/>
      <w:numFmt w:val="lowerRoman"/>
      <w:lvlText w:val="%6."/>
      <w:lvlJc w:val="right"/>
      <w:pPr>
        <w:ind w:left="5055" w:hanging="180"/>
      </w:pPr>
    </w:lvl>
    <w:lvl w:ilvl="6" w:tplc="0415000F" w:tentative="1">
      <w:start w:val="1"/>
      <w:numFmt w:val="decimal"/>
      <w:lvlText w:val="%7."/>
      <w:lvlJc w:val="left"/>
      <w:pPr>
        <w:ind w:left="5775" w:hanging="360"/>
      </w:pPr>
    </w:lvl>
    <w:lvl w:ilvl="7" w:tplc="04150019" w:tentative="1">
      <w:start w:val="1"/>
      <w:numFmt w:val="lowerLetter"/>
      <w:lvlText w:val="%8."/>
      <w:lvlJc w:val="left"/>
      <w:pPr>
        <w:ind w:left="6495" w:hanging="360"/>
      </w:pPr>
    </w:lvl>
    <w:lvl w:ilvl="8" w:tplc="0415001B" w:tentative="1">
      <w:start w:val="1"/>
      <w:numFmt w:val="lowerRoman"/>
      <w:lvlText w:val="%9."/>
      <w:lvlJc w:val="right"/>
      <w:pPr>
        <w:ind w:left="7215" w:hanging="180"/>
      </w:pPr>
    </w:lvl>
  </w:abstractNum>
  <w:abstractNum w:abstractNumId="53" w15:restartNumberingAfterBreak="0">
    <w:nsid w:val="6BA9126F"/>
    <w:multiLevelType w:val="hybridMultilevel"/>
    <w:tmpl w:val="BDF84C2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6DE9613D"/>
    <w:multiLevelType w:val="hybridMultilevel"/>
    <w:tmpl w:val="5B1CAC1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70815328"/>
    <w:multiLevelType w:val="hybridMultilevel"/>
    <w:tmpl w:val="6820339A"/>
    <w:lvl w:ilvl="0" w:tplc="6A26AB2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6" w15:restartNumberingAfterBreak="0">
    <w:nsid w:val="75CE3272"/>
    <w:multiLevelType w:val="hybridMultilevel"/>
    <w:tmpl w:val="1F3EE73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5EC236B"/>
    <w:multiLevelType w:val="hybridMultilevel"/>
    <w:tmpl w:val="488CAF8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8" w15:restartNumberingAfterBreak="0">
    <w:nsid w:val="77955BAE"/>
    <w:multiLevelType w:val="hybridMultilevel"/>
    <w:tmpl w:val="E5BE6BB2"/>
    <w:lvl w:ilvl="0" w:tplc="11D46D9A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9" w15:restartNumberingAfterBreak="0">
    <w:nsid w:val="7B1362F9"/>
    <w:multiLevelType w:val="hybridMultilevel"/>
    <w:tmpl w:val="DFDA293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B530458"/>
    <w:multiLevelType w:val="hybridMultilevel"/>
    <w:tmpl w:val="A37E925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DF7362C"/>
    <w:multiLevelType w:val="multilevel"/>
    <w:tmpl w:val="0C26924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 w16cid:durableId="866722610">
    <w:abstractNumId w:val="12"/>
  </w:num>
  <w:num w:numId="2" w16cid:durableId="168292851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12226876">
    <w:abstractNumId w:val="2"/>
  </w:num>
  <w:num w:numId="4" w16cid:durableId="2035496684">
    <w:abstractNumId w:val="6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130775161">
    <w:abstractNumId w:val="7"/>
  </w:num>
  <w:num w:numId="6" w16cid:durableId="1692338391">
    <w:abstractNumId w:val="36"/>
  </w:num>
  <w:num w:numId="7" w16cid:durableId="236982822">
    <w:abstractNumId w:val="25"/>
  </w:num>
  <w:num w:numId="8" w16cid:durableId="471681092">
    <w:abstractNumId w:val="29"/>
  </w:num>
  <w:num w:numId="9" w16cid:durableId="58405388">
    <w:abstractNumId w:val="50"/>
  </w:num>
  <w:num w:numId="10" w16cid:durableId="211039436">
    <w:abstractNumId w:val="51"/>
  </w:num>
  <w:num w:numId="11" w16cid:durableId="228423175">
    <w:abstractNumId w:val="41"/>
  </w:num>
  <w:num w:numId="12" w16cid:durableId="834688565">
    <w:abstractNumId w:val="10"/>
  </w:num>
  <w:num w:numId="13" w16cid:durableId="1459955480">
    <w:abstractNumId w:val="13"/>
  </w:num>
  <w:num w:numId="14" w16cid:durableId="1182353942">
    <w:abstractNumId w:val="44"/>
  </w:num>
  <w:num w:numId="15" w16cid:durableId="606694831">
    <w:abstractNumId w:val="21"/>
  </w:num>
  <w:num w:numId="16" w16cid:durableId="809715500">
    <w:abstractNumId w:val="42"/>
  </w:num>
  <w:num w:numId="17" w16cid:durableId="820996766">
    <w:abstractNumId w:val="0"/>
  </w:num>
  <w:num w:numId="18" w16cid:durableId="1991327505">
    <w:abstractNumId w:val="37"/>
  </w:num>
  <w:num w:numId="19" w16cid:durableId="2041196585">
    <w:abstractNumId w:val="59"/>
  </w:num>
  <w:num w:numId="20" w16cid:durableId="1313407793">
    <w:abstractNumId w:val="58"/>
  </w:num>
  <w:num w:numId="21" w16cid:durableId="570116710">
    <w:abstractNumId w:val="38"/>
  </w:num>
  <w:num w:numId="22" w16cid:durableId="1129855616">
    <w:abstractNumId w:val="24"/>
  </w:num>
  <w:num w:numId="23" w16cid:durableId="1692146870">
    <w:abstractNumId w:val="9"/>
  </w:num>
  <w:num w:numId="24" w16cid:durableId="1642924309">
    <w:abstractNumId w:val="4"/>
  </w:num>
  <w:num w:numId="25" w16cid:durableId="2095085662">
    <w:abstractNumId w:val="32"/>
  </w:num>
  <w:num w:numId="26" w16cid:durableId="46820876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449932010">
    <w:abstractNumId w:val="17"/>
  </w:num>
  <w:num w:numId="28" w16cid:durableId="196145371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941595226">
    <w:abstractNumId w:val="26"/>
  </w:num>
  <w:num w:numId="30" w16cid:durableId="2082169446">
    <w:abstractNumId w:val="40"/>
  </w:num>
  <w:num w:numId="31" w16cid:durableId="1008366663">
    <w:abstractNumId w:val="31"/>
  </w:num>
  <w:num w:numId="32" w16cid:durableId="1101726853">
    <w:abstractNumId w:val="23"/>
  </w:num>
  <w:num w:numId="33" w16cid:durableId="1366831057">
    <w:abstractNumId w:val="34"/>
  </w:num>
  <w:num w:numId="34" w16cid:durableId="885724839">
    <w:abstractNumId w:val="20"/>
  </w:num>
  <w:num w:numId="35" w16cid:durableId="697395090">
    <w:abstractNumId w:val="47"/>
  </w:num>
  <w:num w:numId="36" w16cid:durableId="776405878">
    <w:abstractNumId w:val="49"/>
  </w:num>
  <w:num w:numId="37" w16cid:durableId="20060757">
    <w:abstractNumId w:val="53"/>
  </w:num>
  <w:num w:numId="38" w16cid:durableId="1226836240">
    <w:abstractNumId w:val="3"/>
  </w:num>
  <w:num w:numId="39" w16cid:durableId="1159464277">
    <w:abstractNumId w:val="11"/>
  </w:num>
  <w:num w:numId="40" w16cid:durableId="950282795">
    <w:abstractNumId w:val="46"/>
  </w:num>
  <w:num w:numId="41" w16cid:durableId="1740205907">
    <w:abstractNumId w:val="22"/>
  </w:num>
  <w:num w:numId="42" w16cid:durableId="1666398861">
    <w:abstractNumId w:val="60"/>
  </w:num>
  <w:num w:numId="43" w16cid:durableId="1561163164">
    <w:abstractNumId w:val="6"/>
  </w:num>
  <w:num w:numId="44" w16cid:durableId="288630806">
    <w:abstractNumId w:val="19"/>
  </w:num>
  <w:num w:numId="45" w16cid:durableId="34429950">
    <w:abstractNumId w:val="35"/>
  </w:num>
  <w:num w:numId="46" w16cid:durableId="42145659">
    <w:abstractNumId w:val="5"/>
  </w:num>
  <w:num w:numId="47" w16cid:durableId="94712145">
    <w:abstractNumId w:val="1"/>
  </w:num>
  <w:num w:numId="48" w16cid:durableId="1523857473">
    <w:abstractNumId w:val="30"/>
  </w:num>
  <w:num w:numId="49" w16cid:durableId="393242126">
    <w:abstractNumId w:val="33"/>
  </w:num>
  <w:num w:numId="50" w16cid:durableId="427432497">
    <w:abstractNumId w:val="48"/>
  </w:num>
  <w:num w:numId="51" w16cid:durableId="1510021942">
    <w:abstractNumId w:val="57"/>
  </w:num>
  <w:num w:numId="52" w16cid:durableId="337344448">
    <w:abstractNumId w:val="14"/>
  </w:num>
  <w:num w:numId="53" w16cid:durableId="1256355633">
    <w:abstractNumId w:val="54"/>
  </w:num>
  <w:num w:numId="54" w16cid:durableId="2023120119">
    <w:abstractNumId w:val="39"/>
  </w:num>
  <w:num w:numId="55" w16cid:durableId="682047866">
    <w:abstractNumId w:val="8"/>
  </w:num>
  <w:num w:numId="56" w16cid:durableId="2035768394">
    <w:abstractNumId w:val="52"/>
  </w:num>
  <w:num w:numId="57" w16cid:durableId="1872765345">
    <w:abstractNumId w:val="43"/>
  </w:num>
  <w:num w:numId="58" w16cid:durableId="287664566">
    <w:abstractNumId w:val="45"/>
  </w:num>
  <w:num w:numId="59" w16cid:durableId="236980163">
    <w:abstractNumId w:val="27"/>
  </w:num>
  <w:num w:numId="60" w16cid:durableId="622883210">
    <w:abstractNumId w:val="55"/>
  </w:num>
  <w:num w:numId="61" w16cid:durableId="1637249891">
    <w:abstractNumId w:val="28"/>
  </w:num>
  <w:num w:numId="62" w16cid:durableId="1784227271">
    <w:abstractNumId w:val="56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425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0Mjc2NjUzNLG0NDdR0lEKTi0uzszPAykwrAUAPA2N2iwAAAA="/>
  </w:docVars>
  <w:rsids>
    <w:rsidRoot w:val="006C6266"/>
    <w:rsid w:val="00001735"/>
    <w:rsid w:val="00020333"/>
    <w:rsid w:val="000225C0"/>
    <w:rsid w:val="0003117E"/>
    <w:rsid w:val="000400DB"/>
    <w:rsid w:val="00044DA7"/>
    <w:rsid w:val="0004514E"/>
    <w:rsid w:val="00045C31"/>
    <w:rsid w:val="00054CAF"/>
    <w:rsid w:val="000640FC"/>
    <w:rsid w:val="000711DA"/>
    <w:rsid w:val="00073C60"/>
    <w:rsid w:val="00074DB9"/>
    <w:rsid w:val="00077B06"/>
    <w:rsid w:val="00082A3C"/>
    <w:rsid w:val="00094412"/>
    <w:rsid w:val="000964C6"/>
    <w:rsid w:val="000A106E"/>
    <w:rsid w:val="000A3635"/>
    <w:rsid w:val="000B2A06"/>
    <w:rsid w:val="000C237D"/>
    <w:rsid w:val="000C3277"/>
    <w:rsid w:val="000C5057"/>
    <w:rsid w:val="000C6E44"/>
    <w:rsid w:val="000D11A5"/>
    <w:rsid w:val="000D21D6"/>
    <w:rsid w:val="000D439A"/>
    <w:rsid w:val="000E0695"/>
    <w:rsid w:val="000E68EE"/>
    <w:rsid w:val="000F0188"/>
    <w:rsid w:val="000F3D00"/>
    <w:rsid w:val="0010438C"/>
    <w:rsid w:val="00114A20"/>
    <w:rsid w:val="0011789C"/>
    <w:rsid w:val="00130F09"/>
    <w:rsid w:val="001416C6"/>
    <w:rsid w:val="0014303C"/>
    <w:rsid w:val="001477A6"/>
    <w:rsid w:val="00150E2B"/>
    <w:rsid w:val="00155D1C"/>
    <w:rsid w:val="00160A47"/>
    <w:rsid w:val="00163B17"/>
    <w:rsid w:val="0017732E"/>
    <w:rsid w:val="001820A1"/>
    <w:rsid w:val="00184E7B"/>
    <w:rsid w:val="001A0818"/>
    <w:rsid w:val="001A4A7C"/>
    <w:rsid w:val="001A5482"/>
    <w:rsid w:val="001A5E98"/>
    <w:rsid w:val="001B1703"/>
    <w:rsid w:val="001B1949"/>
    <w:rsid w:val="001C6353"/>
    <w:rsid w:val="001C6D87"/>
    <w:rsid w:val="001D01FB"/>
    <w:rsid w:val="001D2645"/>
    <w:rsid w:val="001D364E"/>
    <w:rsid w:val="001D7EFD"/>
    <w:rsid w:val="001E1229"/>
    <w:rsid w:val="001E1AE8"/>
    <w:rsid w:val="001F29B5"/>
    <w:rsid w:val="002029C1"/>
    <w:rsid w:val="00205484"/>
    <w:rsid w:val="002147FB"/>
    <w:rsid w:val="00231B5F"/>
    <w:rsid w:val="00243D24"/>
    <w:rsid w:val="002471C8"/>
    <w:rsid w:val="002527EB"/>
    <w:rsid w:val="00252CF6"/>
    <w:rsid w:val="0025533B"/>
    <w:rsid w:val="00270046"/>
    <w:rsid w:val="0027722B"/>
    <w:rsid w:val="002801F5"/>
    <w:rsid w:val="00290579"/>
    <w:rsid w:val="002921DE"/>
    <w:rsid w:val="00296D00"/>
    <w:rsid w:val="0029792F"/>
    <w:rsid w:val="002A32A8"/>
    <w:rsid w:val="002B128C"/>
    <w:rsid w:val="002B4340"/>
    <w:rsid w:val="002C1B48"/>
    <w:rsid w:val="002C5F39"/>
    <w:rsid w:val="002C654B"/>
    <w:rsid w:val="002D4ECC"/>
    <w:rsid w:val="002D61EB"/>
    <w:rsid w:val="003018D3"/>
    <w:rsid w:val="00301E67"/>
    <w:rsid w:val="00305853"/>
    <w:rsid w:val="00314F7B"/>
    <w:rsid w:val="00317CE0"/>
    <w:rsid w:val="003206DE"/>
    <w:rsid w:val="00351912"/>
    <w:rsid w:val="00356B13"/>
    <w:rsid w:val="003609FF"/>
    <w:rsid w:val="003704F5"/>
    <w:rsid w:val="00381F0C"/>
    <w:rsid w:val="00390D0C"/>
    <w:rsid w:val="00391240"/>
    <w:rsid w:val="00391D89"/>
    <w:rsid w:val="00394264"/>
    <w:rsid w:val="00395178"/>
    <w:rsid w:val="003A1B57"/>
    <w:rsid w:val="003B1562"/>
    <w:rsid w:val="003B350E"/>
    <w:rsid w:val="003C493A"/>
    <w:rsid w:val="003C4DCE"/>
    <w:rsid w:val="003D23CC"/>
    <w:rsid w:val="003D4742"/>
    <w:rsid w:val="003E009B"/>
    <w:rsid w:val="003E151D"/>
    <w:rsid w:val="003F1C16"/>
    <w:rsid w:val="00402B1D"/>
    <w:rsid w:val="00406AA4"/>
    <w:rsid w:val="0041015D"/>
    <w:rsid w:val="0041022E"/>
    <w:rsid w:val="00411CC9"/>
    <w:rsid w:val="00417A5C"/>
    <w:rsid w:val="00421F57"/>
    <w:rsid w:val="00423A94"/>
    <w:rsid w:val="004409B5"/>
    <w:rsid w:val="0044327E"/>
    <w:rsid w:val="00443374"/>
    <w:rsid w:val="00455444"/>
    <w:rsid w:val="00455D00"/>
    <w:rsid w:val="004562D2"/>
    <w:rsid w:val="00477E8B"/>
    <w:rsid w:val="004807A0"/>
    <w:rsid w:val="00481507"/>
    <w:rsid w:val="0048327B"/>
    <w:rsid w:val="004840F9"/>
    <w:rsid w:val="00494586"/>
    <w:rsid w:val="00497369"/>
    <w:rsid w:val="004B2B78"/>
    <w:rsid w:val="004B356D"/>
    <w:rsid w:val="004B6818"/>
    <w:rsid w:val="004C45BB"/>
    <w:rsid w:val="004D3863"/>
    <w:rsid w:val="004D7A50"/>
    <w:rsid w:val="004E24D3"/>
    <w:rsid w:val="004E6CAE"/>
    <w:rsid w:val="004F04E8"/>
    <w:rsid w:val="004F0CF2"/>
    <w:rsid w:val="004F1E81"/>
    <w:rsid w:val="004F2234"/>
    <w:rsid w:val="004F7FDE"/>
    <w:rsid w:val="00500BBD"/>
    <w:rsid w:val="00502285"/>
    <w:rsid w:val="00503DEC"/>
    <w:rsid w:val="00504173"/>
    <w:rsid w:val="00507906"/>
    <w:rsid w:val="0051615A"/>
    <w:rsid w:val="00522332"/>
    <w:rsid w:val="005240C3"/>
    <w:rsid w:val="005247A0"/>
    <w:rsid w:val="00532812"/>
    <w:rsid w:val="00541519"/>
    <w:rsid w:val="0054305A"/>
    <w:rsid w:val="0054384F"/>
    <w:rsid w:val="00543E38"/>
    <w:rsid w:val="0055313F"/>
    <w:rsid w:val="00556548"/>
    <w:rsid w:val="00566EEE"/>
    <w:rsid w:val="00567571"/>
    <w:rsid w:val="00571E52"/>
    <w:rsid w:val="00573144"/>
    <w:rsid w:val="00581D60"/>
    <w:rsid w:val="00584D45"/>
    <w:rsid w:val="00585A52"/>
    <w:rsid w:val="00590AE7"/>
    <w:rsid w:val="00592504"/>
    <w:rsid w:val="00594060"/>
    <w:rsid w:val="005A0FCF"/>
    <w:rsid w:val="005A6E78"/>
    <w:rsid w:val="005B1816"/>
    <w:rsid w:val="005B5CA2"/>
    <w:rsid w:val="005B60E9"/>
    <w:rsid w:val="005C03FF"/>
    <w:rsid w:val="005C2B13"/>
    <w:rsid w:val="005C4ED1"/>
    <w:rsid w:val="005D3766"/>
    <w:rsid w:val="005D4025"/>
    <w:rsid w:val="005D4F84"/>
    <w:rsid w:val="005E0A2F"/>
    <w:rsid w:val="00610FED"/>
    <w:rsid w:val="006136B3"/>
    <w:rsid w:val="00630995"/>
    <w:rsid w:val="00632275"/>
    <w:rsid w:val="00633A4C"/>
    <w:rsid w:val="00637327"/>
    <w:rsid w:val="0064574A"/>
    <w:rsid w:val="00651640"/>
    <w:rsid w:val="00657025"/>
    <w:rsid w:val="006576C1"/>
    <w:rsid w:val="006716CE"/>
    <w:rsid w:val="006866E9"/>
    <w:rsid w:val="006908EE"/>
    <w:rsid w:val="0069217E"/>
    <w:rsid w:val="00692725"/>
    <w:rsid w:val="006971EA"/>
    <w:rsid w:val="00697A53"/>
    <w:rsid w:val="006A6007"/>
    <w:rsid w:val="006B3C10"/>
    <w:rsid w:val="006B472F"/>
    <w:rsid w:val="006B7FF8"/>
    <w:rsid w:val="006C2003"/>
    <w:rsid w:val="006C34E7"/>
    <w:rsid w:val="006C60C3"/>
    <w:rsid w:val="006C6266"/>
    <w:rsid w:val="006C71AE"/>
    <w:rsid w:val="006D03FF"/>
    <w:rsid w:val="006D17A3"/>
    <w:rsid w:val="006D3930"/>
    <w:rsid w:val="006D5A9B"/>
    <w:rsid w:val="006E7E0F"/>
    <w:rsid w:val="006F575F"/>
    <w:rsid w:val="006F5E09"/>
    <w:rsid w:val="00711216"/>
    <w:rsid w:val="00712165"/>
    <w:rsid w:val="00712E68"/>
    <w:rsid w:val="0071592A"/>
    <w:rsid w:val="00716C03"/>
    <w:rsid w:val="00716E87"/>
    <w:rsid w:val="00717103"/>
    <w:rsid w:val="00724712"/>
    <w:rsid w:val="0072675D"/>
    <w:rsid w:val="00732E9D"/>
    <w:rsid w:val="00737E04"/>
    <w:rsid w:val="00752BC7"/>
    <w:rsid w:val="0076083B"/>
    <w:rsid w:val="00767464"/>
    <w:rsid w:val="00772D3A"/>
    <w:rsid w:val="00773727"/>
    <w:rsid w:val="00784AAE"/>
    <w:rsid w:val="00786CBA"/>
    <w:rsid w:val="007A234A"/>
    <w:rsid w:val="007A5213"/>
    <w:rsid w:val="007B0754"/>
    <w:rsid w:val="007B2A7B"/>
    <w:rsid w:val="007B4996"/>
    <w:rsid w:val="007B49EC"/>
    <w:rsid w:val="007C0C3C"/>
    <w:rsid w:val="007C7DC2"/>
    <w:rsid w:val="007D6122"/>
    <w:rsid w:val="007D6288"/>
    <w:rsid w:val="007E3E16"/>
    <w:rsid w:val="007E6539"/>
    <w:rsid w:val="007F0E6E"/>
    <w:rsid w:val="00806D64"/>
    <w:rsid w:val="00811A5E"/>
    <w:rsid w:val="00816BA9"/>
    <w:rsid w:val="00821C1F"/>
    <w:rsid w:val="008254B7"/>
    <w:rsid w:val="00835EB5"/>
    <w:rsid w:val="00837B59"/>
    <w:rsid w:val="008420B9"/>
    <w:rsid w:val="008426A5"/>
    <w:rsid w:val="00847A54"/>
    <w:rsid w:val="008532E9"/>
    <w:rsid w:val="008719B2"/>
    <w:rsid w:val="00872AA5"/>
    <w:rsid w:val="00892A9C"/>
    <w:rsid w:val="00895E62"/>
    <w:rsid w:val="00896676"/>
    <w:rsid w:val="0089669C"/>
    <w:rsid w:val="008A6E73"/>
    <w:rsid w:val="008B5C65"/>
    <w:rsid w:val="008C0EBE"/>
    <w:rsid w:val="008D3BD0"/>
    <w:rsid w:val="008D5623"/>
    <w:rsid w:val="008E663B"/>
    <w:rsid w:val="00900290"/>
    <w:rsid w:val="00907144"/>
    <w:rsid w:val="009241CA"/>
    <w:rsid w:val="0092551A"/>
    <w:rsid w:val="009266D1"/>
    <w:rsid w:val="00934DCA"/>
    <w:rsid w:val="00947F37"/>
    <w:rsid w:val="009526B4"/>
    <w:rsid w:val="009630EF"/>
    <w:rsid w:val="009679E9"/>
    <w:rsid w:val="00972137"/>
    <w:rsid w:val="00973081"/>
    <w:rsid w:val="009765EA"/>
    <w:rsid w:val="00977B91"/>
    <w:rsid w:val="009865EF"/>
    <w:rsid w:val="00994645"/>
    <w:rsid w:val="009A3CF3"/>
    <w:rsid w:val="009A3DDD"/>
    <w:rsid w:val="009A6953"/>
    <w:rsid w:val="009B7293"/>
    <w:rsid w:val="009C07CF"/>
    <w:rsid w:val="009C1ED9"/>
    <w:rsid w:val="009D2895"/>
    <w:rsid w:val="009E66CB"/>
    <w:rsid w:val="009E759B"/>
    <w:rsid w:val="009F4B86"/>
    <w:rsid w:val="009F7561"/>
    <w:rsid w:val="00A042BA"/>
    <w:rsid w:val="00A11DE9"/>
    <w:rsid w:val="00A21566"/>
    <w:rsid w:val="00A222E4"/>
    <w:rsid w:val="00A2725B"/>
    <w:rsid w:val="00A279D1"/>
    <w:rsid w:val="00A3229B"/>
    <w:rsid w:val="00A3267A"/>
    <w:rsid w:val="00A32B1F"/>
    <w:rsid w:val="00A3472B"/>
    <w:rsid w:val="00A45479"/>
    <w:rsid w:val="00A52668"/>
    <w:rsid w:val="00A563F6"/>
    <w:rsid w:val="00A66685"/>
    <w:rsid w:val="00A724DA"/>
    <w:rsid w:val="00A7421F"/>
    <w:rsid w:val="00A74444"/>
    <w:rsid w:val="00A8374D"/>
    <w:rsid w:val="00A8425E"/>
    <w:rsid w:val="00A84FDD"/>
    <w:rsid w:val="00A863DB"/>
    <w:rsid w:val="00A8780A"/>
    <w:rsid w:val="00A92F54"/>
    <w:rsid w:val="00A95CEF"/>
    <w:rsid w:val="00A96E19"/>
    <w:rsid w:val="00A9754B"/>
    <w:rsid w:val="00AA1548"/>
    <w:rsid w:val="00AA74B2"/>
    <w:rsid w:val="00AB6ED1"/>
    <w:rsid w:val="00AE7D6E"/>
    <w:rsid w:val="00AF00DD"/>
    <w:rsid w:val="00AF7D48"/>
    <w:rsid w:val="00B148B6"/>
    <w:rsid w:val="00B27EAD"/>
    <w:rsid w:val="00B32B17"/>
    <w:rsid w:val="00B40F4B"/>
    <w:rsid w:val="00B5091A"/>
    <w:rsid w:val="00B515B3"/>
    <w:rsid w:val="00B5300D"/>
    <w:rsid w:val="00B56CE1"/>
    <w:rsid w:val="00B56FF0"/>
    <w:rsid w:val="00B57DD9"/>
    <w:rsid w:val="00B602C5"/>
    <w:rsid w:val="00B60E4D"/>
    <w:rsid w:val="00B636A9"/>
    <w:rsid w:val="00B63E36"/>
    <w:rsid w:val="00B709C3"/>
    <w:rsid w:val="00B819B2"/>
    <w:rsid w:val="00B835D5"/>
    <w:rsid w:val="00B8417C"/>
    <w:rsid w:val="00B8605A"/>
    <w:rsid w:val="00B93B44"/>
    <w:rsid w:val="00BA176C"/>
    <w:rsid w:val="00BB017A"/>
    <w:rsid w:val="00BB73E5"/>
    <w:rsid w:val="00BD0825"/>
    <w:rsid w:val="00BD1D4E"/>
    <w:rsid w:val="00BD1DCC"/>
    <w:rsid w:val="00BD1FD7"/>
    <w:rsid w:val="00BD546F"/>
    <w:rsid w:val="00BD6EDA"/>
    <w:rsid w:val="00BE63AE"/>
    <w:rsid w:val="00C0000A"/>
    <w:rsid w:val="00C00FD3"/>
    <w:rsid w:val="00C05DD5"/>
    <w:rsid w:val="00C0672A"/>
    <w:rsid w:val="00C07113"/>
    <w:rsid w:val="00C072D6"/>
    <w:rsid w:val="00C32339"/>
    <w:rsid w:val="00C413FC"/>
    <w:rsid w:val="00C502CD"/>
    <w:rsid w:val="00C52AEC"/>
    <w:rsid w:val="00C54B42"/>
    <w:rsid w:val="00C5653A"/>
    <w:rsid w:val="00C56FE3"/>
    <w:rsid w:val="00C60ECC"/>
    <w:rsid w:val="00C64154"/>
    <w:rsid w:val="00C6670C"/>
    <w:rsid w:val="00C74680"/>
    <w:rsid w:val="00C77F66"/>
    <w:rsid w:val="00C86797"/>
    <w:rsid w:val="00C87B56"/>
    <w:rsid w:val="00C93DE4"/>
    <w:rsid w:val="00CA53C3"/>
    <w:rsid w:val="00CA72F1"/>
    <w:rsid w:val="00CC5318"/>
    <w:rsid w:val="00CD2956"/>
    <w:rsid w:val="00CE39A8"/>
    <w:rsid w:val="00CE636B"/>
    <w:rsid w:val="00CE7F85"/>
    <w:rsid w:val="00CF4B87"/>
    <w:rsid w:val="00CF7EFB"/>
    <w:rsid w:val="00D116E5"/>
    <w:rsid w:val="00D120B2"/>
    <w:rsid w:val="00D345F8"/>
    <w:rsid w:val="00D43DF4"/>
    <w:rsid w:val="00D462B5"/>
    <w:rsid w:val="00D544D0"/>
    <w:rsid w:val="00D62E7F"/>
    <w:rsid w:val="00D7212F"/>
    <w:rsid w:val="00D76422"/>
    <w:rsid w:val="00D85E4D"/>
    <w:rsid w:val="00D86221"/>
    <w:rsid w:val="00D906F5"/>
    <w:rsid w:val="00D94A32"/>
    <w:rsid w:val="00D962DA"/>
    <w:rsid w:val="00D96602"/>
    <w:rsid w:val="00D96C18"/>
    <w:rsid w:val="00DA176D"/>
    <w:rsid w:val="00DA61F3"/>
    <w:rsid w:val="00DB3CF8"/>
    <w:rsid w:val="00DC0166"/>
    <w:rsid w:val="00DC2B8F"/>
    <w:rsid w:val="00DC70B0"/>
    <w:rsid w:val="00DD1B66"/>
    <w:rsid w:val="00DD3838"/>
    <w:rsid w:val="00DE159A"/>
    <w:rsid w:val="00DE3914"/>
    <w:rsid w:val="00DE4B80"/>
    <w:rsid w:val="00E238CA"/>
    <w:rsid w:val="00E255F3"/>
    <w:rsid w:val="00E31341"/>
    <w:rsid w:val="00E3402C"/>
    <w:rsid w:val="00E37A4B"/>
    <w:rsid w:val="00E37C5A"/>
    <w:rsid w:val="00E43A98"/>
    <w:rsid w:val="00E44CDD"/>
    <w:rsid w:val="00E45A5B"/>
    <w:rsid w:val="00E4602D"/>
    <w:rsid w:val="00E46527"/>
    <w:rsid w:val="00E56781"/>
    <w:rsid w:val="00E60DE9"/>
    <w:rsid w:val="00E66CCC"/>
    <w:rsid w:val="00E8315D"/>
    <w:rsid w:val="00E845D5"/>
    <w:rsid w:val="00E926B3"/>
    <w:rsid w:val="00E9503A"/>
    <w:rsid w:val="00EA17C2"/>
    <w:rsid w:val="00EA1950"/>
    <w:rsid w:val="00EA1A85"/>
    <w:rsid w:val="00EB6F01"/>
    <w:rsid w:val="00EC5A78"/>
    <w:rsid w:val="00EC76AA"/>
    <w:rsid w:val="00ED165F"/>
    <w:rsid w:val="00ED2092"/>
    <w:rsid w:val="00EE5FF0"/>
    <w:rsid w:val="00EF06BB"/>
    <w:rsid w:val="00F00A86"/>
    <w:rsid w:val="00F0422F"/>
    <w:rsid w:val="00F05298"/>
    <w:rsid w:val="00F06653"/>
    <w:rsid w:val="00F1189E"/>
    <w:rsid w:val="00F134E0"/>
    <w:rsid w:val="00F2349A"/>
    <w:rsid w:val="00F25C71"/>
    <w:rsid w:val="00F51289"/>
    <w:rsid w:val="00F5178A"/>
    <w:rsid w:val="00F655C9"/>
    <w:rsid w:val="00F750D3"/>
    <w:rsid w:val="00F928E3"/>
    <w:rsid w:val="00FA6ADB"/>
    <w:rsid w:val="00FB0A32"/>
    <w:rsid w:val="00FB1A74"/>
    <w:rsid w:val="00FC4671"/>
    <w:rsid w:val="00FC5BD7"/>
    <w:rsid w:val="00FD3F81"/>
    <w:rsid w:val="00FE5089"/>
    <w:rsid w:val="00FF3962"/>
    <w:rsid w:val="00FF4F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,"/>
  <w:listSeparator w:val=";"/>
  <w14:docId w14:val="38F7D226"/>
  <w15:docId w15:val="{5E25363B-2377-4A91-AC3C-F5B869CC7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B5C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Tekstpodstawowy"/>
    <w:link w:val="Nagwek1Znak"/>
    <w:qFormat/>
    <w:rsid w:val="008B5C65"/>
    <w:pPr>
      <w:keepNext/>
      <w:widowControl w:val="0"/>
      <w:numPr>
        <w:numId w:val="1"/>
      </w:numPr>
      <w:suppressAutoHyphens/>
      <w:spacing w:before="240" w:after="120" w:line="360" w:lineRule="auto"/>
      <w:outlineLvl w:val="0"/>
    </w:pPr>
    <w:rPr>
      <w:rFonts w:eastAsia="SimSun"/>
      <w:b/>
      <w:bCs/>
      <w:color w:val="0070C0"/>
      <w:kern w:val="1"/>
      <w:sz w:val="28"/>
      <w:szCs w:val="28"/>
      <w:lang w:eastAsia="hi-IN" w:bidi="hi-IN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8B5C65"/>
    <w:pPr>
      <w:keepNext/>
      <w:widowControl w:val="0"/>
      <w:numPr>
        <w:ilvl w:val="1"/>
        <w:numId w:val="1"/>
      </w:numPr>
      <w:suppressAutoHyphens/>
      <w:spacing w:before="240" w:after="60"/>
      <w:outlineLvl w:val="1"/>
    </w:pPr>
    <w:rPr>
      <w:rFonts w:ascii="Cambria" w:hAnsi="Cambria" w:cs="Mangal"/>
      <w:b/>
      <w:bCs/>
      <w:i/>
      <w:iCs/>
      <w:kern w:val="1"/>
      <w:sz w:val="28"/>
      <w:szCs w:val="25"/>
      <w:lang w:eastAsia="hi-IN" w:bidi="hi-IN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8B5C65"/>
    <w:pPr>
      <w:keepNext/>
      <w:widowControl w:val="0"/>
      <w:numPr>
        <w:ilvl w:val="2"/>
        <w:numId w:val="1"/>
      </w:numPr>
      <w:suppressAutoHyphens/>
      <w:spacing w:before="240" w:after="60"/>
      <w:outlineLvl w:val="2"/>
    </w:pPr>
    <w:rPr>
      <w:rFonts w:ascii="Cambria" w:hAnsi="Cambria" w:cs="Mangal"/>
      <w:b/>
      <w:bCs/>
      <w:kern w:val="1"/>
      <w:sz w:val="26"/>
      <w:szCs w:val="23"/>
      <w:lang w:eastAsia="hi-IN" w:bidi="hi-IN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8B5C65"/>
    <w:pPr>
      <w:keepNext/>
      <w:widowControl w:val="0"/>
      <w:numPr>
        <w:ilvl w:val="3"/>
        <w:numId w:val="1"/>
      </w:numPr>
      <w:suppressAutoHyphens/>
      <w:spacing w:before="240" w:after="60"/>
      <w:outlineLvl w:val="3"/>
    </w:pPr>
    <w:rPr>
      <w:rFonts w:ascii="Calibri" w:hAnsi="Calibri" w:cs="Mangal"/>
      <w:b/>
      <w:bCs/>
      <w:kern w:val="1"/>
      <w:sz w:val="28"/>
      <w:szCs w:val="25"/>
      <w:lang w:eastAsia="hi-IN" w:bidi="hi-IN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8B5C65"/>
    <w:pPr>
      <w:widowControl w:val="0"/>
      <w:numPr>
        <w:ilvl w:val="4"/>
        <w:numId w:val="1"/>
      </w:numPr>
      <w:suppressAutoHyphens/>
      <w:spacing w:before="240" w:after="60"/>
      <w:outlineLvl w:val="4"/>
    </w:pPr>
    <w:rPr>
      <w:rFonts w:ascii="Calibri" w:hAnsi="Calibri" w:cs="Mangal"/>
      <w:b/>
      <w:bCs/>
      <w:i/>
      <w:iCs/>
      <w:kern w:val="1"/>
      <w:sz w:val="26"/>
      <w:szCs w:val="23"/>
      <w:lang w:eastAsia="hi-IN" w:bidi="hi-IN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8B5C65"/>
    <w:pPr>
      <w:widowControl w:val="0"/>
      <w:numPr>
        <w:ilvl w:val="5"/>
        <w:numId w:val="1"/>
      </w:numPr>
      <w:suppressAutoHyphens/>
      <w:spacing w:before="240" w:after="60"/>
      <w:outlineLvl w:val="5"/>
    </w:pPr>
    <w:rPr>
      <w:rFonts w:ascii="Calibri" w:hAnsi="Calibri" w:cs="Mangal"/>
      <w:b/>
      <w:bCs/>
      <w:kern w:val="1"/>
      <w:sz w:val="22"/>
      <w:szCs w:val="20"/>
      <w:lang w:eastAsia="hi-IN" w:bidi="hi-IN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8B5C65"/>
    <w:pPr>
      <w:widowControl w:val="0"/>
      <w:numPr>
        <w:ilvl w:val="6"/>
        <w:numId w:val="1"/>
      </w:numPr>
      <w:suppressAutoHyphens/>
      <w:spacing w:before="240" w:after="60"/>
      <w:outlineLvl w:val="6"/>
    </w:pPr>
    <w:rPr>
      <w:rFonts w:ascii="Calibri" w:hAnsi="Calibri" w:cs="Mangal"/>
      <w:kern w:val="1"/>
      <w:szCs w:val="21"/>
      <w:lang w:eastAsia="hi-IN" w:bidi="hi-IN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8B5C65"/>
    <w:pPr>
      <w:widowControl w:val="0"/>
      <w:numPr>
        <w:ilvl w:val="7"/>
        <w:numId w:val="1"/>
      </w:numPr>
      <w:suppressAutoHyphens/>
      <w:spacing w:before="240" w:after="60"/>
      <w:outlineLvl w:val="7"/>
    </w:pPr>
    <w:rPr>
      <w:rFonts w:ascii="Calibri" w:hAnsi="Calibri" w:cs="Mangal"/>
      <w:i/>
      <w:iCs/>
      <w:kern w:val="1"/>
      <w:szCs w:val="21"/>
      <w:lang w:eastAsia="hi-IN" w:bidi="hi-IN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8B5C65"/>
    <w:pPr>
      <w:widowControl w:val="0"/>
      <w:numPr>
        <w:ilvl w:val="8"/>
        <w:numId w:val="1"/>
      </w:numPr>
      <w:suppressAutoHyphens/>
      <w:spacing w:before="240" w:after="60"/>
      <w:outlineLvl w:val="8"/>
    </w:pPr>
    <w:rPr>
      <w:rFonts w:ascii="Cambria" w:hAnsi="Cambria" w:cs="Mangal"/>
      <w:kern w:val="1"/>
      <w:sz w:val="22"/>
      <w:szCs w:val="20"/>
      <w:lang w:eastAsia="hi-IN" w:bidi="hi-I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1.Nagłówek"/>
    <w:basedOn w:val="Normalny"/>
    <w:link w:val="AkapitzlistZnak"/>
    <w:uiPriority w:val="34"/>
    <w:qFormat/>
    <w:rsid w:val="00504173"/>
    <w:pPr>
      <w:ind w:left="720"/>
      <w:contextualSpacing/>
    </w:pPr>
  </w:style>
  <w:style w:type="paragraph" w:styleId="Nagwek">
    <w:name w:val="header"/>
    <w:aliases w:val="Nagłówek strony,Nagłówek strony1"/>
    <w:basedOn w:val="Normalny"/>
    <w:link w:val="NagwekZnak"/>
    <w:uiPriority w:val="99"/>
    <w:unhideWhenUsed/>
    <w:rsid w:val="00835EB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Znak,Nagłówek strony1 Znak"/>
    <w:basedOn w:val="Domylnaczcionkaakapitu"/>
    <w:link w:val="Nagwek"/>
    <w:uiPriority w:val="99"/>
    <w:rsid w:val="00835EB5"/>
  </w:style>
  <w:style w:type="paragraph" w:styleId="Stopka">
    <w:name w:val="footer"/>
    <w:basedOn w:val="Normalny"/>
    <w:link w:val="StopkaZnak"/>
    <w:uiPriority w:val="99"/>
    <w:unhideWhenUsed/>
    <w:rsid w:val="00835EB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35EB5"/>
  </w:style>
  <w:style w:type="paragraph" w:customStyle="1" w:styleId="Standard">
    <w:name w:val="Standard"/>
    <w:rsid w:val="00C32339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Lucida Sans Unicode" w:hAnsi="Times New Roman" w:cs="Times New Roman"/>
      <w:kern w:val="3"/>
      <w:sz w:val="24"/>
      <w:szCs w:val="24"/>
      <w:lang w:eastAsia="pl-PL"/>
    </w:rPr>
  </w:style>
  <w:style w:type="paragraph" w:customStyle="1" w:styleId="Tekstpodstawowy21">
    <w:name w:val="Tekst podstawowy 21"/>
    <w:basedOn w:val="Standard"/>
    <w:rsid w:val="00C32339"/>
    <w:pPr>
      <w:widowControl/>
      <w:suppressAutoHyphens w:val="0"/>
    </w:pPr>
    <w:rPr>
      <w:rFonts w:eastAsia="Times New Roman"/>
      <w:szCs w:val="20"/>
    </w:rPr>
  </w:style>
  <w:style w:type="character" w:styleId="Hipercze">
    <w:name w:val="Hyperlink"/>
    <w:uiPriority w:val="99"/>
    <w:unhideWhenUsed/>
    <w:rsid w:val="00C32339"/>
    <w:rPr>
      <w:color w:val="0000FF"/>
      <w:u w:val="single"/>
    </w:rPr>
  </w:style>
  <w:style w:type="character" w:customStyle="1" w:styleId="TekstprzypisudolnegoZnak">
    <w:name w:val="Tekst przypisu dolnego Znak"/>
    <w:aliases w:val="Podrozdział Znak,Footnote Znak,Podrozdzia3 Znak,Przypis Znak,-E Fuﬂnotentext Znak,Fuﬂnotentext Ursprung Znak,Fußnotentext Ursprung Znak,-E Fußnotentext Znak,Footnote Text Char1 Znak,Footnote Text Char2 Char Znak,Plonk Znak"/>
    <w:basedOn w:val="Domylnaczcionkaakapitu"/>
    <w:link w:val="Tekstprzypisudolnego"/>
    <w:uiPriority w:val="99"/>
    <w:locked/>
    <w:rsid w:val="00B56CE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przypisudolnego">
    <w:name w:val="footnote text"/>
    <w:aliases w:val="Podrozdział,Footnote,Podrozdzia3,Przypis,-E Fuﬂnotentext,Fuﬂnotentext Ursprung,Fußnotentext Ursprung,-E Fußnotentext,Footnote Text Char1,Footnote Text Char2 Char,Footnote Text Char1 Char1 Char,Footnote Text Char2,Plonk,footnote te"/>
    <w:basedOn w:val="Normalny"/>
    <w:link w:val="TekstprzypisudolnegoZnak"/>
    <w:uiPriority w:val="99"/>
    <w:unhideWhenUsed/>
    <w:rsid w:val="00B56CE1"/>
    <w:rPr>
      <w:sz w:val="20"/>
      <w:szCs w:val="20"/>
    </w:rPr>
  </w:style>
  <w:style w:type="character" w:customStyle="1" w:styleId="TekstprzypisudolnegoZnak1">
    <w:name w:val="Tekst przypisu dolnego Znak1"/>
    <w:basedOn w:val="Domylnaczcionkaakapitu"/>
    <w:uiPriority w:val="99"/>
    <w:semiHidden/>
    <w:rsid w:val="00B56CE1"/>
    <w:rPr>
      <w:sz w:val="20"/>
      <w:szCs w:val="20"/>
    </w:rPr>
  </w:style>
  <w:style w:type="character" w:styleId="Odwoanieprzypisudolnego">
    <w:name w:val="footnote reference"/>
    <w:aliases w:val="Footnote Reference Number"/>
    <w:uiPriority w:val="99"/>
    <w:unhideWhenUsed/>
    <w:rsid w:val="00B56CE1"/>
    <w:rPr>
      <w:rFonts w:ascii="Times New Roman" w:hAnsi="Times New Roman" w:cs="Times New Roman" w:hint="default"/>
      <w:vertAlign w:val="superscript"/>
    </w:rPr>
  </w:style>
  <w:style w:type="paragraph" w:styleId="Tekstdymka">
    <w:name w:val="Balloon Text"/>
    <w:basedOn w:val="Normalny"/>
    <w:link w:val="TekstdymkaZnak"/>
    <w:unhideWhenUsed/>
    <w:rsid w:val="0049736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497369"/>
    <w:rPr>
      <w:rFonts w:ascii="Tahoma" w:hAnsi="Tahoma" w:cs="Tahoma"/>
      <w:sz w:val="16"/>
      <w:szCs w:val="16"/>
    </w:rPr>
  </w:style>
  <w:style w:type="character" w:styleId="Uwydatnienie">
    <w:name w:val="Emphasis"/>
    <w:basedOn w:val="Domylnaczcionkaakapitu"/>
    <w:uiPriority w:val="20"/>
    <w:qFormat/>
    <w:rsid w:val="004E6CAE"/>
    <w:rPr>
      <w:i/>
      <w:iCs/>
    </w:rPr>
  </w:style>
  <w:style w:type="character" w:customStyle="1" w:styleId="Nagwek1Znak">
    <w:name w:val="Nagłówek 1 Znak"/>
    <w:basedOn w:val="Domylnaczcionkaakapitu"/>
    <w:link w:val="Nagwek1"/>
    <w:rsid w:val="008B5C65"/>
    <w:rPr>
      <w:rFonts w:ascii="Times New Roman" w:eastAsia="SimSun" w:hAnsi="Times New Roman" w:cs="Times New Roman"/>
      <w:b/>
      <w:bCs/>
      <w:color w:val="0070C0"/>
      <w:kern w:val="1"/>
      <w:sz w:val="28"/>
      <w:szCs w:val="28"/>
      <w:lang w:eastAsia="hi-IN" w:bidi="hi-IN"/>
    </w:rPr>
  </w:style>
  <w:style w:type="character" w:customStyle="1" w:styleId="Nagwek2Znak">
    <w:name w:val="Nagłówek 2 Znak"/>
    <w:basedOn w:val="Domylnaczcionkaakapitu"/>
    <w:link w:val="Nagwek2"/>
    <w:uiPriority w:val="9"/>
    <w:rsid w:val="008B5C65"/>
    <w:rPr>
      <w:rFonts w:ascii="Cambria" w:eastAsia="Times New Roman" w:hAnsi="Cambria" w:cs="Mangal"/>
      <w:b/>
      <w:bCs/>
      <w:i/>
      <w:iCs/>
      <w:kern w:val="1"/>
      <w:sz w:val="28"/>
      <w:szCs w:val="25"/>
      <w:lang w:eastAsia="hi-IN" w:bidi="hi-IN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8B5C65"/>
    <w:rPr>
      <w:rFonts w:ascii="Cambria" w:eastAsia="Times New Roman" w:hAnsi="Cambria" w:cs="Mangal"/>
      <w:b/>
      <w:bCs/>
      <w:kern w:val="1"/>
      <w:sz w:val="26"/>
      <w:szCs w:val="23"/>
      <w:lang w:eastAsia="hi-IN" w:bidi="hi-IN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8B5C65"/>
    <w:rPr>
      <w:rFonts w:ascii="Calibri" w:eastAsia="Times New Roman" w:hAnsi="Calibri" w:cs="Mangal"/>
      <w:b/>
      <w:bCs/>
      <w:kern w:val="1"/>
      <w:sz w:val="28"/>
      <w:szCs w:val="25"/>
      <w:lang w:eastAsia="hi-IN" w:bidi="hi-IN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8B5C65"/>
    <w:rPr>
      <w:rFonts w:ascii="Calibri" w:eastAsia="Times New Roman" w:hAnsi="Calibri" w:cs="Mangal"/>
      <w:b/>
      <w:bCs/>
      <w:i/>
      <w:iCs/>
      <w:kern w:val="1"/>
      <w:sz w:val="26"/>
      <w:szCs w:val="23"/>
      <w:lang w:eastAsia="hi-IN" w:bidi="hi-IN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8B5C65"/>
    <w:rPr>
      <w:rFonts w:ascii="Calibri" w:eastAsia="Times New Roman" w:hAnsi="Calibri" w:cs="Mangal"/>
      <w:b/>
      <w:bCs/>
      <w:kern w:val="1"/>
      <w:szCs w:val="20"/>
      <w:lang w:eastAsia="hi-IN" w:bidi="hi-IN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8B5C65"/>
    <w:rPr>
      <w:rFonts w:ascii="Calibri" w:eastAsia="Times New Roman" w:hAnsi="Calibri" w:cs="Mangal"/>
      <w:kern w:val="1"/>
      <w:sz w:val="24"/>
      <w:szCs w:val="21"/>
      <w:lang w:eastAsia="hi-IN" w:bidi="hi-IN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8B5C65"/>
    <w:rPr>
      <w:rFonts w:ascii="Calibri" w:eastAsia="Times New Roman" w:hAnsi="Calibri" w:cs="Mangal"/>
      <w:i/>
      <w:iCs/>
      <w:kern w:val="1"/>
      <w:sz w:val="24"/>
      <w:szCs w:val="21"/>
      <w:lang w:eastAsia="hi-IN" w:bidi="hi-IN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8B5C65"/>
    <w:rPr>
      <w:rFonts w:ascii="Cambria" w:eastAsia="Times New Roman" w:hAnsi="Cambria" w:cs="Mangal"/>
      <w:kern w:val="1"/>
      <w:szCs w:val="20"/>
      <w:lang w:eastAsia="hi-IN" w:bidi="hi-IN"/>
    </w:rPr>
  </w:style>
  <w:style w:type="paragraph" w:styleId="Tekstpodstawowy">
    <w:name w:val="Body Text"/>
    <w:basedOn w:val="Normalny"/>
    <w:link w:val="TekstpodstawowyZnak"/>
    <w:rsid w:val="008B5C65"/>
    <w:pPr>
      <w:widowControl w:val="0"/>
      <w:suppressAutoHyphens/>
      <w:spacing w:after="120"/>
    </w:pPr>
    <w:rPr>
      <w:rFonts w:eastAsia="SimSun" w:cs="Mangal"/>
      <w:kern w:val="1"/>
      <w:lang w:eastAsia="hi-IN" w:bidi="hi-IN"/>
    </w:rPr>
  </w:style>
  <w:style w:type="character" w:customStyle="1" w:styleId="TekstpodstawowyZnak">
    <w:name w:val="Tekst podstawowy Znak"/>
    <w:basedOn w:val="Domylnaczcionkaakapitu"/>
    <w:link w:val="Tekstpodstawowy"/>
    <w:rsid w:val="008B5C65"/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character" w:customStyle="1" w:styleId="st">
    <w:name w:val="st"/>
    <w:basedOn w:val="Domylnaczcionkaakapitu"/>
    <w:rsid w:val="008B5C65"/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8B5C65"/>
    <w:pPr>
      <w:keepLines/>
      <w:widowControl/>
      <w:numPr>
        <w:numId w:val="0"/>
      </w:numPr>
      <w:suppressAutoHyphens w:val="0"/>
      <w:spacing w:before="480" w:after="0" w:line="276" w:lineRule="auto"/>
      <w:outlineLvl w:val="9"/>
    </w:pPr>
    <w:rPr>
      <w:rFonts w:ascii="Cambria" w:eastAsia="Times New Roman" w:hAnsi="Cambria"/>
      <w:color w:val="365F91"/>
      <w:kern w:val="0"/>
      <w:lang w:eastAsia="en-US" w:bidi="ar-SA"/>
    </w:rPr>
  </w:style>
  <w:style w:type="paragraph" w:styleId="Spistreci1">
    <w:name w:val="toc 1"/>
    <w:basedOn w:val="Normalny"/>
    <w:next w:val="Normalny"/>
    <w:autoRedefine/>
    <w:uiPriority w:val="39"/>
    <w:rsid w:val="008B5C65"/>
  </w:style>
  <w:style w:type="paragraph" w:customStyle="1" w:styleId="Umowaustep">
    <w:name w:val="Umowa ustep"/>
    <w:basedOn w:val="Normalny"/>
    <w:qFormat/>
    <w:rsid w:val="008B5C65"/>
    <w:pPr>
      <w:numPr>
        <w:numId w:val="2"/>
      </w:numPr>
      <w:spacing w:line="360" w:lineRule="auto"/>
      <w:jc w:val="both"/>
    </w:pPr>
    <w:rPr>
      <w:rFonts w:eastAsia="Calibri"/>
      <w:szCs w:val="22"/>
      <w:lang w:eastAsia="en-US"/>
    </w:rPr>
  </w:style>
  <w:style w:type="paragraph" w:customStyle="1" w:styleId="Umowaparagraf">
    <w:name w:val="Umowa paragraf"/>
    <w:basedOn w:val="Akapitzlist"/>
    <w:qFormat/>
    <w:rsid w:val="008B5C65"/>
    <w:pPr>
      <w:spacing w:line="360" w:lineRule="auto"/>
      <w:ind w:left="0"/>
      <w:jc w:val="center"/>
    </w:pPr>
    <w:rPr>
      <w:rFonts w:eastAsia="Calibri"/>
      <w:b/>
    </w:rPr>
  </w:style>
  <w:style w:type="paragraph" w:customStyle="1" w:styleId="Tekst">
    <w:name w:val="Tekst"/>
    <w:basedOn w:val="Normalny"/>
    <w:qFormat/>
    <w:rsid w:val="008B5C65"/>
    <w:pPr>
      <w:spacing w:line="360" w:lineRule="auto"/>
      <w:jc w:val="both"/>
    </w:pPr>
  </w:style>
  <w:style w:type="paragraph" w:customStyle="1" w:styleId="Default">
    <w:name w:val="Default"/>
    <w:rsid w:val="008B5C65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eastAsia="pl-PL"/>
    </w:rPr>
  </w:style>
  <w:style w:type="paragraph" w:styleId="Podtytu">
    <w:name w:val="Subtitle"/>
    <w:basedOn w:val="Normalny"/>
    <w:link w:val="PodtytuZnak"/>
    <w:qFormat/>
    <w:rsid w:val="008B5C65"/>
    <w:pPr>
      <w:jc w:val="both"/>
    </w:pPr>
    <w:rPr>
      <w:rFonts w:ascii="Cambria" w:hAnsi="Cambria"/>
    </w:rPr>
  </w:style>
  <w:style w:type="character" w:customStyle="1" w:styleId="PodtytuZnak">
    <w:name w:val="Podtytuł Znak"/>
    <w:basedOn w:val="Domylnaczcionkaakapitu"/>
    <w:link w:val="Podtytu"/>
    <w:rsid w:val="008B5C65"/>
    <w:rPr>
      <w:rFonts w:ascii="Cambria" w:eastAsia="Times New Roman" w:hAnsi="Cambria" w:cs="Times New Roman"/>
      <w:sz w:val="24"/>
      <w:szCs w:val="24"/>
      <w:lang w:eastAsia="pl-PL"/>
    </w:rPr>
  </w:style>
  <w:style w:type="paragraph" w:styleId="NormalnyWeb">
    <w:name w:val="Normal (Web)"/>
    <w:basedOn w:val="Normalny"/>
    <w:uiPriority w:val="99"/>
    <w:unhideWhenUsed/>
    <w:rsid w:val="008B5C65"/>
    <w:pPr>
      <w:spacing w:before="100" w:beforeAutospacing="1" w:after="119"/>
    </w:pPr>
  </w:style>
  <w:style w:type="character" w:styleId="Odwoaniedokomentarza">
    <w:name w:val="annotation reference"/>
    <w:basedOn w:val="Domylnaczcionkaakapitu"/>
    <w:semiHidden/>
    <w:unhideWhenUsed/>
    <w:rsid w:val="008B5C65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unhideWhenUsed/>
    <w:rsid w:val="008B5C6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8B5C65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podstawowywcity">
    <w:name w:val="Body Text Indent"/>
    <w:basedOn w:val="Normalny"/>
    <w:link w:val="TekstpodstawowywcityZnak"/>
    <w:unhideWhenUsed/>
    <w:rsid w:val="008B5C65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rsid w:val="008B5C65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blokowy">
    <w:name w:val="Block Text"/>
    <w:basedOn w:val="Normalny"/>
    <w:rsid w:val="008B5C65"/>
    <w:pPr>
      <w:widowControl w:val="0"/>
      <w:suppressAutoHyphens/>
      <w:spacing w:line="360" w:lineRule="auto"/>
      <w:ind w:left="360" w:right="98"/>
      <w:jc w:val="both"/>
    </w:pPr>
    <w:rPr>
      <w:sz w:val="22"/>
      <w:szCs w:val="20"/>
      <w:lang w:eastAsia="ar-SA"/>
    </w:rPr>
  </w:style>
  <w:style w:type="character" w:styleId="Pogrubienie">
    <w:name w:val="Strong"/>
    <w:basedOn w:val="Domylnaczcionkaakapitu"/>
    <w:uiPriority w:val="22"/>
    <w:qFormat/>
    <w:rsid w:val="008B5C65"/>
    <w:rPr>
      <w:b/>
      <w:bCs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8B5C6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8B5C65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customStyle="1" w:styleId="Hyperlink1">
    <w:name w:val="Hyperlink.1"/>
    <w:basedOn w:val="Domylnaczcionkaakapitu"/>
    <w:rsid w:val="008B5C65"/>
    <w:rPr>
      <w:color w:val="0000FF"/>
      <w:u w:val="single" w:color="000000"/>
    </w:rPr>
  </w:style>
  <w:style w:type="paragraph" w:styleId="Tekstprzypisukocowego">
    <w:name w:val="endnote text"/>
    <w:basedOn w:val="Normalny"/>
    <w:link w:val="TekstprzypisukocowegoZnak"/>
    <w:semiHidden/>
    <w:unhideWhenUsed/>
    <w:rsid w:val="008B5C65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8B5C65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semiHidden/>
    <w:unhideWhenUsed/>
    <w:rsid w:val="008B5C65"/>
    <w:rPr>
      <w:vertAlign w:val="superscript"/>
    </w:rPr>
  </w:style>
  <w:style w:type="paragraph" w:customStyle="1" w:styleId="Akapitzlist2">
    <w:name w:val="Akapit z listą2"/>
    <w:basedOn w:val="Normalny"/>
    <w:rsid w:val="008B5C65"/>
    <w:pPr>
      <w:suppressAutoHyphens/>
      <w:spacing w:after="200" w:line="276" w:lineRule="auto"/>
      <w:ind w:left="720"/>
      <w:contextualSpacing/>
    </w:pPr>
    <w:rPr>
      <w:rFonts w:ascii="Calibri" w:eastAsia="DejaVu Sans" w:hAnsi="Calibri"/>
      <w:kern w:val="1"/>
      <w:sz w:val="22"/>
      <w:szCs w:val="22"/>
      <w:lang w:eastAsia="en-US"/>
    </w:rPr>
  </w:style>
  <w:style w:type="table" w:styleId="Tabela-Siatka">
    <w:name w:val="Table Grid"/>
    <w:basedOn w:val="Standardowy"/>
    <w:rsid w:val="008B5C6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owy1">
    <w:name w:val="Standardowy1"/>
    <w:rsid w:val="008B5C65"/>
    <w:pPr>
      <w:overflowPunct w:val="0"/>
      <w:autoSpaceDE w:val="0"/>
      <w:autoSpaceDN w:val="0"/>
      <w:adjustRightInd w:val="0"/>
      <w:spacing w:after="120" w:line="240" w:lineRule="auto"/>
      <w:ind w:firstLine="567"/>
      <w:textAlignment w:val="baseline"/>
    </w:pPr>
    <w:rPr>
      <w:rFonts w:ascii="Times New Roman" w:eastAsia="Times New Roman" w:hAnsi="Times New Roman" w:cs="Times New Roman"/>
      <w:kern w:val="24"/>
      <w:sz w:val="24"/>
      <w:szCs w:val="20"/>
      <w:lang w:eastAsia="pl-PL"/>
    </w:rPr>
  </w:style>
  <w:style w:type="character" w:customStyle="1" w:styleId="AkapitzlistZnak">
    <w:name w:val="Akapit z listą Znak"/>
    <w:aliases w:val="1.Nagłówek Znak"/>
    <w:link w:val="Akapitzlist"/>
    <w:uiPriority w:val="34"/>
    <w:locked/>
    <w:rsid w:val="008B5C65"/>
  </w:style>
  <w:style w:type="paragraph" w:styleId="Bezodstpw">
    <w:name w:val="No Spacing"/>
    <w:uiPriority w:val="1"/>
    <w:qFormat/>
    <w:rsid w:val="008B5C65"/>
    <w:pPr>
      <w:spacing w:after="0" w:line="240" w:lineRule="auto"/>
    </w:pPr>
    <w:rPr>
      <w:rFonts w:ascii="Calibri" w:eastAsia="Calibri" w:hAnsi="Calibri" w:cs="Times New Roman"/>
      <w:noProof/>
      <w:sz w:val="24"/>
      <w:szCs w:val="24"/>
    </w:rPr>
  </w:style>
  <w:style w:type="paragraph" w:customStyle="1" w:styleId="gwp60c0dd58msonormal">
    <w:name w:val="gwp60c0dd58_msonormal"/>
    <w:basedOn w:val="Normalny"/>
    <w:rsid w:val="008B5C65"/>
    <w:pPr>
      <w:spacing w:before="100" w:beforeAutospacing="1" w:after="100" w:afterAutospacing="1"/>
    </w:pPr>
  </w:style>
  <w:style w:type="paragraph" w:customStyle="1" w:styleId="Akapitzlist1">
    <w:name w:val="Akapit z listą1"/>
    <w:basedOn w:val="Normalny"/>
    <w:rsid w:val="008B5C65"/>
    <w:pPr>
      <w:spacing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500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D6B3DA-B38D-409B-81E6-083F16C132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0</TotalTime>
  <Pages>3</Pages>
  <Words>453</Words>
  <Characters>2721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versity of Lodz</Company>
  <LinksUpToDate>false</LinksUpToDate>
  <CharactersWithSpaces>3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styna Dróżka</dc:creator>
  <cp:lastModifiedBy>Marta Mariańska</cp:lastModifiedBy>
  <cp:revision>44</cp:revision>
  <cp:lastPrinted>2020-01-15T11:49:00Z</cp:lastPrinted>
  <dcterms:created xsi:type="dcterms:W3CDTF">2020-01-15T10:08:00Z</dcterms:created>
  <dcterms:modified xsi:type="dcterms:W3CDTF">2023-10-19T07:00:00Z</dcterms:modified>
</cp:coreProperties>
</file>